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9CC57B" w14:textId="10551610" w:rsidR="00901274" w:rsidRDefault="007C6808" w:rsidP="007C6808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7C6808">
        <w:rPr>
          <w:rFonts w:ascii="Times New Roman" w:hAnsi="Times New Roman" w:cs="Times New Roman"/>
          <w:b/>
          <w:bCs/>
          <w:sz w:val="28"/>
          <w:szCs w:val="28"/>
        </w:rPr>
        <w:t xml:space="preserve">Supplementary </w:t>
      </w:r>
      <w:r w:rsidR="00A317AA">
        <w:rPr>
          <w:rFonts w:ascii="Times New Roman" w:hAnsi="Times New Roman" w:cs="Times New Roman" w:hint="eastAsia"/>
          <w:b/>
          <w:bCs/>
          <w:sz w:val="28"/>
          <w:szCs w:val="28"/>
        </w:rPr>
        <w:t>Files</w:t>
      </w:r>
    </w:p>
    <w:p w14:paraId="50AE85AD" w14:textId="2D8A1E90" w:rsidR="00E35B1E" w:rsidRDefault="00E35B1E" w:rsidP="00E35B1E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E35B1E">
        <w:rPr>
          <w:rFonts w:ascii="Times New Roman" w:hAnsi="Times New Roman" w:cs="Times New Roman"/>
          <w:b/>
          <w:bCs/>
          <w:sz w:val="28"/>
          <w:szCs w:val="28"/>
        </w:rPr>
        <w:t>This file includes:</w:t>
      </w:r>
    </w:p>
    <w:p w14:paraId="130BE5F3" w14:textId="31F45A1F" w:rsidR="00E35B1E" w:rsidRPr="007C6808" w:rsidRDefault="00E35B1E" w:rsidP="00E35B1E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E35B1E">
        <w:rPr>
          <w:rFonts w:ascii="Times New Roman" w:hAnsi="Times New Roman" w:cs="Times New Roman"/>
          <w:b/>
          <w:bCs/>
          <w:sz w:val="28"/>
          <w:szCs w:val="28"/>
        </w:rPr>
        <w:t>Supplementary File 1a</w:t>
      </w:r>
      <w:r>
        <w:rPr>
          <w:rFonts w:ascii="Times New Roman" w:hAnsi="Times New Roman" w:cs="Times New Roman"/>
          <w:b/>
          <w:bCs/>
          <w:sz w:val="28"/>
          <w:szCs w:val="28"/>
        </w:rPr>
        <w:t>, 1b and 1c</w:t>
      </w:r>
    </w:p>
    <w:p w14:paraId="39EF5DF5" w14:textId="32C26A86" w:rsidR="007C6808" w:rsidRDefault="001622D3">
      <w:r>
        <w:rPr>
          <w:rFonts w:ascii="Times New Roman" w:eastAsia="等线" w:hAnsi="Times New Roman" w:cs="Times New Roman"/>
          <w:b/>
          <w:bCs/>
          <w:color w:val="000000"/>
          <w:kern w:val="0"/>
          <w:sz w:val="24"/>
          <w:szCs w:val="24"/>
        </w:rPr>
        <w:t xml:space="preserve">Supplementary File </w:t>
      </w:r>
      <w:r w:rsidR="00974ADE">
        <w:rPr>
          <w:rFonts w:ascii="Times New Roman" w:eastAsia="等线" w:hAnsi="Times New Roman" w:cs="Times New Roman"/>
          <w:b/>
          <w:bCs/>
          <w:color w:val="000000"/>
          <w:kern w:val="0"/>
          <w:sz w:val="24"/>
          <w:szCs w:val="24"/>
        </w:rPr>
        <w:t>1</w:t>
      </w:r>
      <w:r w:rsidR="005A4B58">
        <w:rPr>
          <w:rFonts w:ascii="Times New Roman" w:eastAsia="等线" w:hAnsi="Times New Roman" w:cs="Times New Roman"/>
          <w:b/>
          <w:bCs/>
          <w:color w:val="000000"/>
          <w:kern w:val="0"/>
          <w:sz w:val="24"/>
          <w:szCs w:val="24"/>
        </w:rPr>
        <w:t>a</w:t>
      </w:r>
      <w:r>
        <w:rPr>
          <w:rFonts w:ascii="Times New Roman" w:eastAsia="等线" w:hAnsi="Times New Roman" w:cs="Times New Roman"/>
          <w:b/>
          <w:bCs/>
          <w:color w:val="000000"/>
          <w:kern w:val="0"/>
          <w:sz w:val="24"/>
          <w:szCs w:val="24"/>
        </w:rPr>
        <w:t>.</w:t>
      </w:r>
      <w:r w:rsidR="00974ADE" w:rsidRPr="007C6808">
        <w:rPr>
          <w:rFonts w:ascii="Times New Roman" w:eastAsia="等线" w:hAnsi="Times New Roman" w:cs="Times New Roman"/>
          <w:b/>
          <w:bCs/>
          <w:color w:val="000000"/>
          <w:kern w:val="0"/>
          <w:sz w:val="24"/>
          <w:szCs w:val="24"/>
        </w:rPr>
        <w:t xml:space="preserve"> </w:t>
      </w:r>
      <w:r w:rsidR="00974ADE" w:rsidRPr="00974ADE">
        <w:rPr>
          <w:rFonts w:ascii="Times New Roman" w:eastAsia="等线" w:hAnsi="Times New Roman" w:cs="Times New Roman"/>
          <w:b/>
          <w:bCs/>
          <w:color w:val="000000"/>
          <w:kern w:val="0"/>
          <w:sz w:val="24"/>
          <w:szCs w:val="24"/>
        </w:rPr>
        <w:t>List of genes with statistically significant differences between EOLP and NEOLP</w:t>
      </w:r>
      <w:r w:rsidR="00974ADE">
        <w:rPr>
          <w:rFonts w:ascii="Times New Roman" w:eastAsia="等线" w:hAnsi="Times New Roman" w:cs="Times New Roman"/>
          <w:b/>
          <w:bCs/>
          <w:color w:val="000000"/>
          <w:kern w:val="0"/>
          <w:sz w:val="24"/>
          <w:szCs w:val="24"/>
        </w:rPr>
        <w:t>.</w:t>
      </w:r>
    </w:p>
    <w:tbl>
      <w:tblPr>
        <w:tblW w:w="7680" w:type="dxa"/>
        <w:tblLook w:val="04A0" w:firstRow="1" w:lastRow="0" w:firstColumn="1" w:lastColumn="0" w:noHBand="0" w:noVBand="1"/>
      </w:tblPr>
      <w:tblGrid>
        <w:gridCol w:w="1317"/>
        <w:gridCol w:w="1280"/>
        <w:gridCol w:w="1304"/>
        <w:gridCol w:w="1280"/>
        <w:gridCol w:w="1280"/>
        <w:gridCol w:w="1280"/>
      </w:tblGrid>
      <w:tr w:rsidR="00974ADE" w:rsidRPr="00974ADE" w14:paraId="60A5AB6B" w14:textId="77777777" w:rsidTr="00974ADE">
        <w:trPr>
          <w:trHeight w:val="300"/>
        </w:trPr>
        <w:tc>
          <w:tcPr>
            <w:tcW w:w="12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FD795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2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23BAA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_val</w:t>
            </w:r>
          </w:p>
        </w:tc>
        <w:tc>
          <w:tcPr>
            <w:tcW w:w="12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BD0C5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vg_log2FC</w:t>
            </w:r>
          </w:p>
        </w:tc>
        <w:tc>
          <w:tcPr>
            <w:tcW w:w="12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8F0D6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ct.1</w:t>
            </w:r>
          </w:p>
        </w:tc>
        <w:tc>
          <w:tcPr>
            <w:tcW w:w="12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01A08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ct.2</w:t>
            </w:r>
          </w:p>
        </w:tc>
        <w:tc>
          <w:tcPr>
            <w:tcW w:w="12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79184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_val_adj</w:t>
            </w:r>
          </w:p>
        </w:tc>
      </w:tr>
      <w:tr w:rsidR="00974ADE" w:rsidRPr="00974ADE" w14:paraId="724C6CD0" w14:textId="77777777" w:rsidTr="00974ADE">
        <w:trPr>
          <w:trHeight w:val="29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E0E3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SP90AA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47F3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0568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766263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3C60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06CE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0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ED7E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974ADE" w:rsidRPr="00974ADE" w14:paraId="2B6A2622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7497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SPA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B503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07DE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451542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A1A4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EBAB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5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E86E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974ADE" w:rsidRPr="00974ADE" w14:paraId="159A84F0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5B48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SPA1A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A7DA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3196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136908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264E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4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6B02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018F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974ADE" w:rsidRPr="00974ADE" w14:paraId="672E8B74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AB06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SP90AB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EF2C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4AA7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360043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B64F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9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D9FF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7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DA13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974ADE" w:rsidRPr="00974ADE" w14:paraId="1507C13F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8BE2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FKBIA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2BB6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83E-29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D0A5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149883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3230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1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3481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2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25D7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31E-290</w:t>
            </w:r>
          </w:p>
        </w:tc>
      </w:tr>
      <w:tr w:rsidR="00974ADE" w:rsidRPr="00974ADE" w14:paraId="2E476883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D57C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SPH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CD7C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F353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925075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8D70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8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EA1F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1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7E92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974ADE" w:rsidRPr="00974ADE" w14:paraId="071E308A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1350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SPD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CBD7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D493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642446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F55E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4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EF68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2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465B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974ADE" w:rsidRPr="00974ADE" w14:paraId="675C9802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8CD9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NAJB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2E65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AF64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220539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648B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8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FC52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8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A758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974ADE" w:rsidRPr="00974ADE" w14:paraId="54A91EE8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0733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P1R15A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20EA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9038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820611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9D46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0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60BE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4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41F7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974ADE" w:rsidRPr="00974ADE" w14:paraId="48AED430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3871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RPINH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365C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3B7F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448688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6500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1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A1F8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0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91E5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974ADE" w:rsidRPr="00974ADE" w14:paraId="46AF06E6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F1FC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ZFAND2A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24C0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AF6B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283923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7AC5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6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B419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2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15D8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974ADE" w:rsidRPr="00974ADE" w14:paraId="3765BA21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8782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NAJA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543E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B04C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228668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33CE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1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4585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8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EB79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974ADE" w:rsidRPr="00974ADE" w14:paraId="20BD9158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2462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SPA1B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A088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706E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048998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FB0B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1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C3C0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855B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974ADE" w:rsidRPr="00974ADE" w14:paraId="173B8354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DAF7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SPA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1418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C5F1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649270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9D1C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7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1648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3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A99D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974ADE" w:rsidRPr="00974ADE" w14:paraId="7863FE6D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9DAE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DIT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06C6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C392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60939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9B02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5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70B4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1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77C9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974ADE" w:rsidRPr="00974ADE" w14:paraId="57849320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49DA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TL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1B5E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C911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63821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743A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0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C044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7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D467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974ADE" w:rsidRPr="00974ADE" w14:paraId="3B198E73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D1B4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SPB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D294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617A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17771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67A1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2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5EFE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5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1A2A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974ADE" w:rsidRPr="00974ADE" w14:paraId="4E99695C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AAAF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TH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CBF3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138E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12284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133D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F6A5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7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0841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974ADE" w:rsidRPr="00974ADE" w14:paraId="46B6ABE7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BCEE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CYBP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E588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610D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40427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03ED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6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70C2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1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921E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974ADE" w:rsidRPr="00974ADE" w14:paraId="543AB4E0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DA8F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AG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7E2B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1A8A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55792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EDEA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2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0EB4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7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DBD0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974ADE" w:rsidRPr="00974ADE" w14:paraId="7502B8FA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9D9B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S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1B08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EC2E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551122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7DBC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8370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1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4663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974ADE" w:rsidRPr="00974ADE" w14:paraId="1F1439CB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F3CF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S1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2C11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6AF1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521699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85C2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4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4FB1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9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2A6C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974ADE" w:rsidRPr="00974ADE" w14:paraId="38AD1A76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9E80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18A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63E3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E75C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481442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89E3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4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B99A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9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2492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974ADE" w:rsidRPr="00974ADE" w14:paraId="10CAF2DF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CEAA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PT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39F1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B816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478519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F7DB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7C68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4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70C9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974ADE" w:rsidRPr="00974ADE" w14:paraId="67EF733F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40BC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JUN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4EF6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05E-27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0B33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271787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7D6F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0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E8BF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D1C9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8E-274</w:t>
            </w:r>
          </w:p>
        </w:tc>
      </w:tr>
      <w:tr w:rsidR="00974ADE" w:rsidRPr="00974ADE" w14:paraId="5CB7787C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52B4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UBC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A122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6D6A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254347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4B98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E3E1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6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1E91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974ADE" w:rsidRPr="00974ADE" w14:paraId="77D03163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60D2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AT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4794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D4AE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99458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0071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BEE0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9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6FD4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974ADE" w:rsidRPr="00974ADE" w14:paraId="5D51709C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3889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SPE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B083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8E-25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6917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868567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6CB7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7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829C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2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8D00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40E-254</w:t>
            </w:r>
          </w:p>
        </w:tc>
      </w:tr>
      <w:tr w:rsidR="00974ADE" w:rsidRPr="00974ADE" w14:paraId="50FCF226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A093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USP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1003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9E-23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2FBE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746408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69B4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3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0661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8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92BA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85E-230</w:t>
            </w:r>
          </w:p>
        </w:tc>
      </w:tr>
      <w:tr w:rsidR="00974ADE" w:rsidRPr="00974ADE" w14:paraId="18AF3D6C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26A0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1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A80A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69F6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725238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CE06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3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9573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7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3884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974ADE" w:rsidRPr="00974ADE" w14:paraId="693489C2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40BD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S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7D68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DF08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711889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2469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4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9DE0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0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7729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974ADE" w:rsidRPr="00974ADE" w14:paraId="49A9F39B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5D56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S1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9C3C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7F1C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679513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2FBE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6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728B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2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091E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974ADE" w:rsidRPr="00974ADE" w14:paraId="7F73021E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34D1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1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02AC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6684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621127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ACD4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2B93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886A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974ADE" w:rsidRPr="00974ADE" w14:paraId="5DE7A3F7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53B5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13A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2A85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FDCF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613465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C58F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D658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2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DB50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974ADE" w:rsidRPr="00974ADE" w14:paraId="05ED323B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A185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3B03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D2C0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584071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F5C9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3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FE85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1497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974ADE" w:rsidRPr="00974ADE" w14:paraId="3BB61391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CB18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SOD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3C62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4FFC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463344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692E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5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E4E3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7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B1A1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974ADE" w:rsidRPr="00974ADE" w14:paraId="7FE12B76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988A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ABPC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B51F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6E-17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55E6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452510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298A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9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77B0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1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811D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04E-172</w:t>
            </w:r>
          </w:p>
        </w:tc>
      </w:tr>
      <w:tr w:rsidR="00974ADE" w:rsidRPr="00974ADE" w14:paraId="23073FAF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D3D4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ER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4F74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0E-16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E5B7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442773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6EE4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5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090D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0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1103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18E-164</w:t>
            </w:r>
          </w:p>
        </w:tc>
      </w:tr>
      <w:tr w:rsidR="00974ADE" w:rsidRPr="00974ADE" w14:paraId="3FB83830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2D72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JUND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5681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7CBB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425614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E371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9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5505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9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8F12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974ADE" w:rsidRPr="00974ADE" w14:paraId="13EF5E71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06D2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S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8DB6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5843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405418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CFEC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3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5F95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6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C817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974ADE" w:rsidRPr="00974ADE" w14:paraId="4385DAB6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6CEF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S1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EE99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43C7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375703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08FA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3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4AFA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7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337F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974ADE" w:rsidRPr="00974ADE" w14:paraId="4448B722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460D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4FBF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2177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330740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BA14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1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6E13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1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B765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974ADE" w:rsidRPr="00974ADE" w14:paraId="049970D2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67C0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P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0E8D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25BB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298115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4ADC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0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B9DA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1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B30B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974ADE" w:rsidRPr="00974ADE" w14:paraId="746F0603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9D79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NAJB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FC71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6A3E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225791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A1B2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1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058E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9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0209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974ADE" w:rsidRPr="00974ADE" w14:paraId="2F30630C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6940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9C2F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918D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179581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B59F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3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6E20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9C7B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974ADE" w:rsidRPr="00974ADE" w14:paraId="621312E6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47E7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ACK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4F43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A09B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011977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4B27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1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F3D0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3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5C99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974ADE" w:rsidRPr="00974ADE" w14:paraId="032068B1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8DD3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2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A804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74D8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851782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6F17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3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9400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7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9835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974ADE" w:rsidRPr="00974ADE" w14:paraId="07EC1694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CF7E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10A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E920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55A8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787644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FDA0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2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BC2E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5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06CD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974ADE" w:rsidRPr="00974ADE" w14:paraId="7922F1F4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ACE2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DD45B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3BCA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03E-17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A4B7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778447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E999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2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6B23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7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E92C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32E-174</w:t>
            </w:r>
          </w:p>
        </w:tc>
      </w:tr>
      <w:tr w:rsidR="00974ADE" w:rsidRPr="00974ADE" w14:paraId="5190864A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9071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P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0E08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2949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777423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ABD1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4241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899C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974ADE" w:rsidRPr="00974ADE" w14:paraId="33637B38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CAFA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B93A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C3C6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709513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6AB0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5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C742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3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FD32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974ADE" w:rsidRPr="00974ADE" w14:paraId="7663AC2E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AF23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A8D1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3307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697234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6931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3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638C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8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D903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974ADE" w:rsidRPr="00974ADE" w14:paraId="0D85EAA8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1651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S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0BB8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6705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673507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0E56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E009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2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9FFC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974ADE" w:rsidRPr="00974ADE" w14:paraId="3A435750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7EA7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27A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A193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5375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653628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96DA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FB5F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9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3D37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974ADE" w:rsidRPr="00974ADE" w14:paraId="795B24C4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979E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2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70EC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DC88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63888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372D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4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858C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9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27B2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974ADE" w:rsidRPr="00974ADE" w14:paraId="796C5CB7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E5A6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T-ND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E19B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22E-1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DA9E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61393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C82C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2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2B19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9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2B8E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3E-12</w:t>
            </w:r>
          </w:p>
        </w:tc>
      </w:tr>
      <w:tr w:rsidR="00974ADE" w:rsidRPr="00974ADE" w14:paraId="38065554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DE0C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S1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4F55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56D5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595896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06EF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3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D8A5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6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1F81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974ADE" w:rsidRPr="00974ADE" w14:paraId="631BF67D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4575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NAJA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7D76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88E-29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EB39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591700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BFA9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9A48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2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902C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E-289</w:t>
            </w:r>
          </w:p>
        </w:tc>
      </w:tr>
      <w:tr w:rsidR="00974ADE" w:rsidRPr="00974ADE" w14:paraId="332ED10D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BF8B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SA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19D7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3747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582815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6D71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0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63E2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3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A81B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974ADE" w:rsidRPr="00974ADE" w14:paraId="60BF1D74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6A07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REM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6A64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6FD9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565341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A677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1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0E8B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CD18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974ADE" w:rsidRPr="00974ADE" w14:paraId="44B8A6B9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9DD2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ORA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7191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32E-11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A1FA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532135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C5DF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9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ED8C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7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0102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69E-115</w:t>
            </w:r>
          </w:p>
        </w:tc>
      </w:tr>
      <w:tr w:rsidR="00974ADE" w:rsidRPr="00974ADE" w14:paraId="72D34942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0D90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1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2C8D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0D91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531472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45B0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3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442E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9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7765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974ADE" w:rsidRPr="00974ADE" w14:paraId="6234A70F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E538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1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720E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64D5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523068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182D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4EDC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1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2174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974ADE" w:rsidRPr="00974ADE" w14:paraId="409CC474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9D7B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UBA5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5DD0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D22F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454757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269B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1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F70F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5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DB6D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974ADE" w:rsidRPr="00974ADE" w14:paraId="37E897ED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9684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1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1AF2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A2D3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40541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53E9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0109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A090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974ADE" w:rsidRPr="00974ADE" w14:paraId="48DFC959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91EC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GS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EEDF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21E-26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D158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397946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0617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1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8089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1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F6EE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2E-263</w:t>
            </w:r>
          </w:p>
        </w:tc>
      </w:tr>
      <w:tr w:rsidR="00974ADE" w:rsidRPr="00974ADE" w14:paraId="12461AE9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C455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JUNB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D8EB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88E-28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920C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38436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C514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0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6235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1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5F28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92E-280</w:t>
            </w:r>
          </w:p>
        </w:tc>
      </w:tr>
      <w:tr w:rsidR="00974ADE" w:rsidRPr="00974ADE" w14:paraId="3F3C7530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3056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EF1A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3396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EF1D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335673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0F73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8A33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B461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974ADE" w:rsidRPr="00974ADE" w14:paraId="488E7D6C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878F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UBB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4B2D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87E-27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D63D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33121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B9CB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4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9386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3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5D2A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06E-267</w:t>
            </w:r>
          </w:p>
        </w:tc>
      </w:tr>
      <w:tr w:rsidR="00974ADE" w:rsidRPr="00974ADE" w14:paraId="2DA0D598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E79A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S4X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D678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8EBB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318399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8F27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4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A0D8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0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6CA0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974ADE" w:rsidRPr="00974ADE" w14:paraId="0EB28541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EEF6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1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30B5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63EE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317395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6FB6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6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78B1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4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ECD3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974ADE" w:rsidRPr="00974ADE" w14:paraId="04F466F9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EC7C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S4Y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3343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65BC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303718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B8D3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3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4C84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9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5059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974ADE" w:rsidRPr="00974ADE" w14:paraId="3AA03118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F0E4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S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2F5D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DCFE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282372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CF35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0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FE2B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2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A44D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974ADE" w:rsidRPr="00974ADE" w14:paraId="7BB1084B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82DA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S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C218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F2B4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259207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C50E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4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9AA4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0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559C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974ADE" w:rsidRPr="00974ADE" w14:paraId="5F5FAAAC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814A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S1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D9B7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3138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243169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10B5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C043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A40A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974ADE" w:rsidRPr="00974ADE" w14:paraId="5005FB2B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37E7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RGN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8AB3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86E-27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C8E1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231895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38B3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01FF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5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7D51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88E-271</w:t>
            </w:r>
          </w:p>
        </w:tc>
      </w:tr>
      <w:tr w:rsidR="00974ADE" w:rsidRPr="00974ADE" w14:paraId="05544EA3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1731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23A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A1F3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C483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13630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C1C0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C50D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0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75F6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974ADE" w:rsidRPr="00974ADE" w14:paraId="0763A306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970A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S1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2607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AE9B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129870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474A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4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B475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1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BA77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974ADE" w:rsidRPr="00974ADE" w14:paraId="7AF2A5D5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1D22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IF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80C1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5AE9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109212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7D30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4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6F32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C046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974ADE" w:rsidRPr="00974ADE" w14:paraId="1DB7C645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0CD4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RPS1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0AC4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D3D0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081338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B730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9084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2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F1D6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974ADE" w:rsidRPr="00974ADE" w14:paraId="4D1AB71F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E145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F2E3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BC67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076340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8E98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2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4431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6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E17F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974ADE" w:rsidRPr="00974ADE" w14:paraId="29F7C281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0104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LC2A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D62D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82E-21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58CE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071413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C2A2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4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8F92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8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AF36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2E-210</w:t>
            </w:r>
          </w:p>
        </w:tc>
      </w:tr>
      <w:tr w:rsidR="00974ADE" w:rsidRPr="00974ADE" w14:paraId="7AF9EBDE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DA8C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S2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0B2E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D501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053097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6775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3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C4D1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7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6766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974ADE" w:rsidRPr="00974ADE" w14:paraId="77F6BFDA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A8D4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LIN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B7AF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32E-23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863B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013968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5459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1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C300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5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AC1B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68E-226</w:t>
            </w:r>
          </w:p>
        </w:tc>
      </w:tr>
      <w:tr w:rsidR="00974ADE" w:rsidRPr="00974ADE" w14:paraId="69D21C25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B12B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2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AE94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4E-30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5067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940171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6C93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3359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1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B316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99E-298</w:t>
            </w:r>
          </w:p>
        </w:tc>
      </w:tr>
      <w:tr w:rsidR="00974ADE" w:rsidRPr="00974ADE" w14:paraId="24BA9D81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EA35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EF1B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D09A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24E-28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8760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937159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5D2E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6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7A26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5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E511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85E-281</w:t>
            </w:r>
          </w:p>
        </w:tc>
      </w:tr>
      <w:tr w:rsidR="00974ADE" w:rsidRPr="00974ADE" w14:paraId="33324D68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91AC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USP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537F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52E-20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1836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927163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B03E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5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2581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8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A3EA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20E-204</w:t>
            </w:r>
          </w:p>
        </w:tc>
      </w:tr>
      <w:tr w:rsidR="00974ADE" w:rsidRPr="00974ADE" w14:paraId="65C424EC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0663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SPA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E719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24E-15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7D83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919928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E784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7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D9A5A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4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480F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48E-155</w:t>
            </w:r>
          </w:p>
        </w:tc>
      </w:tr>
      <w:tr w:rsidR="00974ADE" w:rsidRPr="00974ADE" w14:paraId="3AE7A868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95D7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T-CO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4192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73E-22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6462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914884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E6DE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C37F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C369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15E-217</w:t>
            </w:r>
          </w:p>
        </w:tc>
      </w:tr>
      <w:tr w:rsidR="00974ADE" w:rsidRPr="00974ADE" w14:paraId="283EFE48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47E4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S27A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DB4E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2ABF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836585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CABC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5D06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1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999D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974ADE" w:rsidRPr="00974ADE" w14:paraId="567A47A1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DE6B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S2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84A0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BCE3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730240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2391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4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51AE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0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5A07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974ADE" w:rsidRPr="00974ADE" w14:paraId="395A9F8B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AC72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ACA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5F61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E6D3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705295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03B1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2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8652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5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C998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974ADE" w:rsidRPr="00974ADE" w14:paraId="3559A38F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7669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AMPT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8B46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15E-19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DE10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68853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ED54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1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9222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5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FAA0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39E-185</w:t>
            </w:r>
          </w:p>
        </w:tc>
      </w:tr>
      <w:tr w:rsidR="00974ADE" w:rsidRPr="00974ADE" w14:paraId="655C424D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46B9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7A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0FE2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3577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63344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F51A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4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BB92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9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AC60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974ADE" w:rsidRPr="00974ADE" w14:paraId="06D6C5A4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8678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SG1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9756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73E-20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A8AF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553607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24B0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9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4F37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1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D886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14E-197</w:t>
            </w:r>
          </w:p>
        </w:tc>
      </w:tr>
      <w:tr w:rsidR="00974ADE" w:rsidRPr="00974ADE" w14:paraId="263E3FCC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8DF8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1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4D5D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BE31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553146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377E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B48C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9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5050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974ADE" w:rsidRPr="00974ADE" w14:paraId="44F2653F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24AA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IA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7B95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D5CE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528020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1C2C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7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A940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6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E9A4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974ADE" w:rsidRPr="00974ADE" w14:paraId="68E98DA0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3039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NAJB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DB2A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9E-30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BF26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524628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05B8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7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3FD4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7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9096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43E-303</w:t>
            </w:r>
          </w:p>
        </w:tc>
      </w:tr>
      <w:tr w:rsidR="00974ADE" w:rsidRPr="00974ADE" w14:paraId="50A80165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B269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2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4452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E8C6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504464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D99D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6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3DD6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2259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974ADE" w:rsidRPr="00974ADE" w14:paraId="17111656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A51B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EF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E958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56E-26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B3C0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488020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AA62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3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5A05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8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589B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9E-261</w:t>
            </w:r>
          </w:p>
        </w:tc>
      </w:tr>
      <w:tr w:rsidR="00974ADE" w:rsidRPr="00974ADE" w14:paraId="65D4B4D4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2A77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S1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EC82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2920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478702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835E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4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8132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1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419F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974ADE" w:rsidRPr="00974ADE" w14:paraId="7BCE88D1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A074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5F59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BE15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472863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1DDD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4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8634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0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4D93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974ADE" w:rsidRPr="00974ADE" w14:paraId="7CAC2C6C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3B8B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3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1B81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131D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419548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2B26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28EB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2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96A3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974ADE" w:rsidRPr="00974ADE" w14:paraId="17464056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11BD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R4A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6545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0E-20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E2E7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310901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AB45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7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6927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9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E36B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68E-205</w:t>
            </w:r>
          </w:p>
        </w:tc>
      </w:tr>
      <w:tr w:rsidR="00974ADE" w:rsidRPr="00974ADE" w14:paraId="34F66B05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ED0A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YC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74CF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47E-16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17A4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269249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CACA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3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7E7E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8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9023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07E-162</w:t>
            </w:r>
          </w:p>
        </w:tc>
      </w:tr>
      <w:tr w:rsidR="00974ADE" w:rsidRPr="00974ADE" w14:paraId="26902661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4686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2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5D2C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38E9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244390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1BAC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642A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8A21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974ADE" w:rsidRPr="00974ADE" w14:paraId="32ED5FA9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D0F2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PM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BE87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89E-28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1AE0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2349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F243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2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DD9F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9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F3C6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33E-283</w:t>
            </w:r>
          </w:p>
        </w:tc>
      </w:tr>
      <w:tr w:rsidR="00974ADE" w:rsidRPr="00974ADE" w14:paraId="0BC00A77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BB63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2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AB51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34F3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180340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39CF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3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AA13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7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7151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974ADE" w:rsidRPr="00974ADE" w14:paraId="3C4A6F58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E302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2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B09F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36E-29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AE80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165046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3581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0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7292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2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252A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80E-290</w:t>
            </w:r>
          </w:p>
        </w:tc>
      </w:tr>
      <w:tr w:rsidR="00974ADE" w:rsidRPr="00974ADE" w14:paraId="5FC11543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E5B2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IRC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C05B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93E-12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424C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158513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4DF4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0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5BA7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8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E8E9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04E-120</w:t>
            </w:r>
          </w:p>
        </w:tc>
      </w:tr>
      <w:tr w:rsidR="00974ADE" w:rsidRPr="00974ADE" w14:paraId="06A9AE52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9A67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1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34DF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2BB7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122669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DDF8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5131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0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A130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974ADE" w:rsidRPr="00974ADE" w14:paraId="1C94B016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1360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LA-B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2E49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84F3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054724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3F39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4659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4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ADA4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974ADE" w:rsidRPr="00974ADE" w14:paraId="7155352B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3EAD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S2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4684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184D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997659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33C5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FEEF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0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E52A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974ADE" w:rsidRPr="00974ADE" w14:paraId="61DF25A3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5996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MSB4X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BA62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67E-25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282A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955997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C3CD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769E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6ED0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2E-253</w:t>
            </w:r>
          </w:p>
        </w:tc>
      </w:tr>
      <w:tr w:rsidR="00974ADE" w:rsidRPr="00974ADE" w14:paraId="542E6BE8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3DC1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LK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F648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57E-24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15B4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949493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7756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1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FDC9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4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F57F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50E-241</w:t>
            </w:r>
          </w:p>
        </w:tc>
      </w:tr>
      <w:tr w:rsidR="00974ADE" w:rsidRPr="00974ADE" w14:paraId="369BF761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E809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CAS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719F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60E-21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CB42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94119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94E8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9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6A0F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A946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6E-212</w:t>
            </w:r>
          </w:p>
        </w:tc>
      </w:tr>
      <w:tr w:rsidR="00974ADE" w:rsidRPr="00974ADE" w14:paraId="11F36447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E146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PBP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1E79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91E-24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F92A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937037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B07D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2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8626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9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4C69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5E-235</w:t>
            </w:r>
          </w:p>
        </w:tc>
      </w:tr>
      <w:tr w:rsidR="00974ADE" w:rsidRPr="00974ADE" w14:paraId="7E99D78A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AADF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TG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0C31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86E-14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8DB1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931981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AC33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0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12E5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4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A988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32E-137</w:t>
            </w:r>
          </w:p>
        </w:tc>
      </w:tr>
      <w:tr w:rsidR="00974ADE" w:rsidRPr="00974ADE" w14:paraId="5A0F43BC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ED64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AZ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0038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1E-27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4AE8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90034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96D3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4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03CA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0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308A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70E-266</w:t>
            </w:r>
          </w:p>
        </w:tc>
      </w:tr>
      <w:tr w:rsidR="00974ADE" w:rsidRPr="00974ADE" w14:paraId="0CE13460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65A1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INT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9FEB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7E-24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C8ED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89281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08CF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5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CEF3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0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20B1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81E-245</w:t>
            </w:r>
          </w:p>
        </w:tc>
      </w:tr>
      <w:tr w:rsidR="00974ADE" w:rsidRPr="00974ADE" w14:paraId="3118DF35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2FC6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EAT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8BCE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0E-4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2BA9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887767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CE4D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8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39F2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7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CE0C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92E-44</w:t>
            </w:r>
          </w:p>
        </w:tc>
      </w:tr>
      <w:tr w:rsidR="00974ADE" w:rsidRPr="00974ADE" w14:paraId="47257E94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7B9B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NOT6L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C639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1E-12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4937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88184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9CAE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4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A63E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2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84AA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44E-125</w:t>
            </w:r>
          </w:p>
        </w:tc>
      </w:tr>
      <w:tr w:rsidR="00974ADE" w:rsidRPr="00974ADE" w14:paraId="0EABB510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5C24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YTIP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B788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13E-11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AF51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878834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9090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0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B7E8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0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1AAA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19E-108</w:t>
            </w:r>
          </w:p>
        </w:tc>
      </w:tr>
      <w:tr w:rsidR="00974ADE" w:rsidRPr="00974ADE" w14:paraId="78A50343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DE0B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BTG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34F7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87E-15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B259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853493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D407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8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FBBD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6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655C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89E-148</w:t>
            </w:r>
          </w:p>
        </w:tc>
      </w:tr>
      <w:tr w:rsidR="00974ADE" w:rsidRPr="00974ADE" w14:paraId="6FD4B9DD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B10F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TB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75FE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35E-17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6D7F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852011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8F22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5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EBBE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9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C534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18E-173</w:t>
            </w:r>
          </w:p>
        </w:tc>
      </w:tr>
      <w:tr w:rsidR="00974ADE" w:rsidRPr="00974ADE" w14:paraId="087679FE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B4E0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P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CDDA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9E-24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0F0B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811371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07A0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5F93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2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6A64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37E-245</w:t>
            </w:r>
          </w:p>
        </w:tc>
      </w:tr>
      <w:tr w:rsidR="00974ADE" w:rsidRPr="00974ADE" w14:paraId="658071D9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2CA9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IF3E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290A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37E-27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3CD9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710384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367B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3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D7D3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4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97C4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19E-266</w:t>
            </w:r>
          </w:p>
        </w:tc>
      </w:tr>
      <w:tr w:rsidR="00974ADE" w:rsidRPr="00974ADE" w14:paraId="01ABA0B9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C806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EF1D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7B35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54E-28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7A6A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688983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07E2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7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3736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6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F383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97E-278</w:t>
            </w:r>
          </w:p>
        </w:tc>
      </w:tr>
      <w:tr w:rsidR="00974ADE" w:rsidRPr="00974ADE" w14:paraId="20C73A64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1826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DHA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518F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4E-17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BA14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683875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63F8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3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04D9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9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DD6D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71E-166</w:t>
            </w:r>
          </w:p>
        </w:tc>
      </w:tr>
      <w:tr w:rsidR="00974ADE" w:rsidRPr="00974ADE" w14:paraId="2B5C67E6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7CAC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GS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BBDF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24E-4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4708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681404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C8CF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7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85E2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2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1057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7E-35</w:t>
            </w:r>
          </w:p>
        </w:tc>
      </w:tr>
      <w:tr w:rsidR="00974ADE" w:rsidRPr="00974ADE" w14:paraId="2DB196DB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AB41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SPYL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B2EB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62E-14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C1F4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657054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A0B1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7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75E4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867C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3E-139</w:t>
            </w:r>
          </w:p>
        </w:tc>
      </w:tr>
      <w:tr w:rsidR="00974ADE" w:rsidRPr="00974ADE" w14:paraId="07218EBD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5226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OX4I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6ABC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65E-26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7E42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652657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797B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0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4E7B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AC20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55E-257</w:t>
            </w:r>
          </w:p>
        </w:tc>
      </w:tr>
      <w:tr w:rsidR="00974ADE" w:rsidRPr="00974ADE" w14:paraId="092C549B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D8B2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NFAIP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F39B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24E-7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7162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622755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A824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3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3E38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3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BE1A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87E-75</w:t>
            </w:r>
          </w:p>
        </w:tc>
      </w:tr>
      <w:tr w:rsidR="00974ADE" w:rsidRPr="00974ADE" w14:paraId="27A00464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673B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S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2BA5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98E-26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309D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610167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DA1C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4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4F26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0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3B3A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4E-257</w:t>
            </w:r>
          </w:p>
        </w:tc>
      </w:tr>
      <w:tr w:rsidR="00974ADE" w:rsidRPr="00974ADE" w14:paraId="7144FF87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53F1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LC25A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1B86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51E-24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D4FD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595492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BE86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8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0A63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484B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55E-244</w:t>
            </w:r>
          </w:p>
        </w:tc>
      </w:tr>
      <w:tr w:rsidR="00974ADE" w:rsidRPr="00974ADE" w14:paraId="00CDFC2D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BD92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TF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6716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25E-24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A4EB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593874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FAC6C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99E2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0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45B4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1E-236</w:t>
            </w:r>
          </w:p>
        </w:tc>
      </w:tr>
      <w:tr w:rsidR="00974ADE" w:rsidRPr="00974ADE" w14:paraId="209BC726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FEDD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DHB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514E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85E-24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E8F7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58376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1D97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1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1586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3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9C9B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58E-241</w:t>
            </w:r>
          </w:p>
        </w:tc>
      </w:tr>
      <w:tr w:rsidR="00974ADE" w:rsidRPr="00974ADE" w14:paraId="54FD1CDA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3BE9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ATB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3932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18E-19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01E8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564317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FC3B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5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4E0F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1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6F2C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70E-195</w:t>
            </w:r>
          </w:p>
        </w:tc>
      </w:tr>
      <w:tr w:rsidR="00974ADE" w:rsidRPr="00974ADE" w14:paraId="78157FEE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8BF8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MA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73EF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35E-27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806D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538707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B2FE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9D44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4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0E74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14E-275</w:t>
            </w:r>
          </w:p>
        </w:tc>
      </w:tr>
      <w:tr w:rsidR="00974ADE" w:rsidRPr="00974ADE" w14:paraId="110DEE0F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9D84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AP1L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BF22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53E-16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525C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50557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6D67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2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ECCF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0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A77A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25E-163</w:t>
            </w:r>
          </w:p>
        </w:tc>
      </w:tr>
      <w:tr w:rsidR="00974ADE" w:rsidRPr="00974ADE" w14:paraId="4890A6FD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2707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D6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270B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97E-4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AAEE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466690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514B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8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84B7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3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389F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6E-40</w:t>
            </w:r>
          </w:p>
        </w:tc>
      </w:tr>
      <w:tr w:rsidR="00974ADE" w:rsidRPr="00974ADE" w14:paraId="67956BD8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3251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3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2630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04E-26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EEF46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466036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368A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319A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2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BD19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36E-256</w:t>
            </w:r>
          </w:p>
        </w:tc>
      </w:tr>
      <w:tr w:rsidR="00974ADE" w:rsidRPr="00974ADE" w14:paraId="7FCAA22C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7286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D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565E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00E-12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27BF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451452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AD66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7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EEF5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4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023D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83E-121</w:t>
            </w:r>
          </w:p>
        </w:tc>
      </w:tr>
      <w:tr w:rsidR="00974ADE" w:rsidRPr="00974ADE" w14:paraId="78C6FFC4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C7A5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R4A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EBF0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23E-12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2BAA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392703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F1CA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1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A8B1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7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7683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7E-124</w:t>
            </w:r>
          </w:p>
        </w:tc>
      </w:tr>
      <w:tr w:rsidR="00974ADE" w:rsidRPr="00974ADE" w14:paraId="71F47A06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EFBF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D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4ECA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79E-4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785C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386387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5001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9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1141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3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BECB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8E-36</w:t>
            </w:r>
          </w:p>
        </w:tc>
      </w:tr>
      <w:tr w:rsidR="00974ADE" w:rsidRPr="00974ADE" w14:paraId="105DDC53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A20B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S15A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5823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6E-26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1563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377681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64F7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3FC0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9347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28E-256</w:t>
            </w:r>
          </w:p>
        </w:tc>
      </w:tr>
      <w:tr w:rsidR="00974ADE" w:rsidRPr="00974ADE" w14:paraId="3A500B1E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A06A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NRC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D74A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0E-11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20C8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373702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8793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0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F978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5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456B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39E-110</w:t>
            </w:r>
          </w:p>
        </w:tc>
      </w:tr>
      <w:tr w:rsidR="00974ADE" w:rsidRPr="00974ADE" w14:paraId="727386CB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746C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3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41C9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32E-19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87DF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340624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5CC7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9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1D99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5EA1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44E-193</w:t>
            </w:r>
          </w:p>
        </w:tc>
      </w:tr>
      <w:tr w:rsidR="00974ADE" w:rsidRPr="00974ADE" w14:paraId="256323C2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70A5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PDH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56BE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45E-10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A2A4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333695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4D51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6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E968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9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1E9C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42E-104</w:t>
            </w:r>
          </w:p>
        </w:tc>
      </w:tr>
      <w:tr w:rsidR="00974ADE" w:rsidRPr="00974ADE" w14:paraId="7A2A1A09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F8B7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HSA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7153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29E-26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60B3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329586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A13B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3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2B37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4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C86B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5E-256</w:t>
            </w:r>
          </w:p>
        </w:tc>
      </w:tr>
      <w:tr w:rsidR="00974ADE" w:rsidRPr="00974ADE" w14:paraId="77CD0C29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5C49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ORDC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33E9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87E-14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575C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32481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5545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9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1C57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5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1CFC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06E-144</w:t>
            </w:r>
          </w:p>
        </w:tc>
      </w:tr>
      <w:tr w:rsidR="00974ADE" w:rsidRPr="00974ADE" w14:paraId="24C5CAD1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87F4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KBP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87F5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63E-24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9382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312601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C991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6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B097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0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6CD7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00E-241</w:t>
            </w:r>
          </w:p>
        </w:tc>
      </w:tr>
      <w:tr w:rsidR="00974ADE" w:rsidRPr="00974ADE" w14:paraId="67C2739F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2735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NHG2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EB78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62E-23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38C5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302953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C88D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7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AEE8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9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DC16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26E-230</w:t>
            </w:r>
          </w:p>
        </w:tc>
      </w:tr>
      <w:tr w:rsidR="00974ADE" w:rsidRPr="00974ADE" w14:paraId="537D4960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A92B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LF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B95A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22E-4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813D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242429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DC41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9A8C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1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C0FF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43E-41</w:t>
            </w:r>
          </w:p>
        </w:tc>
      </w:tr>
      <w:tr w:rsidR="00974ADE" w:rsidRPr="00974ADE" w14:paraId="6433FEC3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4CF2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OCS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AE40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2E-25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9CAF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229289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D107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5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DAD2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7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877A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19E-250</w:t>
            </w:r>
          </w:p>
        </w:tc>
      </w:tr>
      <w:tr w:rsidR="00974ADE" w:rsidRPr="00974ADE" w14:paraId="375648D8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C173A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ZFAS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EAE5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98E-21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28C2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22052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6AFF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1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A939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6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CEC6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7E-214</w:t>
            </w:r>
          </w:p>
        </w:tc>
      </w:tr>
      <w:tr w:rsidR="00974ADE" w:rsidRPr="00974ADE" w14:paraId="1BD94276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5520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GALS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7811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28E-12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F7CC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21065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2FE6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7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708B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4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6370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96E-121</w:t>
            </w:r>
          </w:p>
        </w:tc>
      </w:tr>
      <w:tr w:rsidR="00974ADE" w:rsidRPr="00974ADE" w14:paraId="527B1FAF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770B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LF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C4A7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85E-6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1886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195979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9C04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6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2A2A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7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6133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31E-63</w:t>
            </w:r>
          </w:p>
        </w:tc>
      </w:tr>
      <w:tr w:rsidR="00974ADE" w:rsidRPr="00974ADE" w14:paraId="40654DA2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B511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IF3F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2DB5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80E-24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649D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190697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C7D4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2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EC60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3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03EC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71E-245</w:t>
            </w:r>
          </w:p>
        </w:tc>
      </w:tr>
      <w:tr w:rsidR="00974ADE" w:rsidRPr="00974ADE" w14:paraId="715B0F27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004B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USP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1912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90E-23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B947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188169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B4B4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9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3EFE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3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68C2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97E-226</w:t>
            </w:r>
          </w:p>
        </w:tc>
      </w:tr>
      <w:tr w:rsidR="00974ADE" w:rsidRPr="00974ADE" w14:paraId="1C011DAA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12F5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3-3A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23DA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3E-20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30A3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178282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C2A8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7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7BC7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7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5985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27E-202</w:t>
            </w:r>
          </w:p>
        </w:tc>
      </w:tr>
      <w:tr w:rsidR="00974ADE" w:rsidRPr="00974ADE" w14:paraId="3C744FE4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BCC1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SG2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247B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02E-15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5B63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177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BE5B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0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8B53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6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CABB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10E-147</w:t>
            </w:r>
          </w:p>
        </w:tc>
      </w:tr>
      <w:tr w:rsidR="00974ADE" w:rsidRPr="00974ADE" w14:paraId="2A3D9B20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9B17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2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9578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85E-20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FAC3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111272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E691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9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33AA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1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EE11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06E-197</w:t>
            </w:r>
          </w:p>
        </w:tc>
      </w:tr>
      <w:tr w:rsidR="00974ADE" w:rsidRPr="00974ADE" w14:paraId="57ECF457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4F2D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AU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40DB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24E-24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03FB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077407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9157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3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942B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9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1EB4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48E-242</w:t>
            </w:r>
          </w:p>
        </w:tc>
      </w:tr>
      <w:tr w:rsidR="00974ADE" w:rsidRPr="00974ADE" w14:paraId="27F3D6A4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681C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3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C7BE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78E-20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A9FB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076793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D216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2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7D0B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7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F34A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1E-202</w:t>
            </w:r>
          </w:p>
        </w:tc>
      </w:tr>
      <w:tr w:rsidR="00974ADE" w:rsidRPr="00974ADE" w14:paraId="6264E176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E219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UBE2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BEA7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88E-21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F733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056758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3A22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6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F98B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0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27E5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E-206</w:t>
            </w:r>
          </w:p>
        </w:tc>
      </w:tr>
      <w:tr w:rsidR="00974ADE" w:rsidRPr="00974ADE" w14:paraId="342365FF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A454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XYD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FC33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87E-20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06DA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041095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B1EE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5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DFE4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1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FD82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80E-198</w:t>
            </w:r>
          </w:p>
        </w:tc>
      </w:tr>
      <w:tr w:rsidR="00974ADE" w:rsidRPr="00974ADE" w14:paraId="14B4EE8D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CB2B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FDN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0F07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57E-22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60B3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040616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89B0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6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09D9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6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B2E8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0E-222</w:t>
            </w:r>
          </w:p>
        </w:tc>
      </w:tr>
      <w:tr w:rsidR="00974ADE" w:rsidRPr="00974ADE" w14:paraId="1226EEB7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0543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NRNPA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B964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90E-16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0E29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026824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232B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3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0919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4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E120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59E-156</w:t>
            </w:r>
          </w:p>
        </w:tc>
      </w:tr>
      <w:tr w:rsidR="00974ADE" w:rsidRPr="00974ADE" w14:paraId="6E639BA7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0974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SLC25A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9675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E-20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E9D4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98813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4351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6533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0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3D30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69E-199</w:t>
            </w:r>
          </w:p>
        </w:tc>
      </w:tr>
      <w:tr w:rsidR="00974ADE" w:rsidRPr="00974ADE" w14:paraId="7E3CB77A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73AB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S3A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58C9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E-17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EBF7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970935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5016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4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3313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0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40DA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64E-166</w:t>
            </w:r>
          </w:p>
        </w:tc>
      </w:tr>
      <w:tr w:rsidR="00974ADE" w:rsidRPr="00974ADE" w14:paraId="5B33717E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7AE2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TG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1825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93E-3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2DC0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960669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1271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51F3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2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BE2A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05E-35</w:t>
            </w:r>
          </w:p>
        </w:tc>
      </w:tr>
      <w:tr w:rsidR="00974ADE" w:rsidRPr="00974ADE" w14:paraId="3BC121FC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5D19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ARAF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6F13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0E-13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F9C0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916875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166F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6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9362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6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F573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87E-132</w:t>
            </w:r>
          </w:p>
        </w:tc>
      </w:tr>
      <w:tr w:rsidR="00974ADE" w:rsidRPr="00974ADE" w14:paraId="25EBE5CB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18DF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ZNF33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F861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48E-7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8AA2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883564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3722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3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01F6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3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1CAB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48E-70</w:t>
            </w:r>
          </w:p>
        </w:tc>
      </w:tr>
      <w:tr w:rsidR="00974ADE" w:rsidRPr="00974ADE" w14:paraId="1774BCBE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B768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NA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E4A4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73E-18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4FCC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841161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16C5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6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5A1C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3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CA2F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02E-182</w:t>
            </w:r>
          </w:p>
        </w:tc>
      </w:tr>
      <w:tr w:rsidR="00974ADE" w:rsidRPr="00974ADE" w14:paraId="41F6A4C3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984C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3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802F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57E-18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67F9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83953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9B72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6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4DB5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3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06A9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6E-180</w:t>
            </w:r>
          </w:p>
        </w:tc>
      </w:tr>
      <w:tr w:rsidR="00974ADE" w:rsidRPr="00974ADE" w14:paraId="51EC005A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B9F4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LEC2B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99FA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16E-8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FEE5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767003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6691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7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9DAF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7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2002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87E-80</w:t>
            </w:r>
          </w:p>
        </w:tc>
      </w:tr>
      <w:tr w:rsidR="00974ADE" w:rsidRPr="00974ADE" w14:paraId="4167252B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65B0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MAIP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F0FA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40E-13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974E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745987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5C08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4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76D8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1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2C61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1E-126</w:t>
            </w:r>
          </w:p>
        </w:tc>
      </w:tr>
      <w:tr w:rsidR="00974ADE" w:rsidRPr="00974ADE" w14:paraId="5E4EB05C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9CC4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TP5MC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E514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7E-18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FEA7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74325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234B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4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C27E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9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33B8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58E-185</w:t>
            </w:r>
          </w:p>
        </w:tc>
      </w:tr>
      <w:tr w:rsidR="00974ADE" w:rsidRPr="00974ADE" w14:paraId="094CDB07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093D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DKN1A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541F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0E-27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0F29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740001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7F58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9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3385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1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5954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13E-274</w:t>
            </w:r>
          </w:p>
        </w:tc>
      </w:tr>
      <w:tr w:rsidR="00974ADE" w:rsidRPr="00974ADE" w14:paraId="58879EB7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B564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IF3H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A17F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54E-20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5683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728030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B125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1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C6F9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5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1228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1E-201</w:t>
            </w:r>
          </w:p>
        </w:tc>
      </w:tr>
      <w:tr w:rsidR="00974ADE" w:rsidRPr="00974ADE" w14:paraId="34CD2713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0B95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NFRSF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3C0F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87E-8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E5C3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723752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52C8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7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B3DB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6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B98A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90E-85</w:t>
            </w:r>
          </w:p>
        </w:tc>
      </w:tr>
      <w:tr w:rsidR="00974ADE" w:rsidRPr="00974ADE" w14:paraId="035A7766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0D1E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EL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1682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2E-8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4925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703800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E804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9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BDC8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9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77AB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96E-77</w:t>
            </w:r>
          </w:p>
        </w:tc>
      </w:tr>
      <w:tr w:rsidR="00974ADE" w:rsidRPr="00974ADE" w14:paraId="135852A6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3462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O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6B4D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6E-4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5375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682125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8A8C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5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069B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7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334A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61E-44</w:t>
            </w:r>
          </w:p>
        </w:tc>
      </w:tr>
      <w:tr w:rsidR="00974ADE" w:rsidRPr="00974ADE" w14:paraId="4FEFCD32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76B9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GALS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67B8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10E-3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DF2C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6713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7F5D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9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E22E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2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CBDF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86E-33</w:t>
            </w:r>
          </w:p>
        </w:tc>
      </w:tr>
      <w:tr w:rsidR="00974ADE" w:rsidRPr="00974ADE" w14:paraId="67B5219F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FE0A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YPEL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AAA0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76E-13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8D6C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655356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592F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7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52BA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3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7CE6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1E-132</w:t>
            </w:r>
          </w:p>
        </w:tc>
      </w:tr>
      <w:tr w:rsidR="00974ADE" w:rsidRPr="00974ADE" w14:paraId="40409B1E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7CE6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IF3K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6A9C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0E-18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CE98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649124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7A18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9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CAEC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5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AEAD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40E-179</w:t>
            </w:r>
          </w:p>
        </w:tc>
      </w:tr>
      <w:tr w:rsidR="00974ADE" w:rsidRPr="00974ADE" w14:paraId="12D00F8A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B934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YBX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E12A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46E-12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DDD1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647711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8A2F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3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F9F4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2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DB18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9E-121</w:t>
            </w:r>
          </w:p>
        </w:tc>
      </w:tr>
      <w:tr w:rsidR="00974ADE" w:rsidRPr="00974ADE" w14:paraId="1D3DE8BC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0DAE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P1R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AAB7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72E-11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1662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646164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993C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0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630E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8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FB77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3E-114</w:t>
            </w:r>
          </w:p>
        </w:tc>
      </w:tr>
      <w:tr w:rsidR="00974ADE" w:rsidRPr="00974ADE" w14:paraId="3341014E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636F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O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82E5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1E-7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6ED3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636600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72B7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2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CA32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3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B8D8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17E-71</w:t>
            </w:r>
          </w:p>
        </w:tc>
      </w:tr>
      <w:tr w:rsidR="00974ADE" w:rsidRPr="00974ADE" w14:paraId="0AA7EB40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BECF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SR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DDC9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52E-14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35DF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620399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8F53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7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538F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4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8509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60E-141</w:t>
            </w:r>
          </w:p>
        </w:tc>
      </w:tr>
      <w:tr w:rsidR="00974ADE" w:rsidRPr="00974ADE" w14:paraId="7C1D5370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8BF0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NFSF1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5E17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7E-6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6CFD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619663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06E0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6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902B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8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A04F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10E-61</w:t>
            </w:r>
          </w:p>
        </w:tc>
      </w:tr>
      <w:tr w:rsidR="00974ADE" w:rsidRPr="00974ADE" w14:paraId="5C72125D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16FC7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3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0B9D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50E-16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6986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60580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1170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C8A0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1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83AB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15E-157</w:t>
            </w:r>
          </w:p>
        </w:tc>
      </w:tr>
      <w:tr w:rsidR="00974ADE" w:rsidRPr="00974ADE" w14:paraId="3D87F233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7725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ZFP3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A7DC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41E-6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7ECA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598619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F50D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0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DE19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1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507C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20E-58</w:t>
            </w:r>
          </w:p>
        </w:tc>
      </w:tr>
      <w:tr w:rsidR="00974ADE" w:rsidRPr="00974ADE" w14:paraId="31D07FAF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35C0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UBA1B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D652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94E-15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EA4B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587272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203F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1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F858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6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37C9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5E-147</w:t>
            </w:r>
          </w:p>
        </w:tc>
      </w:tr>
      <w:tr w:rsidR="00974ADE" w:rsidRPr="00974ADE" w14:paraId="2A00C77B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F1E9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LENOK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53B4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03E-14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0FED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568663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E7B3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8D9E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7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C10E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93E-144</w:t>
            </w:r>
          </w:p>
        </w:tc>
      </w:tr>
      <w:tr w:rsidR="00974ADE" w:rsidRPr="00974ADE" w14:paraId="31FC597D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18C8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IM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9F96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30E-15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0D75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545249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18A3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0D5A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9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1F1F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63E-147</w:t>
            </w:r>
          </w:p>
        </w:tc>
      </w:tr>
      <w:tr w:rsidR="00974ADE" w:rsidRPr="00974ADE" w14:paraId="2991F6EB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1D23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MCHD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9B47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16E-5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BF23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533700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83DC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4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63F8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0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EED4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64E-48</w:t>
            </w:r>
          </w:p>
        </w:tc>
      </w:tr>
      <w:tr w:rsidR="00974ADE" w:rsidRPr="00974ADE" w14:paraId="390C84E2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A505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D4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8F19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64E-16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8515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51323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4841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5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D37C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4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0E48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1E-155</w:t>
            </w:r>
          </w:p>
        </w:tc>
      </w:tr>
      <w:tr w:rsidR="00974ADE" w:rsidRPr="00974ADE" w14:paraId="53DD0040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2AA8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ERPUD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470A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1E-11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39E2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5032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7EB9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8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6692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5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DFBA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43E-115</w:t>
            </w:r>
          </w:p>
        </w:tc>
      </w:tr>
      <w:tr w:rsidR="00974ADE" w:rsidRPr="00974ADE" w14:paraId="4A83E300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F805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DE4D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CB6A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18E-11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7B4A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499284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9526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B82C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8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3DC3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88E-107</w:t>
            </w:r>
          </w:p>
        </w:tc>
      </w:tr>
      <w:tr w:rsidR="00974ADE" w:rsidRPr="00974ADE" w14:paraId="52206F50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8599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T2A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26AA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69E-0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225E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495006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46F8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3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73D6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1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B441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012282</w:t>
            </w:r>
          </w:p>
        </w:tc>
      </w:tr>
      <w:tr w:rsidR="00974ADE" w:rsidRPr="00974ADE" w14:paraId="5B97DCC7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B303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PC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4C9B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70E-13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BBD0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488576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0D62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2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4204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0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7580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3E-132</w:t>
            </w:r>
          </w:p>
        </w:tc>
      </w:tr>
      <w:tr w:rsidR="00974ADE" w:rsidRPr="00974ADE" w14:paraId="6A838363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DA3E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S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56DB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59E-14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F0A7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455464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1D40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9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08F2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6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086E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99E-139</w:t>
            </w:r>
          </w:p>
        </w:tc>
      </w:tr>
      <w:tr w:rsidR="00974ADE" w:rsidRPr="00974ADE" w14:paraId="6FC03FD3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44D6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OSL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A132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2E-10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CA0F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44294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91F7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7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9075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6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BC98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20E-105</w:t>
            </w:r>
          </w:p>
        </w:tc>
      </w:tr>
      <w:tr w:rsidR="00974ADE" w:rsidRPr="00974ADE" w14:paraId="2A373730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D696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NFRSF1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26A7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19E-10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B385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440677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D24A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47D6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7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BA4A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33E-98</w:t>
            </w:r>
          </w:p>
        </w:tc>
      </w:tr>
      <w:tr w:rsidR="00974ADE" w:rsidRPr="00974ADE" w14:paraId="133430BB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CF49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ES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041F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24E-8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0476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407890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0E32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6749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5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33AD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48E-81</w:t>
            </w:r>
          </w:p>
        </w:tc>
      </w:tr>
      <w:tr w:rsidR="00974ADE" w:rsidRPr="00974ADE" w14:paraId="5439D245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E306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PC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2C6C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1E-12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10D2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397300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235A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9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1597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0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2894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68E-123</w:t>
            </w:r>
          </w:p>
        </w:tc>
      </w:tr>
      <w:tr w:rsidR="00974ADE" w:rsidRPr="00974ADE" w14:paraId="4594886F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47A9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ZR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0687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02E-4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4AD7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3909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FA15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1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CA0A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5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B122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28E-43</w:t>
            </w:r>
          </w:p>
        </w:tc>
      </w:tr>
      <w:tr w:rsidR="00974ADE" w:rsidRPr="00974ADE" w14:paraId="39B38C81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2E67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FKBIZ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10CE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1E-14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9868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375394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B169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7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DF95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5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2723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43E-143</w:t>
            </w:r>
          </w:p>
        </w:tc>
      </w:tr>
      <w:tr w:rsidR="00974ADE" w:rsidRPr="00974ADE" w14:paraId="5E551B77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20E6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3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E46B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0E-14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C1CD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375384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B6B0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3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6B0B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6DC1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88E-141</w:t>
            </w:r>
          </w:p>
        </w:tc>
      </w:tr>
      <w:tr w:rsidR="00974ADE" w:rsidRPr="00974ADE" w14:paraId="112F91F8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B934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CHD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DC59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30E-11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2E21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339219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7825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8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0071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7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DD6A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91E-114</w:t>
            </w:r>
          </w:p>
        </w:tc>
      </w:tr>
      <w:tr w:rsidR="00974ADE" w:rsidRPr="00974ADE" w14:paraId="7B625FAA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F826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CP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A82C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46E-14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90D6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323701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4DA5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97AA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6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3F95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48E-142</w:t>
            </w:r>
          </w:p>
        </w:tc>
      </w:tr>
      <w:tr w:rsidR="00974ADE" w:rsidRPr="00974ADE" w14:paraId="50B9D686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CF8C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RPL35A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0425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39E-15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E7E0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314385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53AF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3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3011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9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D015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25E-147</w:t>
            </w:r>
          </w:p>
        </w:tc>
      </w:tr>
      <w:tr w:rsidR="00974ADE" w:rsidRPr="00974ADE" w14:paraId="6AABA1BB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7C40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EDD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8D36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90E-17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213F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307863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4E1D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5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9D42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0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C68C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80E-173</w:t>
            </w:r>
          </w:p>
        </w:tc>
      </w:tr>
      <w:tr w:rsidR="00974ADE" w:rsidRPr="00974ADE" w14:paraId="00FB7220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8792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SN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D589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99E-11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C56E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307312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E785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5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A8F3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5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44DD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1E-107</w:t>
            </w:r>
          </w:p>
        </w:tc>
      </w:tr>
      <w:tr w:rsidR="00974ADE" w:rsidRPr="00974ADE" w14:paraId="5DF33C3B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5E58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NHG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2625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92E-15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2F50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296530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DDBB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1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3BA3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C115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5E-153</w:t>
            </w:r>
          </w:p>
        </w:tc>
      </w:tr>
      <w:tr w:rsidR="00974ADE" w:rsidRPr="00974ADE" w14:paraId="5CDC4E18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A91A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D5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294E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8E-18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8191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295149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7951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0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0933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5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C6D5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87E-182</w:t>
            </w:r>
          </w:p>
        </w:tc>
      </w:tr>
      <w:tr w:rsidR="00974ADE" w:rsidRPr="00974ADE" w14:paraId="13AC8F9B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CC93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3BP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0C67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62E-7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A512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282214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8B03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9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D26C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0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4FF8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85E-69</w:t>
            </w:r>
          </w:p>
        </w:tc>
      </w:tr>
      <w:tr w:rsidR="00974ADE" w:rsidRPr="00974ADE" w14:paraId="3D11966E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DD67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XD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8A28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51E-19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05AC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266118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76B8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5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598E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1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69A1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56E-195</w:t>
            </w:r>
          </w:p>
        </w:tc>
      </w:tr>
      <w:tr w:rsidR="00974ADE" w:rsidRPr="00974ADE" w14:paraId="1A874EAF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4D76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NC-PINT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82AF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08E-9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40C9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265134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3905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7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515C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8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1214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85E-87</w:t>
            </w:r>
          </w:p>
        </w:tc>
      </w:tr>
      <w:tr w:rsidR="00974ADE" w:rsidRPr="00974ADE" w14:paraId="1119D715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23C8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UBALD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906A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55E-16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0CE9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262412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2713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5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E163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0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6D72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28E-164</w:t>
            </w:r>
          </w:p>
        </w:tc>
      </w:tr>
      <w:tr w:rsidR="00974ADE" w:rsidRPr="00974ADE" w14:paraId="5FD5BED1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CEC5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T-ND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28EE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81E-2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2207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257050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3830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3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6F75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4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C97B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6E-24</w:t>
            </w:r>
          </w:p>
        </w:tc>
      </w:tr>
      <w:tr w:rsidR="00974ADE" w:rsidRPr="00974ADE" w14:paraId="147ED3A7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648B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T-ATP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F964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26E-11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5E65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254081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1327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A3AA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7F0D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4E-109</w:t>
            </w:r>
          </w:p>
        </w:tc>
      </w:tr>
      <w:tr w:rsidR="00974ADE" w:rsidRPr="00974ADE" w14:paraId="6E97F572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A70F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OP5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C1ED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13E-13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76AD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252100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B241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3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503C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2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E358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20E-133</w:t>
            </w:r>
          </w:p>
        </w:tc>
      </w:tr>
      <w:tr w:rsidR="00974ADE" w:rsidRPr="00974ADE" w14:paraId="7E87E1D0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0173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GA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77C1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03E-13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123E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23688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C083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7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362D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5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3DBE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31E-130</w:t>
            </w:r>
          </w:p>
        </w:tc>
      </w:tr>
      <w:tr w:rsidR="00974ADE" w:rsidRPr="00974ADE" w14:paraId="6364D922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EF1E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NRNPC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3292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05E-9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F594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213352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18A0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1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A25E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2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E1C6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2E-92</w:t>
            </w:r>
          </w:p>
        </w:tc>
      </w:tr>
      <w:tr w:rsidR="00974ADE" w:rsidRPr="00974ADE" w14:paraId="0CFC9452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AEA4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4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9B7F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10E-17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2B42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196707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7067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6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F5D6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3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EA99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7E-169</w:t>
            </w:r>
          </w:p>
        </w:tc>
      </w:tr>
      <w:tr w:rsidR="00974ADE" w:rsidRPr="00974ADE" w14:paraId="571CEC5D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2C37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37A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07BA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8E-11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37E1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186645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937C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3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ED8E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8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4653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62E-114</w:t>
            </w:r>
          </w:p>
        </w:tc>
      </w:tr>
      <w:tr w:rsidR="00974ADE" w:rsidRPr="00974ADE" w14:paraId="7C71C06D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49AC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36AL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1B85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1E-15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93CA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184446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930E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9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6046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2DDB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69E-146</w:t>
            </w:r>
          </w:p>
        </w:tc>
      </w:tr>
      <w:tr w:rsidR="00974ADE" w:rsidRPr="00974ADE" w14:paraId="188951D3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FFFD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OTL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6F13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90E-9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F919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176288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1D8F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4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DB75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3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FCAF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96E-88</w:t>
            </w:r>
          </w:p>
        </w:tc>
      </w:tr>
      <w:tr w:rsidR="00974ADE" w:rsidRPr="00974ADE" w14:paraId="589B2560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4D00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RP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EC96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2E-13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2761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154522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88D1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8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8C10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5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2336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24E-133</w:t>
            </w:r>
          </w:p>
        </w:tc>
      </w:tr>
      <w:tr w:rsidR="00974ADE" w:rsidRPr="00974ADE" w14:paraId="2D76F977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5B2B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XCR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D6AE7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60E-4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0C33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153837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E95C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7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41FD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4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5AE2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99E-43</w:t>
            </w:r>
          </w:p>
        </w:tc>
      </w:tr>
      <w:tr w:rsidR="00974ADE" w:rsidRPr="00974ADE" w14:paraId="6A8E36A7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D284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YWHAB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E90F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3E-10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C52E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144654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48B4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8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11C0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9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E346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26E-104</w:t>
            </w:r>
          </w:p>
        </w:tc>
      </w:tr>
      <w:tr w:rsidR="00974ADE" w:rsidRPr="00974ADE" w14:paraId="6CFFA6D2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3849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SRP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1E86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13E-10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E5C2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10283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2847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2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F739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4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306F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19E-97</w:t>
            </w:r>
          </w:p>
        </w:tc>
      </w:tr>
      <w:tr w:rsidR="00974ADE" w:rsidRPr="00974ADE" w14:paraId="421A4CDE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FA5C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NFAIP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67A1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E-6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7695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096308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0773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2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B09B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0B84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69E-64</w:t>
            </w:r>
          </w:p>
        </w:tc>
      </w:tr>
      <w:tr w:rsidR="00974ADE" w:rsidRPr="00974ADE" w14:paraId="5B5C29B1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3A8A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TF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9FDD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04E-15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CD00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08913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5F7C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7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F9FE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2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732F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36E-151</w:t>
            </w:r>
          </w:p>
        </w:tc>
      </w:tr>
      <w:tr w:rsidR="00974ADE" w:rsidRPr="00974ADE" w14:paraId="6E763F15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848F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ID5B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3E12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24E-7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182A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077965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D8F8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3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78EC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2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E0BC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85E-75</w:t>
            </w:r>
          </w:p>
        </w:tc>
      </w:tr>
      <w:tr w:rsidR="00974ADE" w:rsidRPr="00974ADE" w14:paraId="00AAAD38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F039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UB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96E2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6E-12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4A8A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062386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64B7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0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9A3F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8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41A1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55E-123</w:t>
            </w:r>
          </w:p>
        </w:tc>
      </w:tr>
      <w:tr w:rsidR="00974ADE" w:rsidRPr="00974ADE" w14:paraId="33542163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3F94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YL12A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F4B5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37E-8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A74E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052317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3A2C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2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7F70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6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DBEF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7E-79</w:t>
            </w:r>
          </w:p>
        </w:tc>
      </w:tr>
      <w:tr w:rsidR="00974ADE" w:rsidRPr="00974ADE" w14:paraId="03902BF2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19F0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TIP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E444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62E-14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F34B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030315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6E65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2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E78F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9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420E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7E-139</w:t>
            </w:r>
          </w:p>
        </w:tc>
      </w:tr>
      <w:tr w:rsidR="00974ADE" w:rsidRPr="00974ADE" w14:paraId="03B5D0E2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2A27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L7R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F172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06E-5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90DC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02616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2BC3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5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AC4C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7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AB38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6E-54</w:t>
            </w:r>
          </w:p>
        </w:tc>
      </w:tr>
      <w:tr w:rsidR="00974ADE" w:rsidRPr="00974ADE" w14:paraId="7D300CEA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B203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CNI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03EC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00E-12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4BC0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008341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EDFD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6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E1FE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4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A06B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7E-118</w:t>
            </w:r>
          </w:p>
        </w:tc>
      </w:tr>
      <w:tr w:rsidR="00974ADE" w:rsidRPr="00974ADE" w14:paraId="4E1B6223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C71E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KRD1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B9A4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84E-3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AF92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990506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41E3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7D26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6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0DDD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9E-29</w:t>
            </w:r>
          </w:p>
        </w:tc>
      </w:tr>
      <w:tr w:rsidR="00974ADE" w:rsidRPr="00974ADE" w14:paraId="142029E1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0BB2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T-CO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9546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40E-2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725C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97253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1AFB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DF61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598B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5E-23</w:t>
            </w:r>
          </w:p>
        </w:tc>
      </w:tr>
      <w:tr w:rsidR="00974ADE" w:rsidRPr="00974ADE" w14:paraId="1F04903B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3533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DUFS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C1A7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57E-12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0AEB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972281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A4CC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0AA5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5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4887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2E-119</w:t>
            </w:r>
          </w:p>
        </w:tc>
      </w:tr>
      <w:tr w:rsidR="00974ADE" w:rsidRPr="00974ADE" w14:paraId="3167E08B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DEE1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NASET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3CD3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66E-13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456D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969437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3BE1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0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F246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7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3A2C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01E-127</w:t>
            </w:r>
          </w:p>
        </w:tc>
      </w:tr>
      <w:tr w:rsidR="00974ADE" w:rsidRPr="00974ADE" w14:paraId="3535B382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DF5D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PI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CD53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13E-8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C0A3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966271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120D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2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5ED2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1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73C6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58E-78</w:t>
            </w:r>
          </w:p>
        </w:tc>
      </w:tr>
      <w:tr w:rsidR="00974ADE" w:rsidRPr="00974ADE" w14:paraId="0D2CE76B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4458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S1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B90C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66E-5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DE22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955732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902E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1158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3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301E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2E-52</w:t>
            </w:r>
          </w:p>
        </w:tc>
      </w:tr>
      <w:tr w:rsidR="00974ADE" w:rsidRPr="00974ADE" w14:paraId="3984B12C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6A7F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RN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5D1F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14E-8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4F5E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934781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989F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0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E784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0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A55A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61E-79</w:t>
            </w:r>
          </w:p>
        </w:tc>
      </w:tr>
      <w:tr w:rsidR="00974ADE" w:rsidRPr="00974ADE" w14:paraId="1F7B33AC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DC61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22L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549C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06E-10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C46E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916905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A316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8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598D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6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4CC3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37E-98</w:t>
            </w:r>
          </w:p>
        </w:tc>
      </w:tr>
      <w:tr w:rsidR="00974ADE" w:rsidRPr="00974ADE" w14:paraId="640181E2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A114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OK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652D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17E-8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5183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910370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DBC9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1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977F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1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C7A6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5E-76</w:t>
            </w:r>
          </w:p>
        </w:tc>
      </w:tr>
      <w:tr w:rsidR="00974ADE" w:rsidRPr="00974ADE" w14:paraId="6A770928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0B6A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UQCRB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C390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20E-13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48DE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89869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4678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7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5728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4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6701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75E-131</w:t>
            </w:r>
          </w:p>
        </w:tc>
      </w:tr>
      <w:tr w:rsidR="00974ADE" w:rsidRPr="00974ADE" w14:paraId="32AC2625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7257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AN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5093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1E-10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F6BC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880357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79C2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8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F11C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92E2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91E-97</w:t>
            </w:r>
          </w:p>
        </w:tc>
      </w:tr>
      <w:tr w:rsidR="00974ADE" w:rsidRPr="00974ADE" w14:paraId="4E5A9450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0381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DM6B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41A8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76E-9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B716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868887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A88F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6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5FC1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508A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03E-89</w:t>
            </w:r>
          </w:p>
        </w:tc>
      </w:tr>
      <w:tr w:rsidR="00974ADE" w:rsidRPr="00974ADE" w14:paraId="15BB0CEA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8952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3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E0B8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54E-10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DDDA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851697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D9A8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6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CEEE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3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4E11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97E-104</w:t>
            </w:r>
          </w:p>
        </w:tc>
      </w:tr>
      <w:tr w:rsidR="00974ADE" w:rsidRPr="00974ADE" w14:paraId="0908046C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B284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DCBP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4F94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12E-11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B9ED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842204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A531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1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3364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9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7461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54E-107</w:t>
            </w:r>
          </w:p>
        </w:tc>
      </w:tr>
      <w:tr w:rsidR="00974ADE" w:rsidRPr="00974ADE" w14:paraId="11902A10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E5B9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H2AZ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C2D6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5E-9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5E2A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840381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57A5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3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3024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AE06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78E-91</w:t>
            </w:r>
          </w:p>
        </w:tc>
      </w:tr>
      <w:tr w:rsidR="00974ADE" w:rsidRPr="00974ADE" w14:paraId="593694A2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A5C5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2M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535B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8E-14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BA67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831238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D36E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F634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0793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87E-140</w:t>
            </w:r>
          </w:p>
        </w:tc>
      </w:tr>
      <w:tr w:rsidR="00974ADE" w:rsidRPr="00974ADE" w14:paraId="65318FF9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0F56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S2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32F2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10E-11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4067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828360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8D84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DD57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3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3F10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3E-114</w:t>
            </w:r>
          </w:p>
        </w:tc>
      </w:tr>
      <w:tr w:rsidR="00974ADE" w:rsidRPr="00974ADE" w14:paraId="38D7CCD4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D30C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IF1A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51CA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67E-5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9351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825974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7A2C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7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D89B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9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7D80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97E-53</w:t>
            </w:r>
          </w:p>
        </w:tc>
      </w:tr>
      <w:tr w:rsidR="00974ADE" w:rsidRPr="00974ADE" w14:paraId="0CFCD21A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9A8A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UBE2B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7B4A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2E-12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A6E6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822799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9D89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1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789D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7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F437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98E-118</w:t>
            </w:r>
          </w:p>
        </w:tc>
      </w:tr>
      <w:tr w:rsidR="00974ADE" w:rsidRPr="00974ADE" w14:paraId="0684E0B3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4F20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ALT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6EF4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78E-5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6821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821489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9533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9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B55C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1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68E7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1E-52</w:t>
            </w:r>
          </w:p>
        </w:tc>
      </w:tr>
      <w:tr w:rsidR="00974ADE" w:rsidRPr="00974ADE" w14:paraId="1D485F52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CE89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P32B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430E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7E-10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55A1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812504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E49C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9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1F35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7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167D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79E-102</w:t>
            </w:r>
          </w:p>
        </w:tc>
      </w:tr>
      <w:tr w:rsidR="00974ADE" w:rsidRPr="00974ADE" w14:paraId="7E0853F5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D8E9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C61B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389A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6E-7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5777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811622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4939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6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F5B7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5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4492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04E-75</w:t>
            </w:r>
          </w:p>
        </w:tc>
      </w:tr>
      <w:tr w:rsidR="00974ADE" w:rsidRPr="00974ADE" w14:paraId="17C56C0B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9CD9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D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045B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69E-6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F31A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805960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FD78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2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B974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66A3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3E-57</w:t>
            </w:r>
          </w:p>
        </w:tc>
      </w:tr>
      <w:tr w:rsidR="00974ADE" w:rsidRPr="00974ADE" w14:paraId="2C33E19E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E8DF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CBP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9A19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76E-12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7E0C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800625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85AB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BE49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8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D0F6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7E-120</w:t>
            </w:r>
          </w:p>
        </w:tc>
      </w:tr>
      <w:tr w:rsidR="00974ADE" w:rsidRPr="00974ADE" w14:paraId="5EAEEF47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33B0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LL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C19B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90E-9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4493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79454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9AFD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4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C151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3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2C7F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E-86</w:t>
            </w:r>
          </w:p>
        </w:tc>
      </w:tr>
      <w:tr w:rsidR="00974ADE" w:rsidRPr="00974ADE" w14:paraId="24C2C6D3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E63B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ATF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5278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79E-9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AF04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787295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0225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4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241F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2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8885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30E-89</w:t>
            </w:r>
          </w:p>
        </w:tc>
      </w:tr>
      <w:tr w:rsidR="00974ADE" w:rsidRPr="00974ADE" w14:paraId="358F19C6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2567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HOH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B9D1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63E-7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7873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781762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AA0B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6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5847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6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7DB9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00E-70</w:t>
            </w:r>
          </w:p>
        </w:tc>
      </w:tr>
      <w:tr w:rsidR="00974ADE" w:rsidRPr="00974ADE" w14:paraId="20F46D20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CA17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IF4A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A1DB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7E-10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352D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781628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D0B7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5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ECC7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5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60BE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86E-104</w:t>
            </w:r>
          </w:p>
        </w:tc>
      </w:tr>
      <w:tr w:rsidR="00974ADE" w:rsidRPr="00974ADE" w14:paraId="33E3C47C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B18E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SP90B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80DB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52E-4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2381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771123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E765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6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EB2F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9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53D0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22E-40</w:t>
            </w:r>
          </w:p>
        </w:tc>
      </w:tr>
      <w:tr w:rsidR="00974ADE" w:rsidRPr="00974ADE" w14:paraId="3F4F5196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59BB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RC2C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2BC8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3E-4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8529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766903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5AE9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5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6DB9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3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35E2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21E-44</w:t>
            </w:r>
          </w:p>
        </w:tc>
      </w:tr>
      <w:tr w:rsidR="00974ADE" w:rsidRPr="00974ADE" w14:paraId="6C921D69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9BE6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TG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A909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7E-11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9F7E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764144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7325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2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388C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30B3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38E-111</w:t>
            </w:r>
          </w:p>
        </w:tc>
      </w:tr>
      <w:tr w:rsidR="00974ADE" w:rsidRPr="00974ADE" w14:paraId="46BF7215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F3C9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ZT2A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3E84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81E-14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30F4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76328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E4A8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6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EAD5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1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C72D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6E-137</w:t>
            </w:r>
          </w:p>
        </w:tc>
      </w:tr>
      <w:tr w:rsidR="00974ADE" w:rsidRPr="00974ADE" w14:paraId="5AF5FACD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87BC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UBB4B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052B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26E-14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1E16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752531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17C6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0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EF7B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6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17E4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8E-139</w:t>
            </w:r>
          </w:p>
        </w:tc>
      </w:tr>
      <w:tr w:rsidR="00974ADE" w:rsidRPr="00974ADE" w14:paraId="10DF36CD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36D4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RPL1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5133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7E-13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F029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750124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2499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6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D382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4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059B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63E-134</w:t>
            </w:r>
          </w:p>
        </w:tc>
      </w:tr>
      <w:tr w:rsidR="00974ADE" w:rsidRPr="00974ADE" w14:paraId="2132B872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5FE1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MAP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2556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55E-6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268F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744490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0C54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2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E46C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3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E53D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1E-57</w:t>
            </w:r>
          </w:p>
        </w:tc>
      </w:tr>
      <w:tr w:rsidR="00974ADE" w:rsidRPr="00974ADE" w14:paraId="42B31423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AAB6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YNLL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D8A6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53E-6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31C9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738173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C5C7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7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32C7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9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EEEF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1E-64</w:t>
            </w:r>
          </w:p>
        </w:tc>
      </w:tr>
      <w:tr w:rsidR="00974ADE" w:rsidRPr="00974ADE" w14:paraId="1759EA21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84D5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IB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BFF8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37E-11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616A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724887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F411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4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0A29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2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B2EA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19E-109</w:t>
            </w:r>
          </w:p>
        </w:tc>
      </w:tr>
      <w:tr w:rsidR="00974ADE" w:rsidRPr="00974ADE" w14:paraId="3D67E925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7BAA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AZ1A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030C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95E-8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CC87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72130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36C9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2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91A1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1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AEAA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82E-82</w:t>
            </w:r>
          </w:p>
        </w:tc>
      </w:tr>
      <w:tr w:rsidR="00974ADE" w:rsidRPr="00974ADE" w14:paraId="08A8DFFD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8154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APTM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5CAD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22E-10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2955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707317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7BCD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8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356B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8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2C4E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41E-99</w:t>
            </w:r>
          </w:p>
        </w:tc>
      </w:tr>
      <w:tr w:rsidR="00974ADE" w:rsidRPr="00974ADE" w14:paraId="07576125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5A00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IM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8684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43E-9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5802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70023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2248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6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FDFA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4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4D62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47E-94</w:t>
            </w:r>
          </w:p>
        </w:tc>
      </w:tr>
      <w:tr w:rsidR="00974ADE" w:rsidRPr="00974ADE" w14:paraId="1F671E8E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681E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UMO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2ADB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93E-10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E6EA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698350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74F6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9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E541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7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C2A1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E-104</w:t>
            </w:r>
          </w:p>
        </w:tc>
      </w:tr>
      <w:tr w:rsidR="00974ADE" w:rsidRPr="00974ADE" w14:paraId="172B6E30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BE69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PRC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AAAE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97E-6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BAE5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697859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C4FE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2BE1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267F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15E-56</w:t>
            </w:r>
          </w:p>
        </w:tc>
      </w:tr>
      <w:tr w:rsidR="00974ADE" w:rsidRPr="00974ADE" w14:paraId="578331CB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ED9C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CT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60DA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57E-10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574B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692789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A5B4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1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D913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9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972B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2E-101</w:t>
            </w:r>
          </w:p>
        </w:tc>
      </w:tr>
      <w:tr w:rsidR="00974ADE" w:rsidRPr="00974ADE" w14:paraId="4F6865B5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A2C0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FL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92A3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92E-6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4857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691130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14D7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6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5DE9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0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A451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03E-65</w:t>
            </w:r>
          </w:p>
        </w:tc>
      </w:tr>
      <w:tr w:rsidR="00974ADE" w:rsidRPr="00974ADE" w14:paraId="1258D23D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2A3F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YL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A664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32E-5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24FF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68692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37E7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4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7881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8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D245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9E-52</w:t>
            </w:r>
          </w:p>
        </w:tc>
      </w:tr>
      <w:tr w:rsidR="00974ADE" w:rsidRPr="00974ADE" w14:paraId="2CF3C676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6287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HOG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AD01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3E-12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EF0F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662868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F9E1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2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1523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9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CE5A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49E-120</w:t>
            </w:r>
          </w:p>
        </w:tc>
      </w:tr>
      <w:tr w:rsidR="00974ADE" w:rsidRPr="00974ADE" w14:paraId="3B745491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1619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RPINB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933E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84E-7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8BCD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659082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09C0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0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EAD4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0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A7CD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83E-70</w:t>
            </w:r>
          </w:p>
        </w:tc>
      </w:tr>
      <w:tr w:rsidR="00974ADE" w:rsidRPr="00974ADE" w14:paraId="17996BF1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D204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DV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D442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1E-6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D454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657486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82B0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2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6C0A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4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865E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69E-61</w:t>
            </w:r>
          </w:p>
        </w:tc>
      </w:tr>
      <w:tr w:rsidR="00974ADE" w:rsidRPr="00974ADE" w14:paraId="06BD9C86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EC90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NHG1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3E30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3E-13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914D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648564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1C77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0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DD2A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7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75A3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49E-133</w:t>
            </w:r>
          </w:p>
        </w:tc>
      </w:tr>
      <w:tr w:rsidR="00974ADE" w:rsidRPr="00974ADE" w14:paraId="34E3FD67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A634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NU1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0314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67E-11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036E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648460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642C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4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BF15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1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6101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4E-111</w:t>
            </w:r>
          </w:p>
        </w:tc>
      </w:tr>
      <w:tr w:rsidR="00974ADE" w:rsidRPr="00974ADE" w14:paraId="7DBF69EA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D1F6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DX2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9803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36E-8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9804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64756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9D3C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EE39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1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E17A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16E-78</w:t>
            </w:r>
          </w:p>
        </w:tc>
      </w:tr>
      <w:tr w:rsidR="00974ADE" w:rsidRPr="00974ADE" w14:paraId="0CDDEA40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F31F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NP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BAED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85E-9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E274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646221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472E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2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8058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1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9214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83E-87</w:t>
            </w:r>
          </w:p>
        </w:tc>
      </w:tr>
      <w:tr w:rsidR="00974ADE" w:rsidRPr="00974ADE" w14:paraId="500993E0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043B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TAT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35CC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45E-7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A7A0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645392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872E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CD44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7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8386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03E-70</w:t>
            </w:r>
          </w:p>
        </w:tc>
      </w:tr>
      <w:tr w:rsidR="00974ADE" w:rsidRPr="00974ADE" w14:paraId="36469B3C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ACFE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BP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63DA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40E-4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8627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634637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5988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4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9B9E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6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DAF9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94E-37</w:t>
            </w:r>
          </w:p>
        </w:tc>
      </w:tr>
      <w:tr w:rsidR="00974ADE" w:rsidRPr="00974ADE" w14:paraId="259436C0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E230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IB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53131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24E-5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05F1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633658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D4B0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9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50D0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1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2E26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48E-51</w:t>
            </w:r>
          </w:p>
        </w:tc>
      </w:tr>
      <w:tr w:rsidR="00974ADE" w:rsidRPr="00974ADE" w14:paraId="425E737F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5397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FN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A82A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4E-4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2A37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633368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52C6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512A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3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A7DF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56E-45</w:t>
            </w:r>
          </w:p>
        </w:tc>
      </w:tr>
      <w:tr w:rsidR="00974ADE" w:rsidRPr="00974ADE" w14:paraId="5C33B14F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1AD2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PR18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D494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25E-3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FF50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629774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863D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7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AF57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1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79F3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7E-26</w:t>
            </w:r>
          </w:p>
        </w:tc>
      </w:tr>
      <w:tr w:rsidR="00974ADE" w:rsidRPr="00974ADE" w14:paraId="05CBB73D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6039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RF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53E5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77E-9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5015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625644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25FB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8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EF74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0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0312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24E-92</w:t>
            </w:r>
          </w:p>
        </w:tc>
      </w:tr>
      <w:tr w:rsidR="00974ADE" w:rsidRPr="00974ADE" w14:paraId="4FDDF3F8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146A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SERTAD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01D9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9E-18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B977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62155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FD01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5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E93A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3B90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11E-177</w:t>
            </w:r>
          </w:p>
        </w:tc>
      </w:tr>
      <w:tr w:rsidR="00974ADE" w:rsidRPr="00974ADE" w14:paraId="1A665CE5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5544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CR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FD45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32E-6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189D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61883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2939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6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5CDF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8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A839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9E-56</w:t>
            </w:r>
          </w:p>
        </w:tc>
      </w:tr>
      <w:tr w:rsidR="00974ADE" w:rsidRPr="00974ADE" w14:paraId="2B1C7F6E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6836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POCK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BC17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85E-3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9AAC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614106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A59A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7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D698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72DF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7E-27</w:t>
            </w:r>
          </w:p>
        </w:tc>
      </w:tr>
      <w:tr w:rsidR="00974ADE" w:rsidRPr="00974ADE" w14:paraId="685063D2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1791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SR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FA1A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12E-10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8668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608700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2C03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57A3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7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D6CB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16E-100</w:t>
            </w:r>
          </w:p>
        </w:tc>
      </w:tr>
      <w:tr w:rsidR="00974ADE" w:rsidRPr="00974ADE" w14:paraId="4317EF2B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26A1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PRT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D0FC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48E-9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254D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594448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D0A3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5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D47C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4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783C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48E-86</w:t>
            </w:r>
          </w:p>
        </w:tc>
      </w:tr>
      <w:tr w:rsidR="00974ADE" w:rsidRPr="00974ADE" w14:paraId="402714A4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F181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BM3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C118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66E-6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96CD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58916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062A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8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624A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4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9993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96E-61</w:t>
            </w:r>
          </w:p>
        </w:tc>
      </w:tr>
      <w:tr w:rsidR="00974ADE" w:rsidRPr="00974ADE" w14:paraId="652941CF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FAC9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DF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E2FD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12E-10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D5FE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585657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43DB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4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05C7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3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70F0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4E-102</w:t>
            </w:r>
          </w:p>
        </w:tc>
      </w:tr>
      <w:tr w:rsidR="00974ADE" w:rsidRPr="00974ADE" w14:paraId="0B66EF49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E851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DX3X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52DA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89E-2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55F9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583013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0403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4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BCE6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2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A122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95E-21</w:t>
            </w:r>
          </w:p>
        </w:tc>
      </w:tr>
      <w:tr w:rsidR="00974ADE" w:rsidRPr="00974ADE" w14:paraId="39390663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66ED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AM107B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6946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09E-4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8280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579203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3A07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1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05AA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5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2E64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3E-36</w:t>
            </w:r>
          </w:p>
        </w:tc>
      </w:tr>
      <w:tr w:rsidR="00974ADE" w:rsidRPr="00974ADE" w14:paraId="62EBD727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6E09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YTL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254B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21E-6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9179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572192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A182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8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C668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9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6404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77E-62</w:t>
            </w:r>
          </w:p>
        </w:tc>
      </w:tr>
      <w:tr w:rsidR="00974ADE" w:rsidRPr="00974ADE" w14:paraId="4ECD5C1E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9CF5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SRNP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3B36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3E-17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5D00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57044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B82E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7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A8FD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3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D31D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53E-166</w:t>
            </w:r>
          </w:p>
        </w:tc>
      </w:tr>
      <w:tr w:rsidR="00974ADE" w:rsidRPr="00974ADE" w14:paraId="22B6C185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3DD6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UXT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10DC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2E-11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AA44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568285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DCE0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9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4C06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6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5E03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98E-113</w:t>
            </w:r>
          </w:p>
        </w:tc>
      </w:tr>
      <w:tr w:rsidR="00974ADE" w:rsidRPr="00974ADE" w14:paraId="7F48ADFF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ADF9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OD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14AC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47E-8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E656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563024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3C67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2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11AE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3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28DD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3E-75</w:t>
            </w:r>
          </w:p>
        </w:tc>
      </w:tr>
      <w:tr w:rsidR="00974ADE" w:rsidRPr="00974ADE" w14:paraId="6238677D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80C9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AP1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8E25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61E-8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FEE6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535136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90A1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4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4917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3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C25F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45E-85</w:t>
            </w:r>
          </w:p>
        </w:tc>
      </w:tr>
      <w:tr w:rsidR="00974ADE" w:rsidRPr="00974ADE" w14:paraId="020B7E89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7178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OXP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F60B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3E-1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DA31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531829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7ABE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7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AE6B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4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1782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96E-14</w:t>
            </w:r>
          </w:p>
        </w:tc>
      </w:tr>
      <w:tr w:rsidR="00974ADE" w:rsidRPr="00974ADE" w14:paraId="508866B0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205B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ZT2B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317C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22E-10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4F2C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530330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2BE4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8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B22B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5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F3D1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80E-102</w:t>
            </w:r>
          </w:p>
        </w:tc>
      </w:tr>
      <w:tr w:rsidR="00974ADE" w:rsidRPr="00974ADE" w14:paraId="5F914BAB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8500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SMB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2A0B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45E-14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D531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516733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990C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1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483C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7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F4BF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6E-144</w:t>
            </w:r>
          </w:p>
        </w:tc>
      </w:tr>
      <w:tr w:rsidR="00974ADE" w:rsidRPr="00974ADE" w14:paraId="7C0655C4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0C74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IF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98E5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9E-9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6652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516238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2DF2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6F90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7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BC3E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37E-90</w:t>
            </w:r>
          </w:p>
        </w:tc>
      </w:tr>
      <w:tr w:rsidR="00974ADE" w:rsidRPr="00974ADE" w14:paraId="2EC424C1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547E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AB11FIP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41A9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62E-7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D237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50445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67BC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2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82CB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3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7EF4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99E-65</w:t>
            </w:r>
          </w:p>
        </w:tc>
      </w:tr>
      <w:tr w:rsidR="00974ADE" w:rsidRPr="00974ADE" w14:paraId="4B311200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2DA6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NRNPU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1768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21E-2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D4CC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501422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7FE9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9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E771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8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C7D5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2E-22</w:t>
            </w:r>
          </w:p>
        </w:tc>
      </w:tr>
      <w:tr w:rsidR="00974ADE" w:rsidRPr="00974ADE" w14:paraId="02CFC0D1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C67F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D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D19A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76E-7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E6BA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-0.2611400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561F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5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B978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1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0A6E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1E-66</w:t>
            </w:r>
          </w:p>
        </w:tc>
      </w:tr>
      <w:tr w:rsidR="00974ADE" w:rsidRPr="00974ADE" w14:paraId="3ED9F5AD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4BDA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D8A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DBF6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18E-6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5120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-0.2683531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0C20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3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03E3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3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F9C3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6E-61</w:t>
            </w:r>
          </w:p>
        </w:tc>
      </w:tr>
      <w:tr w:rsidR="00974ADE" w:rsidRPr="00974ADE" w14:paraId="51195BBD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2D10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CST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ACC7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81E-6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1FA6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-0.2716412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FCB6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4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A4E8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0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2BE4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35E-59</w:t>
            </w:r>
          </w:p>
        </w:tc>
      </w:tr>
      <w:tr w:rsidR="00974ADE" w:rsidRPr="00974ADE" w14:paraId="11ED7E5D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14E3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HNAK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30ED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34E-17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D2D0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-0.3853283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5B7C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4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8B47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0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F611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74E-169</w:t>
            </w:r>
          </w:p>
        </w:tc>
      </w:tr>
      <w:tr w:rsidR="00974ADE" w:rsidRPr="00974ADE" w14:paraId="471CC935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56DC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CL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0794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93E-10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87AE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-0.4089689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06E1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BAD8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8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D4A6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06E-105</w:t>
            </w:r>
          </w:p>
        </w:tc>
      </w:tr>
      <w:tr w:rsidR="00974ADE" w:rsidRPr="00974ADE" w14:paraId="28AD01B9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FC40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ZMK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02F3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9E-10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00F5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-0.463946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89B6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F67E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2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1274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90E-96</w:t>
            </w:r>
          </w:p>
        </w:tc>
      </w:tr>
      <w:tr w:rsidR="00974ADE" w:rsidRPr="00974ADE" w14:paraId="5AF22643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7E6C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RT1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C5E1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197D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-0.5066415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B72B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BCAB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9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D97B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974ADE" w:rsidRPr="00974ADE" w14:paraId="1B6635F4" w14:textId="77777777" w:rsidTr="00974ADE">
        <w:trPr>
          <w:trHeight w:val="28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2CFE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RIP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F8D0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0E-20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29F9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-0.5607249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1070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9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645D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6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1535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19E-201</w:t>
            </w:r>
          </w:p>
        </w:tc>
      </w:tr>
      <w:tr w:rsidR="00974ADE" w:rsidRPr="00974ADE" w14:paraId="70D7FC41" w14:textId="77777777" w:rsidTr="00974ADE">
        <w:trPr>
          <w:trHeight w:val="290"/>
        </w:trPr>
        <w:tc>
          <w:tcPr>
            <w:tcW w:w="12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308ED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CL4L2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E550C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70E-282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57FD3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-1.05554618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99FF8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14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ED6C2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14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5B339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08E-278</w:t>
            </w:r>
          </w:p>
        </w:tc>
      </w:tr>
    </w:tbl>
    <w:p w14:paraId="6F3D3071" w14:textId="77777777" w:rsidR="00974ADE" w:rsidRDefault="00974ADE"/>
    <w:p w14:paraId="5BCC9CCE" w14:textId="5251A4D8" w:rsidR="00974ADE" w:rsidRDefault="001622D3" w:rsidP="00974ADE">
      <w:r>
        <w:rPr>
          <w:rFonts w:ascii="Times New Roman" w:eastAsia="等线" w:hAnsi="Times New Roman" w:cs="Times New Roman"/>
          <w:b/>
          <w:bCs/>
          <w:color w:val="000000"/>
          <w:kern w:val="0"/>
          <w:sz w:val="24"/>
          <w:szCs w:val="24"/>
        </w:rPr>
        <w:t>Supplementary File 1</w:t>
      </w:r>
      <w:r w:rsidR="005A4B58">
        <w:rPr>
          <w:rFonts w:ascii="Times New Roman" w:eastAsia="等线" w:hAnsi="Times New Roman" w:cs="Times New Roman"/>
          <w:b/>
          <w:bCs/>
          <w:color w:val="000000"/>
          <w:kern w:val="0"/>
          <w:sz w:val="24"/>
          <w:szCs w:val="24"/>
        </w:rPr>
        <w:t>b</w:t>
      </w:r>
      <w:r>
        <w:rPr>
          <w:rFonts w:ascii="Times New Roman" w:eastAsia="等线" w:hAnsi="Times New Roman" w:cs="Times New Roman"/>
          <w:b/>
          <w:bCs/>
          <w:color w:val="000000"/>
          <w:kern w:val="0"/>
          <w:sz w:val="24"/>
          <w:szCs w:val="24"/>
        </w:rPr>
        <w:t xml:space="preserve">. </w:t>
      </w:r>
      <w:r w:rsidR="00845F4B" w:rsidRPr="00845F4B">
        <w:rPr>
          <w:rFonts w:ascii="Times New Roman" w:eastAsia="等线" w:hAnsi="Times New Roman" w:cs="Times New Roman"/>
          <w:b/>
          <w:bCs/>
          <w:color w:val="000000"/>
          <w:kern w:val="0"/>
          <w:sz w:val="24"/>
          <w:szCs w:val="24"/>
        </w:rPr>
        <w:t>List of genes with statistically significant differences between CD8</w:t>
      </w:r>
      <w:r w:rsidR="00845F4B" w:rsidRPr="00845F4B">
        <w:rPr>
          <w:rFonts w:ascii="Times New Roman" w:eastAsia="等线" w:hAnsi="Times New Roman" w:cs="Times New Roman"/>
          <w:b/>
          <w:bCs/>
          <w:color w:val="000000"/>
          <w:kern w:val="0"/>
          <w:sz w:val="24"/>
          <w:szCs w:val="24"/>
          <w:vertAlign w:val="superscript"/>
        </w:rPr>
        <w:t>+</w:t>
      </w:r>
      <w:r w:rsidR="00845F4B" w:rsidRPr="00845F4B">
        <w:rPr>
          <w:rFonts w:ascii="Times New Roman" w:eastAsia="等线" w:hAnsi="Times New Roman" w:cs="Times New Roman"/>
          <w:b/>
          <w:bCs/>
          <w:color w:val="000000"/>
          <w:kern w:val="0"/>
          <w:sz w:val="24"/>
          <w:szCs w:val="24"/>
        </w:rPr>
        <w:t xml:space="preserve"> Trm subgroups in EOLP and NEOLP</w:t>
      </w:r>
      <w:r w:rsidR="00974ADE">
        <w:rPr>
          <w:rFonts w:ascii="Times New Roman" w:eastAsia="等线" w:hAnsi="Times New Roman" w:cs="Times New Roman"/>
          <w:b/>
          <w:bCs/>
          <w:color w:val="000000"/>
          <w:kern w:val="0"/>
          <w:sz w:val="24"/>
          <w:szCs w:val="24"/>
        </w:rPr>
        <w:t>.</w:t>
      </w:r>
    </w:p>
    <w:tbl>
      <w:tblPr>
        <w:tblW w:w="7912" w:type="dxa"/>
        <w:tblLook w:val="04A0" w:firstRow="1" w:lastRow="0" w:firstColumn="1" w:lastColumn="0" w:noHBand="0" w:noVBand="1"/>
      </w:tblPr>
      <w:tblGrid>
        <w:gridCol w:w="1488"/>
        <w:gridCol w:w="152"/>
        <w:gridCol w:w="1128"/>
        <w:gridCol w:w="592"/>
        <w:gridCol w:w="893"/>
        <w:gridCol w:w="767"/>
        <w:gridCol w:w="332"/>
        <w:gridCol w:w="1280"/>
        <w:gridCol w:w="268"/>
        <w:gridCol w:w="1012"/>
      </w:tblGrid>
      <w:tr w:rsidR="00974ADE" w:rsidRPr="00974ADE" w14:paraId="75F187F7" w14:textId="77777777" w:rsidTr="00974ADE">
        <w:trPr>
          <w:trHeight w:val="300"/>
        </w:trPr>
        <w:tc>
          <w:tcPr>
            <w:tcW w:w="148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3A410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280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DE429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_val</w:t>
            </w:r>
          </w:p>
        </w:tc>
        <w:tc>
          <w:tcPr>
            <w:tcW w:w="1485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ADCE3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vg_log2FC</w:t>
            </w:r>
          </w:p>
        </w:tc>
        <w:tc>
          <w:tcPr>
            <w:tcW w:w="1099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CDA7C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ct.1</w:t>
            </w:r>
          </w:p>
        </w:tc>
        <w:tc>
          <w:tcPr>
            <w:tcW w:w="12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AAE1F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ct.2</w:t>
            </w:r>
          </w:p>
        </w:tc>
        <w:tc>
          <w:tcPr>
            <w:tcW w:w="1280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ABF56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_val_adj</w:t>
            </w:r>
          </w:p>
        </w:tc>
      </w:tr>
      <w:tr w:rsidR="00974ADE" w:rsidRPr="00974ADE" w14:paraId="7D5A601E" w14:textId="77777777" w:rsidTr="00974ADE">
        <w:trPr>
          <w:trHeight w:val="29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A06F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FKBIA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B064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6E-73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CC0F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1688488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472A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5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FCBE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29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E6F8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09E-69</w:t>
            </w:r>
          </w:p>
        </w:tc>
      </w:tr>
      <w:tr w:rsidR="00974ADE" w:rsidRPr="00974ADE" w14:paraId="0A979219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64E5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ZMB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7572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504761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7A2A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9143661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7A39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2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B467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5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B646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</w:t>
            </w:r>
          </w:p>
        </w:tc>
      </w:tr>
      <w:tr w:rsidR="00974ADE" w:rsidRPr="00974ADE" w14:paraId="0832FB54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C721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NLY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0DDB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76E-26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7039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907316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245B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6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A949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0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252E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7E-21</w:t>
            </w:r>
          </w:p>
        </w:tc>
      </w:tr>
      <w:tr w:rsidR="00974ADE" w:rsidRPr="00974ADE" w14:paraId="2CE07C9B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07AB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IFNG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096F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95E-06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C95C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511978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B3D3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2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8A18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7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A830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5097991</w:t>
            </w:r>
          </w:p>
        </w:tc>
      </w:tr>
      <w:tr w:rsidR="00974ADE" w:rsidRPr="00974ADE" w14:paraId="2E48D51F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9057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SP90AB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3D18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90E-80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997A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517870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B042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B585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8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9957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96E-76</w:t>
            </w:r>
          </w:p>
        </w:tc>
      </w:tr>
      <w:tr w:rsidR="00974ADE" w:rsidRPr="00974ADE" w14:paraId="435F2CF9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4D1A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TH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B501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86E-71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BDE6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053618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F74F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75BB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49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6142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E-66</w:t>
            </w:r>
          </w:p>
        </w:tc>
      </w:tr>
      <w:tr w:rsidR="00974ADE" w:rsidRPr="00974ADE" w14:paraId="26BCF917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D376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DIT4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265C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52E-59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8099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103089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5C96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5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BD6C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A39E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23E-54</w:t>
            </w:r>
          </w:p>
        </w:tc>
      </w:tr>
      <w:tr w:rsidR="00974ADE" w:rsidRPr="00974ADE" w14:paraId="202AC0A0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C9F7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SPD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EE70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23E-73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2045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030838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D165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5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E927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4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5EC6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46E-69</w:t>
            </w:r>
          </w:p>
        </w:tc>
      </w:tr>
      <w:tr w:rsidR="00974ADE" w:rsidRPr="00974ADE" w14:paraId="6305FBFF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C7D1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RPINH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883D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5E-49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6EC2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006891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E899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6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0E4C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17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69E5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78E-45</w:t>
            </w:r>
          </w:p>
        </w:tc>
      </w:tr>
      <w:tr w:rsidR="00974ADE" w:rsidRPr="00974ADE" w14:paraId="2980E14C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157E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ZFAND2A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612D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54E-61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D4E0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928414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6EB1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0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579B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2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C443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65E-57</w:t>
            </w:r>
          </w:p>
        </w:tc>
      </w:tr>
      <w:tr w:rsidR="00974ADE" w:rsidRPr="00974ADE" w14:paraId="1CD37252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FDDC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SP90AA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AF0F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92E-85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BAC0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816789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3FA3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1D54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7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F2C4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9E-80</w:t>
            </w:r>
          </w:p>
        </w:tc>
      </w:tr>
      <w:tr w:rsidR="00974ADE" w:rsidRPr="00974ADE" w14:paraId="078DAB71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5804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SPA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7822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53E-58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9FCB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679330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203B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1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5D66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4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F138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23E-54</w:t>
            </w:r>
          </w:p>
        </w:tc>
      </w:tr>
      <w:tr w:rsidR="00974ADE" w:rsidRPr="00974ADE" w14:paraId="13290C4A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6CFE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NAJA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310E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31E-73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B95E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44214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1A23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3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A05A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3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6DAE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3E-68</w:t>
            </w:r>
          </w:p>
        </w:tc>
      </w:tr>
      <w:tr w:rsidR="00974ADE" w:rsidRPr="00974ADE" w14:paraId="59BDEDED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93F1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TL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5FE6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54E-89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E170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760286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63E4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143B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84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0071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97E-84</w:t>
            </w:r>
          </w:p>
        </w:tc>
      </w:tr>
      <w:tr w:rsidR="00974ADE" w:rsidRPr="00974ADE" w14:paraId="539F0C73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D89B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SPH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A266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8E-54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FF1D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002857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EB12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0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0224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64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EEAB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83E-50</w:t>
            </w:r>
          </w:p>
        </w:tc>
      </w:tr>
      <w:tr w:rsidR="00974ADE" w:rsidRPr="00974ADE" w14:paraId="65B204C6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D8AC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T2A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2609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01701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1633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609936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727E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9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22E8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7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066B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</w:t>
            </w:r>
          </w:p>
        </w:tc>
      </w:tr>
      <w:tr w:rsidR="00974ADE" w:rsidRPr="00974ADE" w14:paraId="3A205717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E0F0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SPA1A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4278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27E-65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C92A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57098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2BDC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2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73C1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9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9B63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2E-60</w:t>
            </w:r>
          </w:p>
        </w:tc>
      </w:tr>
      <w:tr w:rsidR="00974ADE" w:rsidRPr="00974ADE" w14:paraId="49604F7D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9D18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S1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8803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50E-98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B72B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36217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D44F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C0AE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9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A2E5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49E-93</w:t>
            </w:r>
          </w:p>
        </w:tc>
      </w:tr>
      <w:tr w:rsidR="00974ADE" w:rsidRPr="00974ADE" w14:paraId="43CA1E86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65BB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T-ND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9EF4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06E-08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E12B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57669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0199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4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1C6E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18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7CC0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106276</w:t>
            </w:r>
          </w:p>
        </w:tc>
      </w:tr>
      <w:tr w:rsidR="00974ADE" w:rsidRPr="00974ADE" w14:paraId="4D1E7A4A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1E48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SPA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9E85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76E-42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21EE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9946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8559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85B3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88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14E1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85E-38</w:t>
            </w:r>
          </w:p>
        </w:tc>
      </w:tr>
      <w:tr w:rsidR="00974ADE" w:rsidRPr="00974ADE" w14:paraId="5BED3960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634D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P1R15A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6CAA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70E-77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9C76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33118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4A17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9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388F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4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ADFE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28E-72</w:t>
            </w:r>
          </w:p>
        </w:tc>
      </w:tr>
      <w:tr w:rsidR="00974ADE" w:rsidRPr="00974ADE" w14:paraId="2B44F396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EED2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AG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C730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38E-69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6353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12690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4CFC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8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4F4A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8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B0E0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1E-64</w:t>
            </w:r>
          </w:p>
        </w:tc>
      </w:tr>
      <w:tr w:rsidR="00974ADE" w:rsidRPr="00974ADE" w14:paraId="1E716317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1965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P0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0463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4E-62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28CE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75956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5AEA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AF47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1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08BD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99E-58</w:t>
            </w:r>
          </w:p>
        </w:tc>
      </w:tr>
      <w:tr w:rsidR="00974ADE" w:rsidRPr="00974ADE" w14:paraId="352331B0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334B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CYBP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ADFC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27E-63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8645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602125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D045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B543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48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9C18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4E-58</w:t>
            </w:r>
          </w:p>
        </w:tc>
      </w:tr>
      <w:tr w:rsidR="00974ADE" w:rsidRPr="00974ADE" w14:paraId="692F1A7E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6034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S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7B80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2E-96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C594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60309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91BF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25DD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616A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50E-92</w:t>
            </w:r>
          </w:p>
        </w:tc>
      </w:tr>
      <w:tr w:rsidR="00974ADE" w:rsidRPr="00974ADE" w14:paraId="4B587D3B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8453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ABPC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428F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03E-29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491B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47176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6778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2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4B81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54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7CEE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10E-24</w:t>
            </w:r>
          </w:p>
        </w:tc>
      </w:tr>
      <w:tr w:rsidR="00974ADE" w:rsidRPr="00974ADE" w14:paraId="0E25DF88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9251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REM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FAE7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49E-82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56C1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403572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08C3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8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0F0D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4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4BC3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13E-78</w:t>
            </w:r>
          </w:p>
        </w:tc>
      </w:tr>
      <w:tr w:rsidR="00974ADE" w:rsidRPr="00974ADE" w14:paraId="2410E3FD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D0B9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SPA8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29FF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88E-61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0514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330584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9E1C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6C3B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5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E2C9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91E-57</w:t>
            </w:r>
          </w:p>
        </w:tc>
      </w:tr>
      <w:tr w:rsidR="00974ADE" w:rsidRPr="00974ADE" w14:paraId="6F3000B9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719A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ORA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F229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13E-28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E99F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228505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4E7B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9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AAC5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2D41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58E-24</w:t>
            </w:r>
          </w:p>
        </w:tc>
      </w:tr>
      <w:tr w:rsidR="00974ADE" w:rsidRPr="00974ADE" w14:paraId="0AA12428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8AF2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DHA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3F4A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89E-29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EBA0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917202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3CAA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24B4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7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E97C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93E-25</w:t>
            </w:r>
          </w:p>
        </w:tc>
      </w:tr>
      <w:tr w:rsidR="00974ADE" w:rsidRPr="00974ADE" w14:paraId="410071C7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4BFD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O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1570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1E-15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3936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84391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AF90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9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FC81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1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B4E8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90E-11</w:t>
            </w:r>
          </w:p>
        </w:tc>
      </w:tr>
      <w:tr w:rsidR="00974ADE" w:rsidRPr="00974ADE" w14:paraId="6C96D4DE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9A5E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AT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D604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70E-46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2B4A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806424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9E52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9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8EB9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98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4268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9E-41</w:t>
            </w:r>
          </w:p>
        </w:tc>
      </w:tr>
      <w:tr w:rsidR="00974ADE" w:rsidRPr="00974ADE" w14:paraId="6FE85199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141F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1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C30D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07E-76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A840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682981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86EF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5D2D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68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59B0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9E-71</w:t>
            </w:r>
          </w:p>
        </w:tc>
      </w:tr>
      <w:tr w:rsidR="00974ADE" w:rsidRPr="00974ADE" w14:paraId="4BE05945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F4B8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PT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03D2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2E-110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6B7D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675512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88A0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4FCB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0238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98E-106</w:t>
            </w:r>
          </w:p>
        </w:tc>
      </w:tr>
      <w:tr w:rsidR="00974ADE" w:rsidRPr="00974ADE" w14:paraId="4D334346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D9AB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RGN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6030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65E-59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DF5A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454745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5318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8F0B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94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66D1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4E-54</w:t>
            </w:r>
          </w:p>
        </w:tc>
      </w:tr>
      <w:tr w:rsidR="00974ADE" w:rsidRPr="00974ADE" w14:paraId="2E99B1AF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8B84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NFAIP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38D6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14E-28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4BF6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449413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F861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7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9137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54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CFC5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4E-23</w:t>
            </w:r>
          </w:p>
        </w:tc>
      </w:tr>
      <w:tr w:rsidR="00974ADE" w:rsidRPr="00974ADE" w14:paraId="330B9FC8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247C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EAT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7DEB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89E-12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86C1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399220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6DAF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0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AE2D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9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D12E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8E-07</w:t>
            </w:r>
          </w:p>
        </w:tc>
      </w:tr>
      <w:tr w:rsidR="00974ADE" w:rsidRPr="00974ADE" w14:paraId="4285C725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D906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JUND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9839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12E-52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A900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347668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4114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2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83F4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8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0D9F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39E-47</w:t>
            </w:r>
          </w:p>
        </w:tc>
      </w:tr>
      <w:tr w:rsidR="00974ADE" w:rsidRPr="00974ADE" w14:paraId="48B384FE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5B30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USP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2E70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15E-50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66B5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216011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1848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7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5522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54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CB33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39E-45</w:t>
            </w:r>
          </w:p>
        </w:tc>
      </w:tr>
      <w:tr w:rsidR="00974ADE" w:rsidRPr="00974ADE" w14:paraId="7C83BF7F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1D97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18A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0983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8E-91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CB56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1768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8CD9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4268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8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5ADA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86E-87</w:t>
            </w:r>
          </w:p>
        </w:tc>
      </w:tr>
      <w:tr w:rsidR="00974ADE" w:rsidRPr="00974ADE" w14:paraId="025E8FFC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677A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ER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8252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26E-34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5C52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164444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8177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8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83A7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74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6EC9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53E-30</w:t>
            </w:r>
          </w:p>
        </w:tc>
      </w:tr>
      <w:tr w:rsidR="00974ADE" w:rsidRPr="00974ADE" w14:paraId="76A0A0DC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65C1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8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791E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67E-75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560E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101183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3F6D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10C9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CD41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5E-70</w:t>
            </w:r>
          </w:p>
        </w:tc>
      </w:tr>
      <w:tr w:rsidR="00974ADE" w:rsidRPr="00974ADE" w14:paraId="5BB85F05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80E7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GALS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F862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7E-15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981D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085804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71DD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0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0FAB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29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EA26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32E-11</w:t>
            </w:r>
          </w:p>
        </w:tc>
      </w:tr>
      <w:tr w:rsidR="00974ADE" w:rsidRPr="00974ADE" w14:paraId="4EEFAA6A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21F5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PDH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9A60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82E-17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3F8D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072237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E524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3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6750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09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3AF0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05E-12</w:t>
            </w:r>
          </w:p>
        </w:tc>
      </w:tr>
      <w:tr w:rsidR="00974ADE" w:rsidRPr="00974ADE" w14:paraId="778E5257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987C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13A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B1DB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59E-72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F93F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000900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CB4F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724B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8A1A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0E-67</w:t>
            </w:r>
          </w:p>
        </w:tc>
      </w:tr>
      <w:tr w:rsidR="00974ADE" w:rsidRPr="00974ADE" w14:paraId="56DC746E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9C92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DD45B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75BD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1E-41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B7CE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977527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2B70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6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55C7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44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92CE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89E-37</w:t>
            </w:r>
          </w:p>
        </w:tc>
      </w:tr>
      <w:tr w:rsidR="00974ADE" w:rsidRPr="00974ADE" w14:paraId="184BB5A2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B89F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S9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9633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45E-92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FE03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939862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9706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9F1C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6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CB79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41E-88</w:t>
            </w:r>
          </w:p>
        </w:tc>
      </w:tr>
      <w:tr w:rsidR="00974ADE" w:rsidRPr="00974ADE" w14:paraId="643573D8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3CDE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RPL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F371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48E-76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23AB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797366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3369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28DB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6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42C5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3E-71</w:t>
            </w:r>
          </w:p>
        </w:tc>
      </w:tr>
      <w:tr w:rsidR="00974ADE" w:rsidRPr="00974ADE" w14:paraId="2802898D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A23C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TB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C2C6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22E-40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FC5B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725997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162C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1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6A5C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7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2ECC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42E-36</w:t>
            </w:r>
          </w:p>
        </w:tc>
      </w:tr>
      <w:tr w:rsidR="00974ADE" w:rsidRPr="00974ADE" w14:paraId="47CCF827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3B85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1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3E4C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38E-87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D8EB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720335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8370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3F04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9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4D49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7E-82</w:t>
            </w:r>
          </w:p>
        </w:tc>
      </w:tr>
      <w:tr w:rsidR="00974ADE" w:rsidRPr="00974ADE" w14:paraId="015DC491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8D2B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LRB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7F16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9E-15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49DC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672685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5153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8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C7F0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6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12BE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69E-11</w:t>
            </w:r>
          </w:p>
        </w:tc>
      </w:tr>
      <w:tr w:rsidR="00974ADE" w:rsidRPr="00974ADE" w14:paraId="7DBE7B55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A900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NAJA4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3E32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26E-27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D9A7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660374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B1B7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0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90FD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3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1308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52E-23</w:t>
            </w:r>
          </w:p>
        </w:tc>
      </w:tr>
      <w:tr w:rsidR="00974ADE" w:rsidRPr="00974ADE" w14:paraId="57727047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E6E1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S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2CFF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53E-69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0D52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62437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E094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6563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4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62DA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49E-64</w:t>
            </w:r>
          </w:p>
        </w:tc>
      </w:tr>
      <w:tr w:rsidR="00974ADE" w:rsidRPr="00974ADE" w14:paraId="2ED0C9DC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A435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SPB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70C0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3E-23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4EF5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622129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F8A9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0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3B6F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14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EF6D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95E-19</w:t>
            </w:r>
          </w:p>
        </w:tc>
      </w:tr>
      <w:tr w:rsidR="00974ADE" w:rsidRPr="00974ADE" w14:paraId="13273E02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CCD7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LIN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3588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79E-32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8D88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618961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7EC4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8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FC72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88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7933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30E-28</w:t>
            </w:r>
          </w:p>
        </w:tc>
      </w:tr>
      <w:tr w:rsidR="00974ADE" w:rsidRPr="00974ADE" w14:paraId="07591827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29FD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S1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A5E5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90E-71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1C64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529151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19FF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2835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5C52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07E-66</w:t>
            </w:r>
          </w:p>
        </w:tc>
      </w:tr>
      <w:tr w:rsidR="00974ADE" w:rsidRPr="00974ADE" w14:paraId="75D85004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03F7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GALS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EE9D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70E-25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E508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481773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4F84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4B6F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67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B39E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28E-20</w:t>
            </w:r>
          </w:p>
        </w:tc>
      </w:tr>
      <w:tr w:rsidR="00974ADE" w:rsidRPr="00974ADE" w14:paraId="322CBFEF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29D2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NAJB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3594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14E-52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5B60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462581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57A0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3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6EA3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58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4C02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4E-47</w:t>
            </w:r>
          </w:p>
        </w:tc>
      </w:tr>
      <w:tr w:rsidR="00974ADE" w:rsidRPr="00974ADE" w14:paraId="78137CF7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C01E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T-CO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1B8B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37E-31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8D89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431251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9FFF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D317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EBB4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20E-27</w:t>
            </w:r>
          </w:p>
        </w:tc>
      </w:tr>
      <w:tr w:rsidR="00974ADE" w:rsidRPr="00974ADE" w14:paraId="3FD218FC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E03D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EF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5DA6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8E-35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9251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419820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1DF7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4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6C3E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04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64F6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08E-31</w:t>
            </w:r>
          </w:p>
        </w:tc>
      </w:tr>
      <w:tr w:rsidR="00974ADE" w:rsidRPr="00974ADE" w14:paraId="7FF27F80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5564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SA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C071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15E-47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8A57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403830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FC0B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0C5B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2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E78F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87E-42</w:t>
            </w:r>
          </w:p>
        </w:tc>
      </w:tr>
      <w:tr w:rsidR="00974ADE" w:rsidRPr="00974ADE" w14:paraId="45C62905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25C6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ACK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045B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95E-57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F7D4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40246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7150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F1CA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3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A8AA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E-52</w:t>
            </w:r>
          </w:p>
        </w:tc>
      </w:tr>
      <w:tr w:rsidR="00974ADE" w:rsidRPr="00974ADE" w14:paraId="766DB29E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0846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7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51AB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1E-56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FE05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308029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F147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6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2154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18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6B65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48E-52</w:t>
            </w:r>
          </w:p>
        </w:tc>
      </w:tr>
      <w:tr w:rsidR="00974ADE" w:rsidRPr="00974ADE" w14:paraId="1ACA6478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A4C2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S18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7B48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89E-78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67D4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222515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0265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CB26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3D8A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E-73</w:t>
            </w:r>
          </w:p>
        </w:tc>
      </w:tr>
      <w:tr w:rsidR="00974ADE" w:rsidRPr="00974ADE" w14:paraId="5BA903D4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D0A4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ATB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F8EC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26E-44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5F58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217968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86E6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9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0D1D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9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E1BB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8E-39</w:t>
            </w:r>
          </w:p>
        </w:tc>
      </w:tr>
      <w:tr w:rsidR="00974ADE" w:rsidRPr="00974ADE" w14:paraId="7799912C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4D47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S20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90F5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51E-68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E322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201686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7E3A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6634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C59B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56E-64</w:t>
            </w:r>
          </w:p>
        </w:tc>
      </w:tr>
      <w:tr w:rsidR="00974ADE" w:rsidRPr="00974ADE" w14:paraId="41DA7015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335D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PM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4CEC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4E-34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D43B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182009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BAFC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6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244A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8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05D5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50E-30</w:t>
            </w:r>
          </w:p>
        </w:tc>
      </w:tr>
      <w:tr w:rsidR="00974ADE" w:rsidRPr="00974ADE" w14:paraId="0EEAF4FD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ABCE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IA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CE91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56E-37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7F49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167726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F5D1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2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3D89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7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99F8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71E-33</w:t>
            </w:r>
          </w:p>
        </w:tc>
      </w:tr>
      <w:tr w:rsidR="00974ADE" w:rsidRPr="00974ADE" w14:paraId="5A5D11A1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53EB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4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2E04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90E-49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38ED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062211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B8FA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9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36A7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0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90F4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07E-44</w:t>
            </w:r>
          </w:p>
        </w:tc>
      </w:tr>
      <w:tr w:rsidR="00974ADE" w:rsidRPr="00974ADE" w14:paraId="4CE93D1B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A35B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SPE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B7A5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3E-32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1DCD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050583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1C72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7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2BD2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5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E3BC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96E-28</w:t>
            </w:r>
          </w:p>
        </w:tc>
      </w:tr>
      <w:tr w:rsidR="00974ADE" w:rsidRPr="00974ADE" w14:paraId="71986B7E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A048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ER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CB97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14E-25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2C3F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991784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4E97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2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D7B7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6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7043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22E-21</w:t>
            </w:r>
          </w:p>
        </w:tc>
      </w:tr>
      <w:tr w:rsidR="00974ADE" w:rsidRPr="00974ADE" w14:paraId="6C7F7095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0BA9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AMPT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3B3A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25E-36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F3A4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943010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B62E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6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DF8B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6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BFC6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1E-31</w:t>
            </w:r>
          </w:p>
        </w:tc>
      </w:tr>
      <w:tr w:rsidR="00974ADE" w:rsidRPr="00974ADE" w14:paraId="4259630F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EEA8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IRC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9460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9E-19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0E29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924557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1CFD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0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E3C4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69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C125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38E-15</w:t>
            </w:r>
          </w:p>
        </w:tc>
      </w:tr>
      <w:tr w:rsidR="00974ADE" w:rsidRPr="00974ADE" w14:paraId="15DD3AD8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A182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9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D8AF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49E-66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9679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906992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7223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820E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2E2A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7E-61</w:t>
            </w:r>
          </w:p>
        </w:tc>
      </w:tr>
      <w:tr w:rsidR="00974ADE" w:rsidRPr="00974ADE" w14:paraId="386A9741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729B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27A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822A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17E-70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5497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856896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01F1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58C6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68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8E79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5E-65</w:t>
            </w:r>
          </w:p>
        </w:tc>
      </w:tr>
      <w:tr w:rsidR="00974ADE" w:rsidRPr="00974ADE" w14:paraId="0E12DF86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9600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TG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57DA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53E-23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14CD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85439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E060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B568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37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2397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8E-18</w:t>
            </w:r>
          </w:p>
        </w:tc>
      </w:tr>
      <w:tr w:rsidR="00974ADE" w:rsidRPr="00974ADE" w14:paraId="391703EA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5DCF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EF1A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CBB06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01E-58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C094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851276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C03A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47C2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9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C9CC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5E-53</w:t>
            </w:r>
          </w:p>
        </w:tc>
      </w:tr>
      <w:tr w:rsidR="00974ADE" w:rsidRPr="00974ADE" w14:paraId="1D801285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DF36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JUN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EEC7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6E-19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2605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825294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755B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8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FC1B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17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775D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09E-15</w:t>
            </w:r>
          </w:p>
        </w:tc>
      </w:tr>
      <w:tr w:rsidR="00974ADE" w:rsidRPr="00974ADE" w14:paraId="2579C377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33D4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S4X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19E4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13E-44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22EC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80693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9ADF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3812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E4CE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39E-39</w:t>
            </w:r>
          </w:p>
        </w:tc>
      </w:tr>
      <w:tr w:rsidR="00974ADE" w:rsidRPr="00974ADE" w14:paraId="1C40D909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C7BE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HLHE40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9522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4E-12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2C10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805791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4B96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9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8BE2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9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3473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30E-08</w:t>
            </w:r>
          </w:p>
        </w:tc>
      </w:tr>
      <w:tr w:rsidR="00974ADE" w:rsidRPr="00974ADE" w14:paraId="66C9080C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2FB1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6C25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52E-43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A9DE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748693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7C0F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1AF3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BF74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21E-39</w:t>
            </w:r>
          </w:p>
        </w:tc>
      </w:tr>
      <w:tr w:rsidR="00974ADE" w:rsidRPr="00974ADE" w14:paraId="0F17FC48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69E3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YCS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1308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55E-32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F5E8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706511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9E5F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1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8F44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2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0FC3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5E-27</w:t>
            </w:r>
          </w:p>
        </w:tc>
      </w:tr>
      <w:tr w:rsidR="00974ADE" w:rsidRPr="00974ADE" w14:paraId="0DDF7578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6222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S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8533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46E-49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DF95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696672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26E1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6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573B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4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42E4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43E-45</w:t>
            </w:r>
          </w:p>
        </w:tc>
      </w:tr>
      <w:tr w:rsidR="00974ADE" w:rsidRPr="00974ADE" w14:paraId="46DB08DC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A27C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USP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3E29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E-48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7AB2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696389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D757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1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F696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7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CAB0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67E-44</w:t>
            </w:r>
          </w:p>
        </w:tc>
      </w:tr>
      <w:tr w:rsidR="00974ADE" w:rsidRPr="00974ADE" w14:paraId="35880D27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FB26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S1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C8C3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7E-58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AD4B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675916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E808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5F9B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A85B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57E-54</w:t>
            </w:r>
          </w:p>
        </w:tc>
      </w:tr>
      <w:tr w:rsidR="00974ADE" w:rsidRPr="00974ADE" w14:paraId="02ED4EEF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D64F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10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627D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79E-70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48A4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655274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A823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2547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9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E526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2E-65</w:t>
            </w:r>
          </w:p>
        </w:tc>
      </w:tr>
      <w:tr w:rsidR="00974ADE" w:rsidRPr="00974ADE" w14:paraId="601A3323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9DBC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2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20B0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54E-32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F292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600067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A637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4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6526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09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302A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27E-28</w:t>
            </w:r>
          </w:p>
        </w:tc>
      </w:tr>
      <w:tr w:rsidR="00974ADE" w:rsidRPr="00974ADE" w14:paraId="13555BDA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8AE7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YTIP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9E28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3E-20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3F99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594470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BA1B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7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81E0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8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5F5D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49E-16</w:t>
            </w:r>
          </w:p>
        </w:tc>
      </w:tr>
      <w:tr w:rsidR="00974ADE" w:rsidRPr="00974ADE" w14:paraId="3657A770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181C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IF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B8E7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97E-56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67F9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560990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AB64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0830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6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ED82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77E-52</w:t>
            </w:r>
          </w:p>
        </w:tc>
      </w:tr>
      <w:tr w:rsidR="00974ADE" w:rsidRPr="00974ADE" w14:paraId="5C8DFED8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F47E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NAJB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66F6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81E-46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D111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559724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4B80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8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4D23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78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2450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74E-42</w:t>
            </w:r>
          </w:p>
        </w:tc>
      </w:tr>
      <w:tr w:rsidR="00974ADE" w:rsidRPr="00974ADE" w14:paraId="60E62482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6893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OD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C1B7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04E-24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76FF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487081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E28C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9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E0A1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5107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6E-19</w:t>
            </w:r>
          </w:p>
        </w:tc>
      </w:tr>
      <w:tr w:rsidR="00974ADE" w:rsidRPr="00974ADE" w14:paraId="77CE759C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389A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CD69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4EA9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50E-15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886B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463170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5B90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1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74BF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4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1AB64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4E-10</w:t>
            </w:r>
          </w:p>
        </w:tc>
      </w:tr>
      <w:tr w:rsidR="00974ADE" w:rsidRPr="00974ADE" w14:paraId="0684DF54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2E2F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OSL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B3E4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09E-41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039D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458846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82BC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4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5158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3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72BB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85E-36</w:t>
            </w:r>
          </w:p>
        </w:tc>
      </w:tr>
      <w:tr w:rsidR="00974ADE" w:rsidRPr="00974ADE" w14:paraId="36CA0171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856E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P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9ECE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94E-61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11FE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455418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0875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468C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443C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08E-57</w:t>
            </w:r>
          </w:p>
        </w:tc>
      </w:tr>
      <w:tr w:rsidR="00974ADE" w:rsidRPr="00974ADE" w14:paraId="0FD85994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60A1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S8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DFD7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19E-51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22B8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41916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CBDB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645D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9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1D2F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88E-46</w:t>
            </w:r>
          </w:p>
        </w:tc>
      </w:tr>
      <w:tr w:rsidR="00974ADE" w:rsidRPr="00974ADE" w14:paraId="337FFBDB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14D8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18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8B1F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32E-52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08DA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410354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609B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096F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C4C8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5E-47</w:t>
            </w:r>
          </w:p>
        </w:tc>
      </w:tr>
      <w:tr w:rsidR="00974ADE" w:rsidRPr="00974ADE" w14:paraId="07858817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DD84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LA-B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FD05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58E-64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8C00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390099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B69F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DF78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D25F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36E-60</w:t>
            </w:r>
          </w:p>
        </w:tc>
      </w:tr>
      <w:tr w:rsidR="00974ADE" w:rsidRPr="00974ADE" w14:paraId="5FFF5414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27F4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MAIP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A4F2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13E-32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AEB5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366846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2A16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1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7970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2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8FB5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39E-27</w:t>
            </w:r>
          </w:p>
        </w:tc>
      </w:tr>
      <w:tr w:rsidR="00974ADE" w:rsidRPr="00974ADE" w14:paraId="45319765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97FC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QP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88A9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34E-30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A197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332315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F330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4B29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48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3FCA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13E-26</w:t>
            </w:r>
          </w:p>
        </w:tc>
      </w:tr>
      <w:tr w:rsidR="00974ADE" w:rsidRPr="00974ADE" w14:paraId="26A6B055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9E50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S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3B6C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26E-59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8A2F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31815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115C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C6B2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7691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1E-54</w:t>
            </w:r>
          </w:p>
        </w:tc>
      </w:tr>
      <w:tr w:rsidR="00974ADE" w:rsidRPr="00974ADE" w14:paraId="1B96D4D9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769B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SPA1B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FA49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74E-41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917A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301093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D5ED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0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D7ED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97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87C5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16E-37</w:t>
            </w:r>
          </w:p>
        </w:tc>
      </w:tr>
      <w:tr w:rsidR="00974ADE" w:rsidRPr="00974ADE" w14:paraId="1579340F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0480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29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6E03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65E-61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3C0D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300231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A00C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C91C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0938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00E-56</w:t>
            </w:r>
          </w:p>
        </w:tc>
      </w:tr>
      <w:tr w:rsidR="00974ADE" w:rsidRPr="00974ADE" w14:paraId="228F6A03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EE0E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D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6629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22E-09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0496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258652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D413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5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B054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14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5BCF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80E-05</w:t>
            </w:r>
          </w:p>
        </w:tc>
      </w:tr>
      <w:tr w:rsidR="00974ADE" w:rsidRPr="00974ADE" w14:paraId="3B18B5E6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2A87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S1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6B47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82E-54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689E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257922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55E2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AB67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6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6F66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75E-50</w:t>
            </w:r>
          </w:p>
        </w:tc>
      </w:tr>
      <w:tr w:rsidR="00974ADE" w:rsidRPr="00974ADE" w14:paraId="31F083F6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70D8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SR4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EA6C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3E-27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0AC4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245869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E226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8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A473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7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C0B7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73E-23</w:t>
            </w:r>
          </w:p>
        </w:tc>
      </w:tr>
      <w:tr w:rsidR="00974ADE" w:rsidRPr="00974ADE" w14:paraId="3E2A0F40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342E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28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A0C7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5E-56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CA01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216023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5BBE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5DC4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9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0E12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74E-52</w:t>
            </w:r>
          </w:p>
        </w:tc>
      </w:tr>
      <w:tr w:rsidR="00974ADE" w:rsidRPr="00974ADE" w14:paraId="2D0F5A16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7D6A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UBC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38F2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50E-52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68939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180739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2739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A995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88A5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22E-47</w:t>
            </w:r>
          </w:p>
        </w:tc>
      </w:tr>
      <w:tr w:rsidR="00974ADE" w:rsidRPr="00974ADE" w14:paraId="67E4FA9E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FBFD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FKBIZ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0017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88E-40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3E71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173353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599E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0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D008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87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98F2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59E-35</w:t>
            </w:r>
          </w:p>
        </w:tc>
      </w:tr>
      <w:tr w:rsidR="00974ADE" w:rsidRPr="00974ADE" w14:paraId="4F74496F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F757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UBA1B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AFA1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7E-31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8978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17104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ABE3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1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0DE9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27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8E63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10E-27</w:t>
            </w:r>
          </w:p>
        </w:tc>
      </w:tr>
      <w:tr w:rsidR="00974ADE" w:rsidRPr="00974ADE" w14:paraId="5BC9B020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1FA9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KBP4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6855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23E-41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5127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166750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27F9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7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51F8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58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6F81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82E-37</w:t>
            </w:r>
          </w:p>
        </w:tc>
      </w:tr>
      <w:tr w:rsidR="00974ADE" w:rsidRPr="00974ADE" w14:paraId="37A2F503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6A6F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EF1B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169A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01E-38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E8CB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128806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96E5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1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C123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67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2E04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88E-34</w:t>
            </w:r>
          </w:p>
        </w:tc>
      </w:tr>
      <w:tr w:rsidR="00974ADE" w:rsidRPr="00974ADE" w14:paraId="2ED3A20D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E392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VIM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44FF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013005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C575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112874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EF10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1113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6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EB1B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</w:t>
            </w:r>
          </w:p>
        </w:tc>
      </w:tr>
      <w:tr w:rsidR="00974ADE" w:rsidRPr="00974ADE" w14:paraId="331C812D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CA2E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S19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1DA5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22E-60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15F4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098464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1A27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3182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3923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7E-55</w:t>
            </w:r>
          </w:p>
        </w:tc>
      </w:tr>
      <w:tr w:rsidR="00974ADE" w:rsidRPr="00974ADE" w14:paraId="707B867F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45C3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2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34F2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82E-60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141F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092827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CB20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6250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6AA9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6E-55</w:t>
            </w:r>
          </w:p>
        </w:tc>
      </w:tr>
      <w:tr w:rsidR="00974ADE" w:rsidRPr="00974ADE" w14:paraId="0E7DB22D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3AAF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PBP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20D0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30E-42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9F2A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082490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F8E5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8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59CD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4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EC52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5E-37</w:t>
            </w:r>
          </w:p>
        </w:tc>
      </w:tr>
      <w:tr w:rsidR="00974ADE" w:rsidRPr="00974ADE" w14:paraId="0E9C9637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90F6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10A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014C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54E-45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A82B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035103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49D1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A43B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448E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26E-41</w:t>
            </w:r>
          </w:p>
        </w:tc>
      </w:tr>
      <w:tr w:rsidR="00974ADE" w:rsidRPr="00974ADE" w14:paraId="03293ED9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B717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SP90B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D49B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88E-15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09BC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030015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5465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4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9172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6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B1EC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54E-11</w:t>
            </w:r>
          </w:p>
        </w:tc>
      </w:tr>
      <w:tr w:rsidR="00974ADE" w:rsidRPr="00974ADE" w14:paraId="6F62EA3A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CA9E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19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FD18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37E-62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6E0A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022243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4EC4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99E4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93FD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19E-58</w:t>
            </w:r>
          </w:p>
        </w:tc>
      </w:tr>
      <w:tr w:rsidR="00974ADE" w:rsidRPr="00974ADE" w14:paraId="1C499E2A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0AC1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UBA5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6629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08E-57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1273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002852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9C26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361A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5152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7E-52</w:t>
            </w:r>
          </w:p>
        </w:tc>
      </w:tr>
      <w:tr w:rsidR="00974ADE" w:rsidRPr="00974ADE" w14:paraId="35FC1C72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563A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22L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E13C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01E-20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9A60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993896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2B06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4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7690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49E5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26E-16</w:t>
            </w:r>
          </w:p>
        </w:tc>
      </w:tr>
      <w:tr w:rsidR="00974ADE" w:rsidRPr="00974ADE" w14:paraId="75BA495E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BFFF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2AC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80D5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25E-09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55FB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98460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5821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1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B7B7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BCA3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016365</w:t>
            </w:r>
          </w:p>
        </w:tc>
      </w:tr>
      <w:tr w:rsidR="00974ADE" w:rsidRPr="00974ADE" w14:paraId="67A27884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D98B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7A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901E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5E-41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A7E5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937442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E9D4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3E75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E997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33E-37</w:t>
            </w:r>
          </w:p>
        </w:tc>
      </w:tr>
      <w:tr w:rsidR="00974ADE" w:rsidRPr="00974ADE" w14:paraId="171E270F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65DA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DE4D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4D47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57E-31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7EDE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928099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E05B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0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D242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2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1BA1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24E-26</w:t>
            </w:r>
          </w:p>
        </w:tc>
      </w:tr>
      <w:tr w:rsidR="00974ADE" w:rsidRPr="00974ADE" w14:paraId="33E133BF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D1E3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S14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D5E4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99E-60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5ACA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905474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DF9C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4497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2617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1E-55</w:t>
            </w:r>
          </w:p>
        </w:tc>
      </w:tr>
      <w:tr w:rsidR="00974ADE" w:rsidRPr="00974ADE" w14:paraId="73B629C9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AFE5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NAJB4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CA5F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13E-30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8352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888385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BB7A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0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1CBD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1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53A3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20E-26</w:t>
            </w:r>
          </w:p>
        </w:tc>
      </w:tr>
      <w:tr w:rsidR="00974ADE" w:rsidRPr="00974ADE" w14:paraId="3B4FF830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E08D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MSB4X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7086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34E-30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B77B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884366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CAF2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9296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5A53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6E-25</w:t>
            </w:r>
          </w:p>
        </w:tc>
      </w:tr>
      <w:tr w:rsidR="00974ADE" w:rsidRPr="00974ADE" w14:paraId="5DA1BFB4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10EA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IM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CB00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69E-32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9EAB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828558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D3C3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C523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5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9E27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04E-28</w:t>
            </w:r>
          </w:p>
        </w:tc>
      </w:tr>
      <w:tr w:rsidR="00974ADE" w:rsidRPr="00974ADE" w14:paraId="399ACA7F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4396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1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A01A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64E-57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F0F9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825245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68B4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9A75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677B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8E-52</w:t>
            </w:r>
          </w:p>
        </w:tc>
      </w:tr>
      <w:tr w:rsidR="00974ADE" w:rsidRPr="00974ADE" w14:paraId="5DCAD92A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7341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ZFP3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63AE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66E-13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ECD5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804281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88B8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C81D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9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F0FB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95E-09</w:t>
            </w:r>
          </w:p>
        </w:tc>
      </w:tr>
      <w:tr w:rsidR="00974ADE" w:rsidRPr="00974ADE" w14:paraId="02C7C375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9F97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TF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563C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7E-35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2106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788847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B247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4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2D12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4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EC2E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11E-31</w:t>
            </w:r>
          </w:p>
        </w:tc>
      </w:tr>
      <w:tr w:rsidR="00974ADE" w:rsidRPr="00974ADE" w14:paraId="71EE1040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2011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C61B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0062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21E-16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85B3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763678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0E39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6F25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59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BC41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41E-12</w:t>
            </w:r>
          </w:p>
        </w:tc>
      </w:tr>
      <w:tr w:rsidR="00974ADE" w:rsidRPr="00974ADE" w14:paraId="602D94CB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2510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KM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C257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316385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6BDA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732852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6346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4A4D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1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39A2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</w:t>
            </w:r>
          </w:p>
        </w:tc>
      </w:tr>
      <w:tr w:rsidR="00974ADE" w:rsidRPr="00974ADE" w14:paraId="4019EE47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22CA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POCK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7D4A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2E-14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5667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732573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93A6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7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3405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7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8895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51E-10</w:t>
            </w:r>
          </w:p>
        </w:tc>
      </w:tr>
      <w:tr w:rsidR="00974ADE" w:rsidRPr="00974ADE" w14:paraId="4717B917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6F68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NRNPA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D7A7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90E-25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092C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698679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CC5A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9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8335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2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6AB5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58E-21</w:t>
            </w:r>
          </w:p>
        </w:tc>
      </w:tr>
      <w:tr w:rsidR="00974ADE" w:rsidRPr="00974ADE" w14:paraId="12F8F1C8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47FB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USP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3AF6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69E-25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DA17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692664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84D4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2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8E6E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5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FAE9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27E-20</w:t>
            </w:r>
          </w:p>
        </w:tc>
      </w:tr>
      <w:tr w:rsidR="00974ADE" w:rsidRPr="00974ADE" w14:paraId="3F8E5176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037D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CHCHD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BC13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40E-21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07A8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680101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875B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8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7BE1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9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3B04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1E-16</w:t>
            </w:r>
          </w:p>
        </w:tc>
      </w:tr>
      <w:tr w:rsidR="00974ADE" w:rsidRPr="00974ADE" w14:paraId="379D3EAB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7E22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LC25A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BCB2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04E-33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E9BD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660807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CA7A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6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8559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7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67290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10E-28</w:t>
            </w:r>
          </w:p>
        </w:tc>
      </w:tr>
      <w:tr w:rsidR="00974ADE" w:rsidRPr="00974ADE" w14:paraId="59A68CDB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9F32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IB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1C82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42E-14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867B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63973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FD8B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9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A647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19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BE2B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2E-09</w:t>
            </w:r>
          </w:p>
        </w:tc>
      </w:tr>
      <w:tr w:rsidR="00974ADE" w:rsidRPr="00974ADE" w14:paraId="16D4BCB4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694B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AG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4CEB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190086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ACA8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637796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754B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8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8A2A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5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4BBC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</w:t>
            </w:r>
          </w:p>
        </w:tc>
      </w:tr>
      <w:tr w:rsidR="00974ADE" w:rsidRPr="00974ADE" w14:paraId="3A4FDA1D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7FF1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EL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1C39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52E-25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92E2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586734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D68A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5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40B7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8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863F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20E-21</w:t>
            </w:r>
          </w:p>
        </w:tc>
      </w:tr>
      <w:tr w:rsidR="00974ADE" w:rsidRPr="00974ADE" w14:paraId="229DA7C5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F6D2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UBB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AD96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24E-41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3A17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551903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5D93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4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A4F3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64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EF5F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47E-37</w:t>
            </w:r>
          </w:p>
        </w:tc>
      </w:tr>
      <w:tr w:rsidR="00974ADE" w:rsidRPr="00974ADE" w14:paraId="16F0023E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9F12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DKN1A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5550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44E-54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C1B6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474337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31B4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9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B225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38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0C3A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2E-49</w:t>
            </w:r>
          </w:p>
        </w:tc>
      </w:tr>
      <w:tr w:rsidR="00974ADE" w:rsidRPr="00974ADE" w14:paraId="264CF619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2CD0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YBX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1655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27E-10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9402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457651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EDCB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6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6AD3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09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F715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93E-06</w:t>
            </w:r>
          </w:p>
        </w:tc>
      </w:tr>
      <w:tr w:rsidR="00974ADE" w:rsidRPr="00974ADE" w14:paraId="50D1B3C1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9D37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AP1L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2EA9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0E-20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E01F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436684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E1E2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4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855B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74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D8EF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18E-16</w:t>
            </w:r>
          </w:p>
        </w:tc>
      </w:tr>
      <w:tr w:rsidR="00974ADE" w:rsidRPr="00974ADE" w14:paraId="6965C4FF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9C4C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TG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F2C6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8E-10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7865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421632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AB64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F1AC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2460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88E-06</w:t>
            </w:r>
          </w:p>
        </w:tc>
      </w:tr>
      <w:tr w:rsidR="00974ADE" w:rsidRPr="00974ADE" w14:paraId="518EBDCD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362E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LF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5D97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E-13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5524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409969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222B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1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9C34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6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578F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67E-09</w:t>
            </w:r>
          </w:p>
        </w:tc>
      </w:tr>
      <w:tr w:rsidR="00974ADE" w:rsidRPr="00974ADE" w14:paraId="598FE19F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4370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LENOK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0651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86E-32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39AF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409865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DE87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C60D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1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D089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7E-27</w:t>
            </w:r>
          </w:p>
        </w:tc>
      </w:tr>
      <w:tr w:rsidR="00974ADE" w:rsidRPr="00974ADE" w14:paraId="05834F1E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F7D4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YL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5276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44E-08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5F0A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395453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D82F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1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6313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0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A217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247048</w:t>
            </w:r>
          </w:p>
        </w:tc>
      </w:tr>
      <w:tr w:rsidR="00974ADE" w:rsidRPr="00974ADE" w14:paraId="789170A3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EE6C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LF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9117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57E-22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FBE5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386530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6B37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6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09F5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94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CEF9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6E-17</w:t>
            </w:r>
          </w:p>
        </w:tc>
      </w:tr>
      <w:tr w:rsidR="00974ADE" w:rsidRPr="00974ADE" w14:paraId="768B79B1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B212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S27A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41D2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85E-52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F335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375743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25A9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A2A9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4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0FDF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7E-47</w:t>
            </w:r>
          </w:p>
        </w:tc>
      </w:tr>
      <w:tr w:rsidR="00974ADE" w:rsidRPr="00974ADE" w14:paraId="0BDB7A48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8656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XD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6DBB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38E-43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6BC6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371458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7014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0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9DC2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7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FEE0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7E-38</w:t>
            </w:r>
          </w:p>
        </w:tc>
      </w:tr>
      <w:tr w:rsidR="00974ADE" w:rsidRPr="00974ADE" w14:paraId="64DF83C3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ED9A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23A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17A3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74E-54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99A6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345226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5D4E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6BB6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8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02B7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55E-49</w:t>
            </w:r>
          </w:p>
        </w:tc>
      </w:tr>
      <w:tr w:rsidR="00974ADE" w:rsidRPr="00974ADE" w14:paraId="2270C566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EB77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S2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1321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98E-46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B588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342279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FE10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9776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4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78A4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6E-41</w:t>
            </w:r>
          </w:p>
        </w:tc>
      </w:tr>
      <w:tr w:rsidR="00974ADE" w:rsidRPr="00974ADE" w14:paraId="784CB4F0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19A5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NHG29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AF5F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49E-35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ACFF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323419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8D1E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1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A6ED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37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A8CE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48E-30</w:t>
            </w:r>
          </w:p>
        </w:tc>
      </w:tr>
      <w:tr w:rsidR="00974ADE" w:rsidRPr="00974ADE" w14:paraId="4BDD467E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6436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PI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5067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7E-09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5A54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300879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14D9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2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9417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59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135E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12E-05</w:t>
            </w:r>
          </w:p>
        </w:tc>
      </w:tr>
      <w:tr w:rsidR="00974ADE" w:rsidRPr="00974ADE" w14:paraId="424745E9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6216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MA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B0BE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E-33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5A22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275391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B545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0609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6041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62E-29</w:t>
            </w:r>
          </w:p>
        </w:tc>
      </w:tr>
      <w:tr w:rsidR="00974ADE" w:rsidRPr="00974ADE" w14:paraId="0533FD02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1E2E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LC2A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A509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85E-24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1C1A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269917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F5B5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7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F13F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E710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46E-20</w:t>
            </w:r>
          </w:p>
        </w:tc>
      </w:tr>
      <w:tr w:rsidR="00974ADE" w:rsidRPr="00974ADE" w14:paraId="4F4DD6CB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DDDD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NSIG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3553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85E-31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92B5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210280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FCAC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5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3BE1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9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F507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46E-27</w:t>
            </w:r>
          </w:p>
        </w:tc>
      </w:tr>
      <w:tr w:rsidR="00974ADE" w:rsidRPr="00974ADE" w14:paraId="29E0D928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5F83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LC25A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F76D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34E-29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E3C6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186457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09E7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2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B89D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9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4557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6E-24</w:t>
            </w:r>
          </w:p>
        </w:tc>
      </w:tr>
      <w:tr w:rsidR="00974ADE" w:rsidRPr="00974ADE" w14:paraId="351C3F96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79C3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14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0A4C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45E-44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F168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182801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F180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981C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3D8A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3E-39</w:t>
            </w:r>
          </w:p>
        </w:tc>
      </w:tr>
      <w:tr w:rsidR="00974ADE" w:rsidRPr="00974ADE" w14:paraId="7955BCFE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0360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AZ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6ABC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34E-24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7B77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142205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664D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5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660D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94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D294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74E-20</w:t>
            </w:r>
          </w:p>
        </w:tc>
      </w:tr>
      <w:tr w:rsidR="00974ADE" w:rsidRPr="00974ADE" w14:paraId="0639E3F6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0568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RPINB9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5703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28E-24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E8D4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141577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F99F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26E2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0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8845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97E-20</w:t>
            </w:r>
          </w:p>
        </w:tc>
      </w:tr>
      <w:tr w:rsidR="00974ADE" w:rsidRPr="00974ADE" w14:paraId="2864D5EB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B0C7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LK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AF31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40E-32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DD2B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134901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88F6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2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1C6E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49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90C2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1E-27</w:t>
            </w:r>
          </w:p>
        </w:tc>
      </w:tr>
      <w:tr w:rsidR="00974ADE" w:rsidRPr="00974ADE" w14:paraId="24D62069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F5B5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NRNPC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09AB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59E-21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CEE9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088276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B18C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3AF3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79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6A28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0E-16</w:t>
            </w:r>
          </w:p>
        </w:tc>
      </w:tr>
      <w:tr w:rsidR="00974ADE" w:rsidRPr="00974ADE" w14:paraId="56AE021D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6304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S1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7600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4E-47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C8C0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082335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55A1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ED56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D226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25E-43</w:t>
            </w:r>
          </w:p>
        </w:tc>
      </w:tr>
      <w:tr w:rsidR="00974ADE" w:rsidRPr="00974ADE" w14:paraId="78B5EFD6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408E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ZW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71F4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85E-20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79CA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081808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2169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8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9DA8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58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22D7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E-15</w:t>
            </w:r>
          </w:p>
        </w:tc>
      </w:tr>
      <w:tr w:rsidR="00974ADE" w:rsidRPr="00974ADE" w14:paraId="27E85612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ECFE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JUNB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A2E1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81E-34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67D6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062082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66F0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6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D39E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23CE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8E-29</w:t>
            </w:r>
          </w:p>
        </w:tc>
      </w:tr>
      <w:tr w:rsidR="00974ADE" w:rsidRPr="00974ADE" w14:paraId="5FFD89CD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AC1B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L7R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54BE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86E-21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E14B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056662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D9FF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1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EF81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6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03BA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3E-16</w:t>
            </w:r>
          </w:p>
        </w:tc>
      </w:tr>
      <w:tr w:rsidR="00974ADE" w:rsidRPr="00974ADE" w14:paraId="10FBF746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C5B5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100A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9A2C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7E-05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580C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052101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A5B1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6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634E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77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9A71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3246079</w:t>
            </w:r>
          </w:p>
        </w:tc>
      </w:tr>
      <w:tr w:rsidR="00974ADE" w:rsidRPr="00974ADE" w14:paraId="65F38F6E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9EAB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24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DF70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7E-38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A6FC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014041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F13E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AC93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8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58C4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31E-34</w:t>
            </w:r>
          </w:p>
        </w:tc>
      </w:tr>
      <w:tr w:rsidR="00974ADE" w:rsidRPr="00974ADE" w14:paraId="1886847C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250A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ACA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D849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04E-39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37D5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011267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CB4E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48EC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757F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8E-34</w:t>
            </w:r>
          </w:p>
        </w:tc>
      </w:tr>
      <w:tr w:rsidR="00974ADE" w:rsidRPr="00974ADE" w14:paraId="25E98628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5562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INT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6C62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5E-25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B76B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000152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53F9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0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45A4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08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8C71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78E-21</w:t>
            </w:r>
          </w:p>
        </w:tc>
      </w:tr>
      <w:tr w:rsidR="00974ADE" w:rsidRPr="00974ADE" w14:paraId="02B58EB9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C821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NFRSF18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7E38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57E-15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19CB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99971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537E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5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E473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3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F394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2E-10</w:t>
            </w:r>
          </w:p>
        </w:tc>
      </w:tr>
      <w:tr w:rsidR="00974ADE" w:rsidRPr="00974ADE" w14:paraId="7D27A282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1039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R4A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343B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29E-21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8E8F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906186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DDFC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7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E8C2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0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4896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99E-17</w:t>
            </w:r>
          </w:p>
        </w:tc>
      </w:tr>
      <w:tr w:rsidR="00974ADE" w:rsidRPr="00974ADE" w14:paraId="123336C5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2459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TF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5A9E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2E-26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48F6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837923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D9BD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0368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0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8FEC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24E-22</w:t>
            </w:r>
          </w:p>
        </w:tc>
      </w:tr>
      <w:tr w:rsidR="00974ADE" w:rsidRPr="00974ADE" w14:paraId="1633AFA7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8DD8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NFAIP8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8A76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80E-20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B7FF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833284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A487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A7CD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4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4BAE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33E-16</w:t>
            </w:r>
          </w:p>
        </w:tc>
      </w:tr>
      <w:tr w:rsidR="00974ADE" w:rsidRPr="00974ADE" w14:paraId="08B45C26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64AD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NFSF9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13A2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23E-14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F9D5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812451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2EF0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6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9187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5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C722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1E-09</w:t>
            </w:r>
          </w:p>
        </w:tc>
      </w:tr>
      <w:tr w:rsidR="00974ADE" w:rsidRPr="00974ADE" w14:paraId="6FDA0DE6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FDBC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ZFAS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EF6B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64E-29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BEF1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788518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06E6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5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7EA2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08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E2B9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52E-25</w:t>
            </w:r>
          </w:p>
        </w:tc>
      </w:tr>
      <w:tr w:rsidR="00974ADE" w:rsidRPr="00974ADE" w14:paraId="11FF0BD7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4218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3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7CE6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09E-30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6176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78773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C263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3632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0829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47E-26</w:t>
            </w:r>
          </w:p>
        </w:tc>
      </w:tr>
      <w:tr w:rsidR="00974ADE" w:rsidRPr="00974ADE" w14:paraId="3793F2E9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5EC1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TPM4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EA53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62E-13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502A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773882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4880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364F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67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4105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86E-09</w:t>
            </w:r>
          </w:p>
        </w:tc>
      </w:tr>
      <w:tr w:rsidR="00974ADE" w:rsidRPr="00974ADE" w14:paraId="42DDEFB8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AA08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SG20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DF4C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04E-19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4289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763811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53E6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1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70B3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88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73AF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84E-14</w:t>
            </w:r>
          </w:p>
        </w:tc>
      </w:tr>
      <w:tr w:rsidR="00974ADE" w:rsidRPr="00974ADE" w14:paraId="14323C3B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2457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C61G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F444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94E-14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B99D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761246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A51A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A7CF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57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98DD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60E-09</w:t>
            </w:r>
          </w:p>
        </w:tc>
      </w:tr>
      <w:tr w:rsidR="00974ADE" w:rsidRPr="00974ADE" w14:paraId="350A7E16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D6AD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27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897E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83E-32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8D5B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761068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C4C1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6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FCA1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27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80BD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80E-28</w:t>
            </w:r>
          </w:p>
        </w:tc>
      </w:tr>
      <w:tr w:rsidR="00974ADE" w:rsidRPr="00974ADE" w14:paraId="2FB02558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3E31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IK3R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ACB2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97E-12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192F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735839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076E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0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E865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27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3715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82E-07</w:t>
            </w:r>
          </w:p>
        </w:tc>
      </w:tr>
      <w:tr w:rsidR="00974ADE" w:rsidRPr="00974ADE" w14:paraId="0ACCF879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57BC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SPYL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A873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73E-16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12CF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730628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76C4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2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1CA7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0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2106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77E-12</w:t>
            </w:r>
          </w:p>
        </w:tc>
      </w:tr>
      <w:tr w:rsidR="00974ADE" w:rsidRPr="00974ADE" w14:paraId="664E0ECA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4E98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FHD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013B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30E-18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169D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70287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70BF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5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2E3E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2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E520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3E-13</w:t>
            </w:r>
          </w:p>
        </w:tc>
      </w:tr>
      <w:tr w:rsidR="00974ADE" w:rsidRPr="00974ADE" w14:paraId="0BEABE4D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A4E5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B920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11E-29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EFD0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694906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CC1A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D85D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9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4A49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14E-25</w:t>
            </w:r>
          </w:p>
        </w:tc>
      </w:tr>
      <w:tr w:rsidR="00974ADE" w:rsidRPr="00974ADE" w14:paraId="1F59D5B9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33F1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T-ND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8ABF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02E-09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96B8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6900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E392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4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3B90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F1BC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29E-05</w:t>
            </w:r>
          </w:p>
        </w:tc>
      </w:tr>
      <w:tr w:rsidR="00974ADE" w:rsidRPr="00974ADE" w14:paraId="094E6D3B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8DCA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D5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66A6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88E-37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BF86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688603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5A09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5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DE55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59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5294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E-32</w:t>
            </w:r>
          </w:p>
        </w:tc>
      </w:tr>
      <w:tr w:rsidR="00974ADE" w:rsidRPr="00974ADE" w14:paraId="7D969F18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1266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ERPUD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A4F0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13E-22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76A3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682804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24DD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2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1221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7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5EF9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8E-17</w:t>
            </w:r>
          </w:p>
        </w:tc>
      </w:tr>
      <w:tr w:rsidR="00974ADE" w:rsidRPr="00974ADE" w14:paraId="2473EEF6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2512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BP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F511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3E-12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744C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676828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6B3E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1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0797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1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F935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26E-08</w:t>
            </w:r>
          </w:p>
        </w:tc>
      </w:tr>
      <w:tr w:rsidR="00974ADE" w:rsidRPr="00974ADE" w14:paraId="33AFB3A6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306F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T-ATP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01DE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12E-23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7383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659992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5BE3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F7BC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7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C70C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16E-19</w:t>
            </w:r>
          </w:p>
        </w:tc>
      </w:tr>
      <w:tr w:rsidR="00974ADE" w:rsidRPr="00974ADE" w14:paraId="35E707C0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BBEF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EBPD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A1DD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5E-13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8852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659972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9B35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6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0E51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57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1AC2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01E-09</w:t>
            </w:r>
          </w:p>
        </w:tc>
      </w:tr>
      <w:tr w:rsidR="00974ADE" w:rsidRPr="00974ADE" w14:paraId="07267923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12AF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UBE2S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A13E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42E-25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989F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605354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E796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2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573B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6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4E58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20E-20</w:t>
            </w:r>
          </w:p>
        </w:tc>
      </w:tr>
      <w:tr w:rsidR="00974ADE" w:rsidRPr="00974ADE" w14:paraId="6B9E4E72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1E86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NP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D126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29E-22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7DD9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588533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D0AC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5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43A9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927F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60E-18</w:t>
            </w:r>
          </w:p>
        </w:tc>
      </w:tr>
      <w:tr w:rsidR="00974ADE" w:rsidRPr="00974ADE" w14:paraId="2CA3EA65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45BF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DHB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8A4A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57E-22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0EAD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583531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EFEA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4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AE78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0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1617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72E-18</w:t>
            </w:r>
          </w:p>
        </w:tc>
      </w:tr>
      <w:tr w:rsidR="00974ADE" w:rsidRPr="00974ADE" w14:paraId="7BBD1E54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3DCF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OCS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0B30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E-33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07EA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580866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7196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9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6EE6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87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562D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66E-29</w:t>
            </w:r>
          </w:p>
        </w:tc>
      </w:tr>
      <w:tr w:rsidR="00974ADE" w:rsidRPr="00974ADE" w14:paraId="19D44D98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1690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P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6728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49E-31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4881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568852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605D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BE6E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4CEF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51E-27</w:t>
            </w:r>
          </w:p>
        </w:tc>
      </w:tr>
      <w:tr w:rsidR="00974ADE" w:rsidRPr="00974ADE" w14:paraId="311850CE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189B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3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D5F5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6E-35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E697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539766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1B52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F83B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7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CE8B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29E-31</w:t>
            </w:r>
          </w:p>
        </w:tc>
      </w:tr>
      <w:tr w:rsidR="00974ADE" w:rsidRPr="00974ADE" w14:paraId="069C7624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0BBA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CAS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B3D0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60E-17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0DCB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524072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0CBB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6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35CB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34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94F8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79E-13</w:t>
            </w:r>
          </w:p>
        </w:tc>
      </w:tr>
      <w:tr w:rsidR="00974ADE" w:rsidRPr="00974ADE" w14:paraId="05B03DB7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CE7D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ZR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8109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12E-15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1E5C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523040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994A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4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7D64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54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544E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86E-10</w:t>
            </w:r>
          </w:p>
        </w:tc>
      </w:tr>
      <w:tr w:rsidR="00974ADE" w:rsidRPr="00974ADE" w14:paraId="29E19E0E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C3E0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KG7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4039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271615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9523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522199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352C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8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BB4D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2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5BBC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</w:t>
            </w:r>
          </w:p>
        </w:tc>
      </w:tr>
      <w:tr w:rsidR="00974ADE" w:rsidRPr="00974ADE" w14:paraId="5E010D79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953F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1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7964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22E-28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E0B2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49439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F72E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89CB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8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07E7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7E-23</w:t>
            </w:r>
          </w:p>
        </w:tc>
      </w:tr>
      <w:tr w:rsidR="00974ADE" w:rsidRPr="00974ADE" w14:paraId="7EC6E40A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EBE3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CL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4F77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4E-14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73B4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459139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99D2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0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DFDB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4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C21B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04E-10</w:t>
            </w:r>
          </w:p>
        </w:tc>
      </w:tr>
      <w:tr w:rsidR="00974ADE" w:rsidRPr="00974ADE" w14:paraId="70B82C18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73D0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R4A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E31C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84E-24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97F0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456550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A3B0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3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76A7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4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B1DE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42E-20</w:t>
            </w:r>
          </w:p>
        </w:tc>
      </w:tr>
      <w:tr w:rsidR="00974ADE" w:rsidRPr="00974ADE" w14:paraId="2B34EA07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07F7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XN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7D87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1E-09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8495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440166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1541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1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48C0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3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D3B9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22E-05</w:t>
            </w:r>
          </w:p>
        </w:tc>
      </w:tr>
      <w:tr w:rsidR="00974ADE" w:rsidRPr="00974ADE" w14:paraId="55CA18F1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2C8E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T-ND4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27F9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20472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5A1B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431506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AC05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21DB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B4B0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</w:t>
            </w:r>
          </w:p>
        </w:tc>
      </w:tr>
      <w:tr w:rsidR="00974ADE" w:rsidRPr="00974ADE" w14:paraId="7BE45B35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BC7B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NC-PINT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A96F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0E-16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E84D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429502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B9A7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8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1264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8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5B52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88E-12</w:t>
            </w:r>
          </w:p>
        </w:tc>
      </w:tr>
      <w:tr w:rsidR="00974ADE" w:rsidRPr="00974ADE" w14:paraId="60EC7CBB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BF4C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HSA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9EE6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39E-30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CA2A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428647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9472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6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B4C2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69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55BB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1E-25</w:t>
            </w:r>
          </w:p>
        </w:tc>
      </w:tr>
      <w:tr w:rsidR="00974ADE" w:rsidRPr="00974ADE" w14:paraId="47807FED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9F86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DM6B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CA6B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12E-23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5C0E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408738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7589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2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F0C9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78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31EC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8E-18</w:t>
            </w:r>
          </w:p>
        </w:tc>
      </w:tr>
      <w:tr w:rsidR="00974ADE" w:rsidRPr="00974ADE" w14:paraId="27B663C1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8737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H2D2A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1E02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00E-19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084F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407217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ADBC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4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EB43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08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4881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23E-15</w:t>
            </w:r>
          </w:p>
        </w:tc>
      </w:tr>
      <w:tr w:rsidR="00974ADE" w:rsidRPr="00974ADE" w14:paraId="45EB0A57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DA4D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NRC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917F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14E-16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8DBA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399463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FAB1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4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2D91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2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EEB0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39E-11</w:t>
            </w:r>
          </w:p>
        </w:tc>
      </w:tr>
      <w:tr w:rsidR="00974ADE" w:rsidRPr="00974ADE" w14:paraId="0765D50B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8782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RN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76EF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E-23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946B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385584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B72F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3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5367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5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6F51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63E-19</w:t>
            </w:r>
          </w:p>
        </w:tc>
      </w:tr>
      <w:tr w:rsidR="00974ADE" w:rsidRPr="00974ADE" w14:paraId="5AA85030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ABE5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UBB4B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5FEE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3E-33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0CD3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383752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CB29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8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BD99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7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853E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22E-29</w:t>
            </w:r>
          </w:p>
        </w:tc>
      </w:tr>
      <w:tr w:rsidR="00974ADE" w:rsidRPr="00974ADE" w14:paraId="571472DC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9235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ZC3H12A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EB68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14E-45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C0EC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382925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111E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2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8008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893A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1E-40</w:t>
            </w:r>
          </w:p>
        </w:tc>
      </w:tr>
      <w:tr w:rsidR="00974ADE" w:rsidRPr="00974ADE" w14:paraId="02F9254F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746E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S7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8C63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08E-30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A11B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381909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56C9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4E7E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06D9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11E-25</w:t>
            </w:r>
          </w:p>
        </w:tc>
      </w:tr>
      <w:tr w:rsidR="00974ADE" w:rsidRPr="00974ADE" w14:paraId="31515CA0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8E6F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36AL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0A1F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1E-23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164B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357088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22D2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5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C0FF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47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DFAF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69E-19</w:t>
            </w:r>
          </w:p>
        </w:tc>
      </w:tr>
      <w:tr w:rsidR="00974ADE" w:rsidRPr="00974ADE" w14:paraId="3108E082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B34E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1-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84B8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1376491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6E8F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354143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5156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7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365B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8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2E28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</w:t>
            </w:r>
          </w:p>
        </w:tc>
      </w:tr>
      <w:tr w:rsidR="00974ADE" w:rsidRPr="00974ADE" w14:paraId="2CB4D6DC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9AD0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LC3A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08CA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69E-16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201E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343500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0876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6B3D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98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DEE8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3E-11</w:t>
            </w:r>
          </w:p>
        </w:tc>
      </w:tr>
      <w:tr w:rsidR="00974ADE" w:rsidRPr="00974ADE" w14:paraId="2EB256FA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38EA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PC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3DF7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84E-20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02F9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332925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FAF5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6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7835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0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754E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83E-16</w:t>
            </w:r>
          </w:p>
        </w:tc>
      </w:tr>
      <w:tr w:rsidR="00974ADE" w:rsidRPr="00974ADE" w14:paraId="774CB014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F7BE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TIP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21B6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45E-26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1EBE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330813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3BA4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6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E534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8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E36E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6E-21</w:t>
            </w:r>
          </w:p>
        </w:tc>
      </w:tr>
      <w:tr w:rsidR="00974ADE" w:rsidRPr="00974ADE" w14:paraId="17C4A317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BEBA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AN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C06D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01E-11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011A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329177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2AE9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3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12FD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64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572D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1E-06</w:t>
            </w:r>
          </w:p>
        </w:tc>
      </w:tr>
      <w:tr w:rsidR="00974ADE" w:rsidRPr="00974ADE" w14:paraId="4D6ABE5C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1672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3BP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FD73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35E-15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FC60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320213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CAFB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5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EE48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39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1634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0E-10</w:t>
            </w:r>
          </w:p>
        </w:tc>
      </w:tr>
      <w:tr w:rsidR="00974ADE" w:rsidRPr="00974ADE" w14:paraId="4330D2EB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5BD4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FAM107B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ABE7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68E-08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A5A4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29988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6880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4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E12F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1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B83E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096326</w:t>
            </w:r>
          </w:p>
        </w:tc>
      </w:tr>
      <w:tr w:rsidR="00974ADE" w:rsidRPr="00974ADE" w14:paraId="155FE66F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8679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ZNF33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A59F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59E-14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9C08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289672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BE18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1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87DE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0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373D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51E-09</w:t>
            </w:r>
          </w:p>
        </w:tc>
      </w:tr>
      <w:tr w:rsidR="00974ADE" w:rsidRPr="00974ADE" w14:paraId="4FFDBBAB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7F64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DIA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1013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02E-13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7ECD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287013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538B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4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C9BB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3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E2FD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84E-08</w:t>
            </w:r>
          </w:p>
        </w:tc>
      </w:tr>
      <w:tr w:rsidR="00974ADE" w:rsidRPr="00974ADE" w14:paraId="1D27D64D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57F4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RP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1108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17E-23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2D77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271206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FD4D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3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4AD7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88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0AAD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9E-18</w:t>
            </w:r>
          </w:p>
        </w:tc>
      </w:tr>
      <w:tr w:rsidR="00974ADE" w:rsidRPr="00974ADE" w14:paraId="424A8965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4FEA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D7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AEDE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0E-11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522C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267260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3720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5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937B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6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AB5B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66E-07</w:t>
            </w:r>
          </w:p>
        </w:tc>
      </w:tr>
      <w:tr w:rsidR="00974ADE" w:rsidRPr="00974ADE" w14:paraId="6F91B7A3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5C5F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OX4I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7E87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93E-25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D503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255533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ABF3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7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6A98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8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16B6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06E-21</w:t>
            </w:r>
          </w:p>
        </w:tc>
      </w:tr>
      <w:tr w:rsidR="00974ADE" w:rsidRPr="00974ADE" w14:paraId="65B7DC4D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EE00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SRP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5311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68E-24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9940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244055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FB0D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7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131E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9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545E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02E-20</w:t>
            </w:r>
          </w:p>
        </w:tc>
      </w:tr>
      <w:tr w:rsidR="00974ADE" w:rsidRPr="00974ADE" w14:paraId="35786C95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B5BF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UBB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35B4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53E-15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1C97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227055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B0B8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9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5714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77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7EF6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8E-10</w:t>
            </w:r>
          </w:p>
        </w:tc>
      </w:tr>
      <w:tr w:rsidR="00974ADE" w:rsidRPr="00974ADE" w14:paraId="4D3BBA8A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A571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S17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BC15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70E-09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59C2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22585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41A5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5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3992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98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8532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69E-05</w:t>
            </w:r>
          </w:p>
        </w:tc>
      </w:tr>
      <w:tr w:rsidR="00974ADE" w:rsidRPr="00974ADE" w14:paraId="26B2455C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02E3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NOT6L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9543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3E-14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074D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223996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FDC4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2B78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49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8B70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48E-10</w:t>
            </w:r>
          </w:p>
        </w:tc>
      </w:tr>
      <w:tr w:rsidR="00974ADE" w:rsidRPr="00974ADE" w14:paraId="3AFF3118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BAEA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IF1A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7A9B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06E-07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686A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214998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999B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A55C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79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A50E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369727</w:t>
            </w:r>
          </w:p>
        </w:tc>
      </w:tr>
      <w:tr w:rsidR="00974ADE" w:rsidRPr="00974ADE" w14:paraId="5CB99BE7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B4AD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IF3E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42F1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8E-26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F7CB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214413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05FE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8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B2E0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2977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08E-22</w:t>
            </w:r>
          </w:p>
        </w:tc>
      </w:tr>
      <w:tr w:rsidR="00974ADE" w:rsidRPr="00974ADE" w14:paraId="4D80DC02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EC78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CT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890D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52E-25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9F81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213117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FCF6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6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5163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8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2D7E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1E-20</w:t>
            </w:r>
          </w:p>
        </w:tc>
      </w:tr>
      <w:tr w:rsidR="00974ADE" w:rsidRPr="00974ADE" w14:paraId="40F3924F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5099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ORDC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D25D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01E-19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28AD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204680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5481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0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BF0C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5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1BCC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87E-15</w:t>
            </w:r>
          </w:p>
        </w:tc>
      </w:tr>
      <w:tr w:rsidR="00974ADE" w:rsidRPr="00974ADE" w14:paraId="1C317B1E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0A8C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S2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7D07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86E-34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4DD2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200148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4703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2BCE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60DF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06E-29</w:t>
            </w:r>
          </w:p>
        </w:tc>
      </w:tr>
      <w:tr w:rsidR="00974ADE" w:rsidRPr="00974ADE" w14:paraId="40358D7C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CF9F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F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DC72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090954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D0D6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199327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7650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1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CBEF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9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73E1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</w:t>
            </w:r>
          </w:p>
        </w:tc>
      </w:tr>
      <w:tr w:rsidR="00974ADE" w:rsidRPr="00974ADE" w14:paraId="76116F05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1B06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2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A326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47E-34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C1CA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194885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3922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A9C1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2E17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7E-29</w:t>
            </w:r>
          </w:p>
        </w:tc>
      </w:tr>
      <w:tr w:rsidR="00974ADE" w:rsidRPr="00974ADE" w14:paraId="6A0D94F0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D014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IM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6374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04E-23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3E47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193575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0166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8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916B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2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9FA8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2E-18</w:t>
            </w:r>
          </w:p>
        </w:tc>
      </w:tr>
      <w:tr w:rsidR="00974ADE" w:rsidRPr="00974ADE" w14:paraId="4DC95084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7B15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XYD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B8E5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06E-25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0150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189325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4097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4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BABC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5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9450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38E-21</w:t>
            </w:r>
          </w:p>
        </w:tc>
      </w:tr>
      <w:tr w:rsidR="00974ADE" w:rsidRPr="00974ADE" w14:paraId="787B6AB1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2BC4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RPL18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DF85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7E-21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BECF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185542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E28F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7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5EA1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2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238D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06E-17</w:t>
            </w:r>
          </w:p>
        </w:tc>
      </w:tr>
      <w:tr w:rsidR="00974ADE" w:rsidRPr="00974ADE" w14:paraId="7B5E4D7C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8F94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ETRNL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088C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62E-11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C7F5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179579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E94F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8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55F1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9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E826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1E-06</w:t>
            </w:r>
          </w:p>
        </w:tc>
      </w:tr>
      <w:tr w:rsidR="00974ADE" w:rsidRPr="00974ADE" w14:paraId="34689517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F8F9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IF3F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4BCA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35E-28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6CF1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153025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3F04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6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50FA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9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7822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6E-23</w:t>
            </w:r>
          </w:p>
        </w:tc>
      </w:tr>
      <w:tr w:rsidR="00974ADE" w:rsidRPr="00974ADE" w14:paraId="3D1064FC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C706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DLR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1834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14E-37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5FC6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142130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1E64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6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CBF6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8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70CB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87E-32</w:t>
            </w:r>
          </w:p>
        </w:tc>
      </w:tr>
      <w:tr w:rsidR="00974ADE" w:rsidRPr="00974ADE" w14:paraId="3B64B25B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EE57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ATF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6293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49E-19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765F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13943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07A4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6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071D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2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C938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0E-14</w:t>
            </w:r>
          </w:p>
        </w:tc>
      </w:tr>
      <w:tr w:rsidR="00974ADE" w:rsidRPr="00974ADE" w14:paraId="07F007EA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B20C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SME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461D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04E-11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9FA6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136801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8FD7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0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09E3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24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271A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2E-06</w:t>
            </w:r>
          </w:p>
        </w:tc>
      </w:tr>
      <w:tr w:rsidR="00974ADE" w:rsidRPr="00974ADE" w14:paraId="68A08A1D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C5E7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GK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0FFD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11E-13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43B5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126783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6519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6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458B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6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CE02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0E-08</w:t>
            </w:r>
          </w:p>
        </w:tc>
      </w:tr>
      <w:tr w:rsidR="00974ADE" w:rsidRPr="00974ADE" w14:paraId="2AC8114E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F791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DX2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5392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3E-17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F5AA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103831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664D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6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70BE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2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FA20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00E-13</w:t>
            </w:r>
          </w:p>
        </w:tc>
      </w:tr>
      <w:tr w:rsidR="00974ADE" w:rsidRPr="00974ADE" w14:paraId="0DD2B866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CB59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UBALD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FADB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08E-22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8E88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091173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C633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9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74AB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44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918A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7E-17</w:t>
            </w:r>
          </w:p>
        </w:tc>
      </w:tr>
      <w:tr w:rsidR="00974ADE" w:rsidRPr="00974ADE" w14:paraId="5F367111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8E7B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NFSF14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E15F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06E-12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DB7A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073883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BD62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1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3E83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17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F7EF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6E-07</w:t>
            </w:r>
          </w:p>
        </w:tc>
      </w:tr>
      <w:tr w:rsidR="00974ADE" w:rsidRPr="00974ADE" w14:paraId="1839009E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C80E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GAS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8FA3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80E-20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354C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069418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8905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8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633F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4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48D2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2E-15</w:t>
            </w:r>
          </w:p>
        </w:tc>
      </w:tr>
      <w:tr w:rsidR="00974ADE" w:rsidRPr="00974ADE" w14:paraId="44360ADF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97E3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TF4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D105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94E-33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921E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067947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5EF8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3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32E1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2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C019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9E-28</w:t>
            </w:r>
          </w:p>
        </w:tc>
      </w:tr>
      <w:tr w:rsidR="00974ADE" w:rsidRPr="00974ADE" w14:paraId="2DBD277D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BE10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T-CO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3D4F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46E-11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D7C9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055070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09E0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BDDE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C621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21E-06</w:t>
            </w:r>
          </w:p>
        </w:tc>
      </w:tr>
      <w:tr w:rsidR="00974ADE" w:rsidRPr="00974ADE" w14:paraId="77F3F3C5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0B34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TAF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ADF4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94E-18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5300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025193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0C9C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3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9781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1B97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E-13</w:t>
            </w:r>
          </w:p>
        </w:tc>
      </w:tr>
      <w:tr w:rsidR="00974ADE" w:rsidRPr="00974ADE" w14:paraId="28E1E7B2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BD6F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DUFS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261B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94E-17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BE58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023682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228E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5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878E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4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3AD0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08E-12</w:t>
            </w:r>
          </w:p>
        </w:tc>
      </w:tr>
      <w:tr w:rsidR="00974ADE" w:rsidRPr="00974ADE" w14:paraId="07165E73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25EB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TG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7B40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96E-26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115A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022882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9781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5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1204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8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07C1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4E-21</w:t>
            </w:r>
          </w:p>
        </w:tc>
      </w:tr>
      <w:tr w:rsidR="00974ADE" w:rsidRPr="00974ADE" w14:paraId="4E359398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2033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SN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16F7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8E-08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D8A4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014821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DFB5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13F0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5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CEA4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03097</w:t>
            </w:r>
          </w:p>
        </w:tc>
      </w:tr>
      <w:tr w:rsidR="00974ADE" w:rsidRPr="00974ADE" w14:paraId="1D266F7D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BFF3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XA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AC86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20E-14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6248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009765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523F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9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1A66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07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997E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75E-10</w:t>
            </w:r>
          </w:p>
        </w:tc>
      </w:tr>
      <w:tr w:rsidR="00974ADE" w:rsidRPr="00974ADE" w14:paraId="6638A92F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FC2B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LR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D91B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84E-07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BEBE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994477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5CF4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2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D2F1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57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4082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312773</w:t>
            </w:r>
          </w:p>
        </w:tc>
      </w:tr>
      <w:tr w:rsidR="00974ADE" w:rsidRPr="00974ADE" w14:paraId="65ACB87A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F700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TAT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A85D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16E-19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DE1F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98288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1F46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0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903A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8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D21F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87E-14</w:t>
            </w:r>
          </w:p>
        </w:tc>
      </w:tr>
      <w:tr w:rsidR="00974ADE" w:rsidRPr="00974ADE" w14:paraId="4AB4D15F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DFF8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SF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1BF4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75E-06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3043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969228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4B50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9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09BB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3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37A3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027136</w:t>
            </w:r>
          </w:p>
        </w:tc>
      </w:tr>
      <w:tr w:rsidR="00974ADE" w:rsidRPr="00974ADE" w14:paraId="69042D5C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0FC3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EF1D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951A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04E-30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E54E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962829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CD91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4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1551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9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B533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96E-26</w:t>
            </w:r>
          </w:p>
        </w:tc>
      </w:tr>
      <w:tr w:rsidR="00974ADE" w:rsidRPr="00974ADE" w14:paraId="006A9F6D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D0E1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IF5A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2893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96E-05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7867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954895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E112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5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5703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1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EE6D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</w:t>
            </w:r>
          </w:p>
        </w:tc>
      </w:tr>
      <w:tr w:rsidR="00974ADE" w:rsidRPr="00974ADE" w14:paraId="3600DB3E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2B97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L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2E6A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24E-07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7456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953546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E99F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5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4B9B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29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5BBC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848636</w:t>
            </w:r>
          </w:p>
        </w:tc>
      </w:tr>
      <w:tr w:rsidR="00974ADE" w:rsidRPr="00974ADE" w14:paraId="62207D20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7A43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ES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4229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70E-11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F7BF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944905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41B7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1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E381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57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A830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01E-06</w:t>
            </w:r>
          </w:p>
        </w:tc>
      </w:tr>
      <w:tr w:rsidR="00974ADE" w:rsidRPr="00974ADE" w14:paraId="59F68F6E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D249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GNG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0B6C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E-16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FC90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941035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0E7B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7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72CB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48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AD69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62E-12</w:t>
            </w:r>
          </w:p>
        </w:tc>
      </w:tr>
      <w:tr w:rsidR="00974ADE" w:rsidRPr="00974ADE" w14:paraId="0563D8B9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95A7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S4Y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113A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89E-22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AAD0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936371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CBF7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4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9C42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6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694B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33E-17</w:t>
            </w:r>
          </w:p>
        </w:tc>
      </w:tr>
      <w:tr w:rsidR="00974ADE" w:rsidRPr="00974ADE" w14:paraId="491192EE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DD31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KS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75DA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25E-24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018F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914244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ACB5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6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8B6E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14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EA3D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51E-20</w:t>
            </w:r>
          </w:p>
        </w:tc>
      </w:tr>
      <w:tr w:rsidR="00974ADE" w:rsidRPr="00974ADE" w14:paraId="6373A8AD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E840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D44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C235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13E-07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5755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912203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23F5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9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4350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8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2701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07949</w:t>
            </w:r>
          </w:p>
        </w:tc>
      </w:tr>
      <w:tr w:rsidR="00974ADE" w:rsidRPr="00974ADE" w14:paraId="7E708A40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AF22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MAN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7AA7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65E-15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26B5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89326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CF4F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6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DCA0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4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B0CA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54E-11</w:t>
            </w:r>
          </w:p>
        </w:tc>
      </w:tr>
      <w:tr w:rsidR="00974ADE" w:rsidRPr="00974ADE" w14:paraId="7BA08CFC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4AC9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GS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CFF2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31E-20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487A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868080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401E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5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8FF2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87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0B8D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3E-15</w:t>
            </w:r>
          </w:p>
        </w:tc>
      </w:tr>
      <w:tr w:rsidR="00974ADE" w:rsidRPr="00974ADE" w14:paraId="284A6ABF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DA12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BP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CF81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2E-16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7564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864571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621F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2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296D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9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27FB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71E-12</w:t>
            </w:r>
          </w:p>
        </w:tc>
      </w:tr>
      <w:tr w:rsidR="00974ADE" w:rsidRPr="00974ADE" w14:paraId="7BB7D48A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DDE0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AP3K8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AA42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3E-33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94E0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862466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444A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AA52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9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E344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54E-29</w:t>
            </w:r>
          </w:p>
        </w:tc>
      </w:tr>
      <w:tr w:rsidR="00974ADE" w:rsidRPr="00974ADE" w14:paraId="5BE322CD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1A90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IAT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EEF0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92E-16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4A5D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855221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A782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4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13F1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1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E795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E-11</w:t>
            </w:r>
          </w:p>
        </w:tc>
      </w:tr>
      <w:tr w:rsidR="00974ADE" w:rsidRPr="00974ADE" w14:paraId="513B4EB8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B04E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D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7605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75E-17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6D3D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849248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91BA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5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75D0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3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9346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03E-12</w:t>
            </w:r>
          </w:p>
        </w:tc>
      </w:tr>
      <w:tr w:rsidR="00974ADE" w:rsidRPr="00974ADE" w14:paraId="7B9BEB92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7CEB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S15A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3506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96E-28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133C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843596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B118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C84D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2192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75E-24</w:t>
            </w:r>
          </w:p>
        </w:tc>
      </w:tr>
      <w:tr w:rsidR="00974ADE" w:rsidRPr="00974ADE" w14:paraId="09CF46DD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92A4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XCR4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8223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58E-09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6515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837929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AF52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1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CD49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8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5118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011992</w:t>
            </w:r>
          </w:p>
        </w:tc>
      </w:tr>
      <w:tr w:rsidR="00974ADE" w:rsidRPr="00974ADE" w14:paraId="47334CA3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E35D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CL2A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57E9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54E-25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5FA9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829809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A376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5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B98F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0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8514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9E-20</w:t>
            </w:r>
          </w:p>
        </w:tc>
      </w:tr>
      <w:tr w:rsidR="00974ADE" w:rsidRPr="00974ADE" w14:paraId="2EA2B1DB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0FF15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NAS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B690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00E-15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A29F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81348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9719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8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7FE9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14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F5C3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25E-11</w:t>
            </w:r>
          </w:p>
        </w:tc>
      </w:tr>
      <w:tr w:rsidR="00974ADE" w:rsidRPr="00974ADE" w14:paraId="7BB1A8A9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DF7A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AF1D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2740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02E-13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9C00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813464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9A39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1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4BA4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B365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7E-08</w:t>
            </w:r>
          </w:p>
        </w:tc>
      </w:tr>
      <w:tr w:rsidR="00974ADE" w:rsidRPr="00974ADE" w14:paraId="2EB14E7D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0468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FKFB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F12B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57E-32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EF17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813077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2586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7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5DF6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0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83B8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24E-27</w:t>
            </w:r>
          </w:p>
        </w:tc>
      </w:tr>
      <w:tr w:rsidR="00974ADE" w:rsidRPr="00974ADE" w14:paraId="1FB03D18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CE91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UB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66BA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93E-14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D834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784285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2BDF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3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EB83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4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F2AF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9E-09</w:t>
            </w:r>
          </w:p>
        </w:tc>
      </w:tr>
      <w:tr w:rsidR="00974ADE" w:rsidRPr="00974ADE" w14:paraId="6C8A3FEB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482C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DCBP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9196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0E-23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1595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781614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D4A4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6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7606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9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95A4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89E-19</w:t>
            </w:r>
          </w:p>
        </w:tc>
      </w:tr>
      <w:tr w:rsidR="00974ADE" w:rsidRPr="00974ADE" w14:paraId="65072666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3158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NRPB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EB3B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5E-11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23A9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780756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F9B0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8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B87B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87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2D44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54E-07</w:t>
            </w:r>
          </w:p>
        </w:tc>
      </w:tr>
      <w:tr w:rsidR="00974ADE" w:rsidRPr="00974ADE" w14:paraId="2C202F9A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8F92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DIA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A84A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09E-09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F41A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766591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64E6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9A73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5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1E4B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010712</w:t>
            </w:r>
          </w:p>
        </w:tc>
      </w:tr>
      <w:tr w:rsidR="00974ADE" w:rsidRPr="00974ADE" w14:paraId="20448A5B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EE8B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T-CO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3513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945831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F411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759982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0B2D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AF2B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F6C2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</w:t>
            </w:r>
          </w:p>
        </w:tc>
      </w:tr>
      <w:tr w:rsidR="00974ADE" w:rsidRPr="00974ADE" w14:paraId="75C2B0A5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C806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B4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6C3D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76E-21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4C3F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757060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E8F0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4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1F7A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9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6A20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5E-16</w:t>
            </w:r>
          </w:p>
        </w:tc>
      </w:tr>
      <w:tr w:rsidR="00974ADE" w:rsidRPr="00974ADE" w14:paraId="727284B2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FB36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RC2C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3332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43E-10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DBE0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734580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0C7A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0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702F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68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8ABC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98E-06</w:t>
            </w:r>
          </w:p>
        </w:tc>
      </w:tr>
      <w:tr w:rsidR="00974ADE" w:rsidRPr="00974ADE" w14:paraId="2047E74B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9A29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IF3H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F537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19E-25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3046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721817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CD86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8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5EFD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27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E9C1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0E-20</w:t>
            </w:r>
          </w:p>
        </w:tc>
      </w:tr>
      <w:tr w:rsidR="00974ADE" w:rsidRPr="00974ADE" w14:paraId="29C413A8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0F6A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LEC2B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20B7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38E-09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E24E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714272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9927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7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4F16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07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E580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011453</w:t>
            </w:r>
          </w:p>
        </w:tc>
      </w:tr>
      <w:tr w:rsidR="00974ADE" w:rsidRPr="00974ADE" w14:paraId="142AEDC6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2EB5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DK2AP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A9A1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87E-17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5E3A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691215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C721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1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0A03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78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F0DA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4E-12</w:t>
            </w:r>
          </w:p>
        </w:tc>
      </w:tr>
      <w:tr w:rsidR="00974ADE" w:rsidRPr="00974ADE" w14:paraId="00906F10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08A5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PC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7008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05E-13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CBA6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691105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7B61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9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184C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58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0441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11E-08</w:t>
            </w:r>
          </w:p>
        </w:tc>
      </w:tr>
      <w:tr w:rsidR="00974ADE" w:rsidRPr="00974ADE" w14:paraId="3A936F39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16A7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AM177A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F27A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47E-26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1531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690509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C706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1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0958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38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536C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07E-22</w:t>
            </w:r>
          </w:p>
        </w:tc>
      </w:tr>
      <w:tr w:rsidR="00974ADE" w:rsidRPr="00974ADE" w14:paraId="42351D22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EAC0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3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99B7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0E-19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D52A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683929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7F21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FED2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68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A720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15E-15</w:t>
            </w:r>
          </w:p>
        </w:tc>
      </w:tr>
      <w:tr w:rsidR="00974ADE" w:rsidRPr="00974ADE" w14:paraId="113BFC0C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B69B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37A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4169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0E-14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412D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682632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2EC5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093B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8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0182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39E-10</w:t>
            </w:r>
          </w:p>
        </w:tc>
      </w:tr>
      <w:tr w:rsidR="00974ADE" w:rsidRPr="00974ADE" w14:paraId="62DE0C33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1045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RBP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06F5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84E-05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C78D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670524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4528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3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DF18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9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6EF7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8231863</w:t>
            </w:r>
          </w:p>
        </w:tc>
      </w:tr>
      <w:tr w:rsidR="00974ADE" w:rsidRPr="00974ADE" w14:paraId="610AE692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6DFD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NFRSF2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5F06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79E-16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398C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650149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8AE1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4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C49A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17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1B99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29E-12</w:t>
            </w:r>
          </w:p>
        </w:tc>
      </w:tr>
      <w:tr w:rsidR="00974ADE" w:rsidRPr="00974ADE" w14:paraId="3D8F15E8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C58C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TG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615F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7E-14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6938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649836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59AC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6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0634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4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D1BC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57E-10</w:t>
            </w:r>
          </w:p>
        </w:tc>
      </w:tr>
      <w:tr w:rsidR="00974ADE" w:rsidRPr="00974ADE" w14:paraId="10FB323C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827B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DX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9824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27E-16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7F15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649745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1EFF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4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ED4E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1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99DE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4E-11</w:t>
            </w:r>
          </w:p>
        </w:tc>
      </w:tr>
      <w:tr w:rsidR="00974ADE" w:rsidRPr="00974ADE" w14:paraId="0621B3E9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2EBA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ANF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861C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25E-23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BFAE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642659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4D06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2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ABAA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7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7995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4E-18</w:t>
            </w:r>
          </w:p>
        </w:tc>
      </w:tr>
      <w:tr w:rsidR="00974ADE" w:rsidRPr="00974ADE" w14:paraId="63527375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FB24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NU1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8512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8E-17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EE1F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606034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FD0E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7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DA6F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48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A963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82E-13</w:t>
            </w:r>
          </w:p>
        </w:tc>
      </w:tr>
      <w:tr w:rsidR="00974ADE" w:rsidRPr="00974ADE" w14:paraId="6A2DE331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42C6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HOH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8C15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E-14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DF08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60566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2828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5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55FB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5A2A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62E-10</w:t>
            </w:r>
          </w:p>
        </w:tc>
      </w:tr>
      <w:tr w:rsidR="00974ADE" w:rsidRPr="00974ADE" w14:paraId="520B3518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1B8A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TP5F1B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6919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92E-10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B8E3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573894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CB23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7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D01B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88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7328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64E-06</w:t>
            </w:r>
          </w:p>
        </w:tc>
      </w:tr>
      <w:tr w:rsidR="00974ADE" w:rsidRPr="00974ADE" w14:paraId="5C64B543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0CCD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39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DFB0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1E-21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4804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572901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B09B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0F2C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F47D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42E-17</w:t>
            </w:r>
          </w:p>
        </w:tc>
      </w:tr>
      <w:tr w:rsidR="00974ADE" w:rsidRPr="00974ADE" w14:paraId="78171841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AAC3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ENT5C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DDB3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73E-19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015B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5700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DD88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8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9BFF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37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539C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14E-15</w:t>
            </w:r>
          </w:p>
        </w:tc>
      </w:tr>
      <w:tr w:rsidR="00974ADE" w:rsidRPr="00974ADE" w14:paraId="7BE18651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A6B0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IF4A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8B74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7E-20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CAA9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55372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91D6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0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8C06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1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9B85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79E-16</w:t>
            </w:r>
          </w:p>
        </w:tc>
      </w:tr>
      <w:tr w:rsidR="00974ADE" w:rsidRPr="00974ADE" w14:paraId="0A0B34E7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AD1E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SMB4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45EB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47E-17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288B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533767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3C69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4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6A78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1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6F9D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45E-13</w:t>
            </w:r>
          </w:p>
        </w:tc>
      </w:tr>
      <w:tr w:rsidR="00974ADE" w:rsidRPr="00974ADE" w14:paraId="654EAF70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9313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CNL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13C9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54E-14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EE07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530475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5630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5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5203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5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1D6E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65E-10</w:t>
            </w:r>
          </w:p>
        </w:tc>
      </w:tr>
      <w:tr w:rsidR="00974ADE" w:rsidRPr="00974ADE" w14:paraId="65772F98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D533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AGAP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5D9A8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80E-12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D0B9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521795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1CF8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5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3790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4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725F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2E-07</w:t>
            </w:r>
          </w:p>
        </w:tc>
      </w:tr>
      <w:tr w:rsidR="00974ADE" w:rsidRPr="00974ADE" w14:paraId="02214405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9B80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MZT2A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5CE4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90E-22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6EBD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519395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312C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3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4AE3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6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D58B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96E-18</w:t>
            </w:r>
          </w:p>
        </w:tc>
      </w:tr>
      <w:tr w:rsidR="00974ADE" w:rsidRPr="00974ADE" w14:paraId="38CA5E9E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B17B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RTAD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954D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6E-31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7D38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51403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9E62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5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08FB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64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51B0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83E-27</w:t>
            </w:r>
          </w:p>
        </w:tc>
      </w:tr>
      <w:tr w:rsidR="00974ADE" w:rsidRPr="00974ADE" w14:paraId="2F4434B2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C980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IF3K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1536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63E-19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A8BB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501783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E9C6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6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33EA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54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8B7E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87E-15</w:t>
            </w:r>
          </w:p>
        </w:tc>
      </w:tr>
      <w:tr w:rsidR="00974ADE" w:rsidRPr="00974ADE" w14:paraId="17F0EB7A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65C5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AU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16C7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64E-25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B780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499872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7CFF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1745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9305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4E-20</w:t>
            </w:r>
          </w:p>
        </w:tc>
      </w:tr>
      <w:tr w:rsidR="00974ADE" w:rsidRPr="00974ADE" w14:paraId="60A4C0BC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667B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DX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47F8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84E-08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D983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498447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6447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3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D36B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67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8C7C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178973</w:t>
            </w:r>
          </w:p>
        </w:tc>
      </w:tr>
      <w:tr w:rsidR="00974ADE" w:rsidRPr="00974ADE" w14:paraId="1EEC68D6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2D16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XA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72AF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02676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900F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491368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670B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1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E579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74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44B6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</w:t>
            </w:r>
          </w:p>
        </w:tc>
      </w:tr>
      <w:tr w:rsidR="00974ADE" w:rsidRPr="00974ADE" w14:paraId="2B394B09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E8DB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SG1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08E1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48E-11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8AB2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482288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ACEF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3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36EE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1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1F67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11E-07</w:t>
            </w:r>
          </w:p>
        </w:tc>
      </w:tr>
      <w:tr w:rsidR="00974ADE" w:rsidRPr="00974ADE" w14:paraId="674A6D49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0724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STF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C2D9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18E-18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DA4A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48118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1F68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9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C6A4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5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6AEB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33E-14</w:t>
            </w:r>
          </w:p>
        </w:tc>
      </w:tr>
      <w:tr w:rsidR="00974ADE" w:rsidRPr="00974ADE" w14:paraId="3B55C6FD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F87A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T-ND4L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2D38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6809839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8AF3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465726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5AE8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3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59F6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0FFE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</w:t>
            </w:r>
          </w:p>
        </w:tc>
      </w:tr>
      <w:tr w:rsidR="00974ADE" w:rsidRPr="00974ADE" w14:paraId="723F8596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FA6B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NRNPDL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C576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24E-09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30EB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45720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7A68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4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D013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9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42F8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86E-05</w:t>
            </w:r>
          </w:p>
        </w:tc>
      </w:tr>
      <w:tr w:rsidR="00974ADE" w:rsidRPr="00974ADE" w14:paraId="11E11982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4B2E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SMB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FC82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99E-09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DFBD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450627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292F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6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CC1E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8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6BEC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21E-05</w:t>
            </w:r>
          </w:p>
        </w:tc>
      </w:tr>
      <w:tr w:rsidR="00974ADE" w:rsidRPr="00974ADE" w14:paraId="36B153D6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C3B7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2AZ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1F04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6E-14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C193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425999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0B7D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8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8761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7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612F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57E-10</w:t>
            </w:r>
          </w:p>
        </w:tc>
      </w:tr>
      <w:tr w:rsidR="00974ADE" w:rsidRPr="00974ADE" w14:paraId="0E32F55E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9F9A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100A4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A7AD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8437516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8674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416317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CEACF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8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F477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3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58D1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</w:t>
            </w:r>
          </w:p>
        </w:tc>
      </w:tr>
      <w:tr w:rsidR="00974ADE" w:rsidRPr="00974ADE" w14:paraId="166C747D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BBF3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OX7B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4417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29E-11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FE51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409817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591F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4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E1B2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4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59B1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00E-07</w:t>
            </w:r>
          </w:p>
        </w:tc>
      </w:tr>
      <w:tr w:rsidR="00974ADE" w:rsidRPr="00974ADE" w14:paraId="3C848558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DA7C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FKB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ADC0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1E-18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8DF9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405738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6DA9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3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D470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94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B700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17E-14</w:t>
            </w:r>
          </w:p>
        </w:tc>
      </w:tr>
      <w:tr w:rsidR="00974ADE" w:rsidRPr="00974ADE" w14:paraId="6872B78B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C568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OX5A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0B03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81E-13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618A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402962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BDE1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9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3C6B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8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C04D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57E-08</w:t>
            </w:r>
          </w:p>
        </w:tc>
      </w:tr>
      <w:tr w:rsidR="00974ADE" w:rsidRPr="00974ADE" w14:paraId="1834035B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850F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F3B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7358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81E-12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C4F8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381656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4F58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8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CB21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8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9A32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36E-08</w:t>
            </w:r>
          </w:p>
        </w:tc>
      </w:tr>
      <w:tr w:rsidR="00974ADE" w:rsidRPr="00974ADE" w14:paraId="3696D888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16FC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OS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A2E9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3E-09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91B2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380880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3CD5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1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A231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8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09C3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27E-05</w:t>
            </w:r>
          </w:p>
        </w:tc>
      </w:tr>
      <w:tr w:rsidR="00974ADE" w:rsidRPr="00974ADE" w14:paraId="67C898A7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DA35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HOA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0E4F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6E-11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D1B8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378216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588D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1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FA3E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27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FC22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76E-07</w:t>
            </w:r>
          </w:p>
        </w:tc>
      </w:tr>
      <w:tr w:rsidR="00974ADE" w:rsidRPr="00974ADE" w14:paraId="1CB9DA26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51EE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3-3A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E59E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83E-14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BEDA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370957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8E76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1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1213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8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3546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31E-09</w:t>
            </w:r>
          </w:p>
        </w:tc>
      </w:tr>
      <w:tr w:rsidR="00974ADE" w:rsidRPr="00974ADE" w14:paraId="2D0D9098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2986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BM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D94E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30E-16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5B0C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369959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B230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5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C670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2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8CE4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43E-11</w:t>
            </w:r>
          </w:p>
        </w:tc>
      </w:tr>
      <w:tr w:rsidR="00974ADE" w:rsidRPr="00974ADE" w14:paraId="0FCA6F99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0F02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CP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A1FA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0E-10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DEE1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359907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4A63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0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8E04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0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1A16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46E-06</w:t>
            </w:r>
          </w:p>
        </w:tc>
      </w:tr>
      <w:tr w:rsidR="00974ADE" w:rsidRPr="00974ADE" w14:paraId="430E6509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7FF5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RPINB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CC19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64E-12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BB52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35965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1068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4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3A0A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4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761C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26E-07</w:t>
            </w:r>
          </w:p>
        </w:tc>
      </w:tr>
      <w:tr w:rsidR="00974ADE" w:rsidRPr="00974ADE" w14:paraId="0A26EBC4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6D30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EDD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A755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64E-22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403C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355596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221E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0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BFD6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27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61C4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53E-18</w:t>
            </w:r>
          </w:p>
        </w:tc>
      </w:tr>
      <w:tr w:rsidR="00974ADE" w:rsidRPr="00974ADE" w14:paraId="2D780A94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F855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NX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A100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64E-09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4A3D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348105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E791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6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98A6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69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074A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022598</w:t>
            </w:r>
          </w:p>
        </w:tc>
      </w:tr>
      <w:tr w:rsidR="00974ADE" w:rsidRPr="00974ADE" w14:paraId="01B05FDC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A966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KBP1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9921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34E-17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642B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34724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A2F8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E786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1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EEFB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11E-13</w:t>
            </w:r>
          </w:p>
        </w:tc>
      </w:tr>
      <w:tr w:rsidR="00974ADE" w:rsidRPr="00974ADE" w14:paraId="7A34BE57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A3CE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HOG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077A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01E-21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A9EC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341702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9133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2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36C1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7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5936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5E-16</w:t>
            </w:r>
          </w:p>
        </w:tc>
      </w:tr>
      <w:tr w:rsidR="00974ADE" w:rsidRPr="00974ADE" w14:paraId="0C8F24A9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70D5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SR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76E4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03E-17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EE2C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334721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DBFE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7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71CA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5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37E3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32E-13</w:t>
            </w:r>
          </w:p>
        </w:tc>
      </w:tr>
      <w:tr w:rsidR="00974ADE" w:rsidRPr="00974ADE" w14:paraId="2D1FA036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E1ED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XBP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207D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79E-23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3352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331623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B94B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2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48E5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48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4737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1E-18</w:t>
            </w:r>
          </w:p>
        </w:tc>
      </w:tr>
      <w:tr w:rsidR="00974ADE" w:rsidRPr="00974ADE" w14:paraId="01ADA839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1FFC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JAK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E25B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40E-06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9048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328507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00B0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4172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9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85C6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6272139</w:t>
            </w:r>
          </w:p>
        </w:tc>
      </w:tr>
      <w:tr w:rsidR="00974ADE" w:rsidRPr="00974ADE" w14:paraId="3CA677C3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B4D2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DV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B9EB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3E-08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4E99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326364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2EDB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3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79DB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68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958F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045226</w:t>
            </w:r>
          </w:p>
        </w:tc>
      </w:tr>
      <w:tr w:rsidR="00974ADE" w:rsidRPr="00974ADE" w14:paraId="0D9AFC06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D35B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CP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2074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47E-06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DA37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318296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56F1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3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49CA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29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B215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1701663</w:t>
            </w:r>
          </w:p>
        </w:tc>
      </w:tr>
      <w:tr w:rsidR="00974ADE" w:rsidRPr="00974ADE" w14:paraId="24705876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3177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NHG8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9282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7E-18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5F87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310216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9019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5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DA41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9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DCC3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32E-14</w:t>
            </w:r>
          </w:p>
        </w:tc>
      </w:tr>
      <w:tr w:rsidR="00974ADE" w:rsidRPr="00974ADE" w14:paraId="63138B07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E71B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RF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D8B4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42E-09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581D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306452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37E9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0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BF3A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48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FC34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33E-05</w:t>
            </w:r>
          </w:p>
        </w:tc>
      </w:tr>
      <w:tr w:rsidR="00974ADE" w:rsidRPr="00974ADE" w14:paraId="1D05AA71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97EA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RSF7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BE6B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6E-10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DE60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304921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F3AC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3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F4ED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9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F964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04E-06</w:t>
            </w:r>
          </w:p>
        </w:tc>
      </w:tr>
      <w:tr w:rsidR="00974ADE" w:rsidRPr="00974ADE" w14:paraId="231C6409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879C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SMA7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5BBF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4E-05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99EF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278682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4639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8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C727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6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103D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9948038</w:t>
            </w:r>
          </w:p>
        </w:tc>
      </w:tr>
      <w:tr w:rsidR="00974ADE" w:rsidRPr="00974ADE" w14:paraId="690C0D57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6717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AX1BP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B543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09E-11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AC37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278487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9348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8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1BEE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98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611F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12E-06</w:t>
            </w:r>
          </w:p>
        </w:tc>
      </w:tr>
      <w:tr w:rsidR="00974ADE" w:rsidRPr="00974ADE" w14:paraId="3376F769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8AFE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OD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1F17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25E-19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917F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276619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8CE8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9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8A1B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39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0764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16E-14</w:t>
            </w:r>
          </w:p>
        </w:tc>
      </w:tr>
      <w:tr w:rsidR="00974ADE" w:rsidRPr="00974ADE" w14:paraId="703A02D3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E3AA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LC5A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D0BC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01E-11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8EB5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270316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8541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5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F1C7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44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41C2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26E-07</w:t>
            </w:r>
          </w:p>
        </w:tc>
      </w:tr>
      <w:tr w:rsidR="00974ADE" w:rsidRPr="00974ADE" w14:paraId="60D6263D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B4AF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C11C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8D34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40E-11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F39D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263554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BCE0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4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B5D8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47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FB10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90E-07</w:t>
            </w:r>
          </w:p>
        </w:tc>
      </w:tr>
      <w:tr w:rsidR="00974ADE" w:rsidRPr="00974ADE" w14:paraId="63804EA9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5D8D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CBP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B778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03E-13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6742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258366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3CA4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7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3B6C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8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8820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8E-08</w:t>
            </w:r>
          </w:p>
        </w:tc>
      </w:tr>
      <w:tr w:rsidR="00974ADE" w:rsidRPr="00974ADE" w14:paraId="2904D719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6824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SRNP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0082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05E-29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5826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256991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8992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5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7A6E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7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6A1DC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6E-24</w:t>
            </w:r>
          </w:p>
        </w:tc>
      </w:tr>
      <w:tr w:rsidR="00974ADE" w:rsidRPr="00974ADE" w14:paraId="5BEA4CD9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CAD5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CT4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241C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78E-17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2A6C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253084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58D5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D1DE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9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0D6B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27E-13</w:t>
            </w:r>
          </w:p>
        </w:tc>
      </w:tr>
      <w:tr w:rsidR="00974ADE" w:rsidRPr="00974ADE" w14:paraId="39BDB3B2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3124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DC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0E16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40E-09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4A57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248978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D30D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72A5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87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0A9C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019373</w:t>
            </w:r>
          </w:p>
        </w:tc>
      </w:tr>
      <w:tr w:rsidR="00974ADE" w:rsidRPr="00974ADE" w14:paraId="1F75C016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3984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PPP1R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64CE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08E-08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1746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241215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BE45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0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2E12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37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453F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080466</w:t>
            </w:r>
          </w:p>
        </w:tc>
      </w:tr>
      <w:tr w:rsidR="00974ADE" w:rsidRPr="00974ADE" w14:paraId="7556A18E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6DCE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AF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5DD7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8E-05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D091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241215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3D8A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9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A87C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3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6ED3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3470905</w:t>
            </w:r>
          </w:p>
        </w:tc>
      </w:tr>
      <w:tr w:rsidR="00974ADE" w:rsidRPr="00974ADE" w14:paraId="60E0FD78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0B13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IB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C0CF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35E-13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9FBC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219537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BF26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0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F4AB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1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1F42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14E-09</w:t>
            </w:r>
          </w:p>
        </w:tc>
      </w:tr>
      <w:tr w:rsidR="00974ADE" w:rsidRPr="00974ADE" w14:paraId="25325D38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8DB8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CT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9C7D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31E-16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3829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218946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63A8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FBB5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49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3975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9E-11</w:t>
            </w:r>
          </w:p>
        </w:tc>
      </w:tr>
      <w:tr w:rsidR="00974ADE" w:rsidRPr="00974ADE" w14:paraId="0A8A52D1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EFB0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DGRE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1BCB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29E-07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0E17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213577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756A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4CB4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7C8A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598539</w:t>
            </w:r>
          </w:p>
        </w:tc>
      </w:tr>
      <w:tr w:rsidR="00974ADE" w:rsidRPr="00974ADE" w14:paraId="6B5001C3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7D7B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ML4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B85B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97E-11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659A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207389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B66F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5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ADEA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9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BEE4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0E-06</w:t>
            </w:r>
          </w:p>
        </w:tc>
      </w:tr>
      <w:tr w:rsidR="00974ADE" w:rsidRPr="00974ADE" w14:paraId="6014E507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080F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NHG1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13A2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85E-19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0FF0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187080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56C7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4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FDE6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99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53F2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3E-14</w:t>
            </w:r>
          </w:p>
        </w:tc>
      </w:tr>
      <w:tr w:rsidR="00974ADE" w:rsidRPr="00974ADE" w14:paraId="7C47D855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3354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NRNPA2B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FC8A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23E-08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24D3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178325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8416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2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2800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19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5BA4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189128</w:t>
            </w:r>
          </w:p>
        </w:tc>
      </w:tr>
      <w:tr w:rsidR="00974ADE" w:rsidRPr="00974ADE" w14:paraId="2F1FA9B0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32AF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QSTM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429C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6E-07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2E43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16704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9418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8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2EEE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09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48D5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434685</w:t>
            </w:r>
          </w:p>
        </w:tc>
      </w:tr>
      <w:tr w:rsidR="00974ADE" w:rsidRPr="00974ADE" w14:paraId="0BF2A78C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D7F4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ALT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9C04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E-14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2683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153319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3F81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0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07CF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89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6F2E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64E-10</w:t>
            </w:r>
          </w:p>
        </w:tc>
      </w:tr>
      <w:tr w:rsidR="00974ADE" w:rsidRPr="00974ADE" w14:paraId="2B7B7CDE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26EE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DD45A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5E4A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74E-13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2500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151699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6246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9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FF5F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7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BB71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78E-09</w:t>
            </w:r>
          </w:p>
        </w:tc>
      </w:tr>
      <w:tr w:rsidR="00974ADE" w:rsidRPr="00974ADE" w14:paraId="5BD79E87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21B2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AZ1A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7899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30E-16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6666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1503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47E7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4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4D31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3830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02E-12</w:t>
            </w:r>
          </w:p>
        </w:tc>
      </w:tr>
      <w:tr w:rsidR="00974ADE" w:rsidRPr="00974ADE" w14:paraId="738562B3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9973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FL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A90E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60E-05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53CF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148554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19EA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2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090A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4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B7AD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</w:t>
            </w:r>
          </w:p>
        </w:tc>
      </w:tr>
      <w:tr w:rsidR="00974ADE" w:rsidRPr="00974ADE" w14:paraId="03961DC4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854F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D28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FEC1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56E-24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0BA7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141489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F5DF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8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3F59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3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1722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24E-19</w:t>
            </w:r>
          </w:p>
        </w:tc>
      </w:tr>
      <w:tr w:rsidR="00974ADE" w:rsidRPr="00974ADE" w14:paraId="3126E6E2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098F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DF2L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9B88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27E-12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95A6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121753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EEEC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9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B005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88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8DE5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43E-07</w:t>
            </w:r>
          </w:p>
        </w:tc>
      </w:tr>
      <w:tr w:rsidR="00974ADE" w:rsidRPr="00974ADE" w14:paraId="5908752D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42AF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T-ND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12EC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94E-06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C7B7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120307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9185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3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6829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D9AC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3381969</w:t>
            </w:r>
          </w:p>
        </w:tc>
      </w:tr>
      <w:tr w:rsidR="00974ADE" w:rsidRPr="00974ADE" w14:paraId="745FAF64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41CD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MCHD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3F1C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34E-07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F083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115468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A937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2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8680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7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C34B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660064</w:t>
            </w:r>
          </w:p>
        </w:tc>
      </w:tr>
      <w:tr w:rsidR="00974ADE" w:rsidRPr="00974ADE" w14:paraId="5C5A2160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877C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FN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7EF3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099998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1470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10750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FCCC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4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F252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7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18B4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</w:t>
            </w:r>
          </w:p>
        </w:tc>
      </w:tr>
      <w:tr w:rsidR="00974ADE" w:rsidRPr="00974ADE" w14:paraId="366EFF43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F4B4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BM8A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694E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39E-08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AC2F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102715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6A3A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4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FEA7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79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1EF8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062472</w:t>
            </w:r>
          </w:p>
        </w:tc>
      </w:tr>
      <w:tr w:rsidR="00974ADE" w:rsidRPr="00974ADE" w14:paraId="28B2B108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3726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34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9853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62E-17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8124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100656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2075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0240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37D8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87E-13</w:t>
            </w:r>
          </w:p>
        </w:tc>
      </w:tr>
      <w:tr w:rsidR="00974ADE" w:rsidRPr="00974ADE" w14:paraId="0AF8857B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E3A5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PM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15C3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4E-07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CB6A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097861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7EF8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1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CACD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57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F80A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430284</w:t>
            </w:r>
          </w:p>
        </w:tc>
      </w:tr>
      <w:tr w:rsidR="00974ADE" w:rsidRPr="00974ADE" w14:paraId="220F2EC7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5733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PRT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29D6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94E-09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EA70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09694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AB37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2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4136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44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A411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70E-05</w:t>
            </w:r>
          </w:p>
        </w:tc>
      </w:tr>
      <w:tr w:rsidR="00974ADE" w:rsidRPr="00974ADE" w14:paraId="42BE933F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24D9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FDN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7E77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70E-20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75D8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096170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BDEB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2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B975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79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A2A1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54E-15</w:t>
            </w:r>
          </w:p>
        </w:tc>
      </w:tr>
      <w:tr w:rsidR="00974ADE" w:rsidRPr="00974ADE" w14:paraId="76B3A599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3A34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30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B373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4E-22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1950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095467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E8D1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7DF5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FA54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02E-18</w:t>
            </w:r>
          </w:p>
        </w:tc>
      </w:tr>
      <w:tr w:rsidR="00974ADE" w:rsidRPr="00974ADE" w14:paraId="39AD2CB4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4E09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S3A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893A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94E-16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5AAF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095026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B8C4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190D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EF9A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68E-12</w:t>
            </w:r>
          </w:p>
        </w:tc>
      </w:tr>
      <w:tr w:rsidR="00974ADE" w:rsidRPr="00974ADE" w14:paraId="6E524A38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8BA7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D48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69FE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96E-16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23D7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092678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D979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2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D31A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4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6BD8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0E-11</w:t>
            </w:r>
          </w:p>
        </w:tc>
      </w:tr>
      <w:tr w:rsidR="00974ADE" w:rsidRPr="00974ADE" w14:paraId="3953EED3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6468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3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D3A9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56E-12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E2CA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070450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4663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28B3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2EBF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32E-08</w:t>
            </w:r>
          </w:p>
        </w:tc>
      </w:tr>
      <w:tr w:rsidR="00974ADE" w:rsidRPr="00974ADE" w14:paraId="73212B71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DEB0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DX3X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EEF6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068473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2CCD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068750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8EAB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7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2029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74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A41F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</w:t>
            </w:r>
          </w:p>
        </w:tc>
      </w:tr>
      <w:tr w:rsidR="00974ADE" w:rsidRPr="00974ADE" w14:paraId="5C9D4768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C8D5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SPA4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7A6E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25E-15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B241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0676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4725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1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2D09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9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9F79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16E-10</w:t>
            </w:r>
          </w:p>
        </w:tc>
      </w:tr>
      <w:tr w:rsidR="00974ADE" w:rsidRPr="00974ADE" w14:paraId="1C4D5B4F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946E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URF4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2223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23E-08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7CCC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052728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7FA0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9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FFBE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14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F44C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058265</w:t>
            </w:r>
          </w:p>
        </w:tc>
      </w:tr>
      <w:tr w:rsidR="00974ADE" w:rsidRPr="00974ADE" w14:paraId="36E234E0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4AC3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PRIN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F442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8E-10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71A7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052625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DF4F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7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C272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78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731E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34E-06</w:t>
            </w:r>
          </w:p>
        </w:tc>
      </w:tr>
      <w:tr w:rsidR="00974ADE" w:rsidRPr="00974ADE" w14:paraId="77BC7B9E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3339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TP5MC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E126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7E-12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3B86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051192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624D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0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0AC7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2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43E7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81E-08</w:t>
            </w:r>
          </w:p>
        </w:tc>
      </w:tr>
      <w:tr w:rsidR="00974ADE" w:rsidRPr="00974ADE" w14:paraId="12AF881C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F654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YDGF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DC2B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75E-12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2CEF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045038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B1C0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7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EC56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74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8F01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4E-07</w:t>
            </w:r>
          </w:p>
        </w:tc>
      </w:tr>
      <w:tr w:rsidR="00974ADE" w:rsidRPr="00974ADE" w14:paraId="43653248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5674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UQCRH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7BEC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10E-09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D88D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036351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6953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1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6356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27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C21A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51E-05</w:t>
            </w:r>
          </w:p>
        </w:tc>
      </w:tr>
      <w:tr w:rsidR="00974ADE" w:rsidRPr="00974ADE" w14:paraId="363EF73C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6C9B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2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5A8A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98E-14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4F95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027645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D9E0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4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420E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1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FE84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4E-09</w:t>
            </w:r>
          </w:p>
        </w:tc>
      </w:tr>
      <w:tr w:rsidR="00974ADE" w:rsidRPr="00974ADE" w14:paraId="77E2F6AD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F93E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KT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A26B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64E-13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B0DF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01693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4C43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3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8E81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24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DBB3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1E-08</w:t>
            </w:r>
          </w:p>
        </w:tc>
      </w:tr>
      <w:tr w:rsidR="00974ADE" w:rsidRPr="00974ADE" w14:paraId="3005C208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E4DA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OLGB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69F0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038156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F4CF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998104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9A5E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7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DA17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6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7842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</w:t>
            </w:r>
          </w:p>
        </w:tc>
      </w:tr>
      <w:tr w:rsidR="00974ADE" w:rsidRPr="00974ADE" w14:paraId="72CE74B3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17C0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UK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0118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07E-12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E357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997520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6485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2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1DBF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27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F781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40E-08</w:t>
            </w:r>
          </w:p>
        </w:tc>
      </w:tr>
      <w:tr w:rsidR="00974ADE" w:rsidRPr="00974ADE" w14:paraId="76374D34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FE44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MT2E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524F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170494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852A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984127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8982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2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2F4C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08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453F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</w:t>
            </w:r>
          </w:p>
        </w:tc>
      </w:tr>
      <w:tr w:rsidR="00974ADE" w:rsidRPr="00974ADE" w14:paraId="28D3472D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9AF9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P1R15B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101E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2E-16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2C58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960777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1626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4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8DB6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09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55A3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19E-12</w:t>
            </w:r>
          </w:p>
        </w:tc>
      </w:tr>
      <w:tr w:rsidR="00974ADE" w:rsidRPr="00974ADE" w14:paraId="53F39DFC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E569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FKB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D0FD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9E-16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55FE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953832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E097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3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E42E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0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9202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67E-12</w:t>
            </w:r>
          </w:p>
        </w:tc>
      </w:tr>
      <w:tr w:rsidR="00974ADE" w:rsidRPr="00974ADE" w14:paraId="716035C0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0A55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SR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3B77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12E-13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17D2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950046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A70B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2335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84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909F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0E-08</w:t>
            </w:r>
          </w:p>
        </w:tc>
      </w:tr>
      <w:tr w:rsidR="00974ADE" w:rsidRPr="00974ADE" w14:paraId="1CF78396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AEB9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OK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D5FA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42E-07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BEC1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943162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D782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9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6B69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2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8DEC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940107</w:t>
            </w:r>
          </w:p>
        </w:tc>
      </w:tr>
      <w:tr w:rsidR="00974ADE" w:rsidRPr="00974ADE" w14:paraId="13FC3985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FDEA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DUFA4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E236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39E-06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12C1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931534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549F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7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474B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3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F138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1963744</w:t>
            </w:r>
          </w:p>
        </w:tc>
      </w:tr>
      <w:tr w:rsidR="00974ADE" w:rsidRPr="00974ADE" w14:paraId="1D95626B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76E3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PRDM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D32F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95E-06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8090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923978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F950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6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529E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0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630A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0788466</w:t>
            </w:r>
          </w:p>
        </w:tc>
      </w:tr>
      <w:tr w:rsidR="00974ADE" w:rsidRPr="00974ADE" w14:paraId="77D3D6FF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D5E2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PTY2D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1588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71E-14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F126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921841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1086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5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D1AB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34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76FA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70E-10</w:t>
            </w:r>
          </w:p>
        </w:tc>
      </w:tr>
      <w:tr w:rsidR="00974ADE" w:rsidRPr="00974ADE" w14:paraId="35C46B49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BF9B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BM39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7855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1E-08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4679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92140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658F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2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0623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8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480F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031695</w:t>
            </w:r>
          </w:p>
        </w:tc>
      </w:tr>
      <w:tr w:rsidR="00974ADE" w:rsidRPr="00974ADE" w14:paraId="4902F4BA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49B0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RRFIP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CF8C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5E-06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170F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917520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893A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4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5E75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07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8640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584531</w:t>
            </w:r>
          </w:p>
        </w:tc>
      </w:tr>
      <w:tr w:rsidR="00974ADE" w:rsidRPr="00974ADE" w14:paraId="1F6C2135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371A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LM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B73E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07E-05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A17C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911814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FAD6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3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BF60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44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B1BF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</w:t>
            </w:r>
          </w:p>
        </w:tc>
      </w:tr>
      <w:tr w:rsidR="00974ADE" w:rsidRPr="00974ADE" w14:paraId="539DD60B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2AAB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OP58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C451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71E-16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33A9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903848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B149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189A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0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A5FE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28E-11</w:t>
            </w:r>
          </w:p>
        </w:tc>
      </w:tr>
      <w:tr w:rsidR="00974ADE" w:rsidRPr="00974ADE" w14:paraId="43DF4168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9358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UPP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6FAC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50E-24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F2E0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896056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5DA6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6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9423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1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D2D4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17E-20</w:t>
            </w:r>
          </w:p>
        </w:tc>
      </w:tr>
      <w:tr w:rsidR="00974ADE" w:rsidRPr="00974ADE" w14:paraId="44B835FD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CFE3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SME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21A4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44E-10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66DB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883173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B8BC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9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E0EA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4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53A3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2E-05</w:t>
            </w:r>
          </w:p>
        </w:tc>
      </w:tr>
      <w:tr w:rsidR="00974ADE" w:rsidRPr="00974ADE" w14:paraId="7204F56B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C001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JPT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CD37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44E-11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8626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88306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3E6C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1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9469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1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5268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6E-06</w:t>
            </w:r>
          </w:p>
        </w:tc>
      </w:tr>
      <w:tr w:rsidR="00974ADE" w:rsidRPr="00974ADE" w14:paraId="6824BDC9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7EFE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YL12B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CC254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4E-08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DCD0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880932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FA25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5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4D0A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4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5951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032325</w:t>
            </w:r>
          </w:p>
        </w:tc>
      </w:tr>
      <w:tr w:rsidR="00974ADE" w:rsidRPr="00974ADE" w14:paraId="265C4386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1B79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YBA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CE11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4E-09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402E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863258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01FB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9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CF05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89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C288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71E-05</w:t>
            </w:r>
          </w:p>
        </w:tc>
      </w:tr>
      <w:tr w:rsidR="00974ADE" w:rsidRPr="00974ADE" w14:paraId="000C0EEE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73C2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YPEL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B812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91E-12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69EF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849670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D55D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9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36A2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9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C51D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E-07</w:t>
            </w:r>
          </w:p>
        </w:tc>
      </w:tr>
      <w:tr w:rsidR="00974ADE" w:rsidRPr="00974ADE" w14:paraId="4EF18A60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57CE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S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6805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26E-13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674D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840021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CC01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3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1C20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3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CEBD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52E-09</w:t>
            </w:r>
          </w:p>
        </w:tc>
      </w:tr>
      <w:tr w:rsidR="00974ADE" w:rsidRPr="00974ADE" w14:paraId="0B813A83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65FD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P32B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7823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9E-10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B39E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839097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9C03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2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FE1A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27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FF40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86E-06</w:t>
            </w:r>
          </w:p>
        </w:tc>
      </w:tr>
      <w:tr w:rsidR="00974ADE" w:rsidRPr="00974ADE" w14:paraId="22EBDCFE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E6D2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FNGR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D9E5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08E-14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1877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832955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5C74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8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BB93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7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DC14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45E-10</w:t>
            </w:r>
          </w:p>
        </w:tc>
      </w:tr>
      <w:tr w:rsidR="00974ADE" w:rsidRPr="00974ADE" w14:paraId="62163652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9B1D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AF7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8A6C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30E-10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3DF9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83191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4700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5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A98C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78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3FB2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9E-05</w:t>
            </w:r>
          </w:p>
        </w:tc>
      </w:tr>
      <w:tr w:rsidR="00974ADE" w:rsidRPr="00974ADE" w14:paraId="5AC381BD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EC20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DUFB8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56E8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90E-08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D82B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825690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D5CC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C5EF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4C19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128113</w:t>
            </w:r>
          </w:p>
        </w:tc>
      </w:tr>
      <w:tr w:rsidR="00974ADE" w:rsidRPr="00974ADE" w14:paraId="1D26F2D1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51F3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UXT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BDFA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46E-16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076A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811597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545F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7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A691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4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DF54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7E-11</w:t>
            </w:r>
          </w:p>
        </w:tc>
      </w:tr>
      <w:tr w:rsidR="00974ADE" w:rsidRPr="00974ADE" w14:paraId="179FF38E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E0FD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STC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2BC1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00E-11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6AA7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811428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6E84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6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9E37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5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7B60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5E-06</w:t>
            </w:r>
          </w:p>
        </w:tc>
      </w:tr>
      <w:tr w:rsidR="00974ADE" w:rsidRPr="00974ADE" w14:paraId="34B71190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F587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58791.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1AAD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22E-13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2E8D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809377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A927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282D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0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2BCF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80E-09</w:t>
            </w:r>
          </w:p>
        </w:tc>
      </w:tr>
      <w:tr w:rsidR="00974ADE" w:rsidRPr="00974ADE" w14:paraId="750C5EBE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99B0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SMA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C391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45E-12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755B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808622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01AF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2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6FBC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09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6B64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41E-08</w:t>
            </w:r>
          </w:p>
        </w:tc>
      </w:tr>
      <w:tr w:rsidR="00974ADE" w:rsidRPr="00974ADE" w14:paraId="66CB40A3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B96C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S24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3748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6E-12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9659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804723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AF47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19CA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36C3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77E-08</w:t>
            </w:r>
          </w:p>
        </w:tc>
      </w:tr>
      <w:tr w:rsidR="00974ADE" w:rsidRPr="00974ADE" w14:paraId="55712B98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B921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DF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F99C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7E-11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A331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802012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6D91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2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40C9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4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4F67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81E-07</w:t>
            </w:r>
          </w:p>
        </w:tc>
      </w:tr>
      <w:tr w:rsidR="00974ADE" w:rsidRPr="00974ADE" w14:paraId="0D84694C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24EA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AP18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0D7E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99E-09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7946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799122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52B6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0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DFAB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2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8D79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020906</w:t>
            </w:r>
          </w:p>
        </w:tc>
      </w:tr>
      <w:tr w:rsidR="00974ADE" w:rsidRPr="00974ADE" w14:paraId="744E4A04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8321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ELID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79AD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2E-11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CF4B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775892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3ED0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9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A529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79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F11E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51E-07</w:t>
            </w:r>
          </w:p>
        </w:tc>
      </w:tr>
      <w:tr w:rsidR="00974ADE" w:rsidRPr="00974ADE" w14:paraId="581E87A9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A74C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UBE2D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E39A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6E-10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77DC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752981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15CF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5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92EF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69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CEBC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29E-06</w:t>
            </w:r>
          </w:p>
        </w:tc>
      </w:tr>
      <w:tr w:rsidR="00974ADE" w:rsidRPr="00974ADE" w14:paraId="27AFFB8D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7522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NBP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7BAB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792393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31E2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749993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89AE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5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C715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5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5822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</w:t>
            </w:r>
          </w:p>
        </w:tc>
      </w:tr>
      <w:tr w:rsidR="00974ADE" w:rsidRPr="00974ADE" w14:paraId="7F0BD8A2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205B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S2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2583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71E-08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EC67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745451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09B9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D0FC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4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3E45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123294</w:t>
            </w:r>
          </w:p>
        </w:tc>
      </w:tr>
      <w:tr w:rsidR="00974ADE" w:rsidRPr="00974ADE" w14:paraId="0B08E79A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2C8C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YBL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DFD0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E-11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08A8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73244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F0B2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7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A994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68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7EE2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62E-07</w:t>
            </w:r>
          </w:p>
        </w:tc>
      </w:tr>
      <w:tr w:rsidR="00974ADE" w:rsidRPr="00974ADE" w14:paraId="3E54CA77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9BBB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YWHAZ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31AD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E-07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AAA4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72842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2B09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0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D928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7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C3B8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264631</w:t>
            </w:r>
          </w:p>
        </w:tc>
      </w:tr>
      <w:tr w:rsidR="00974ADE" w:rsidRPr="00974ADE" w14:paraId="65B226D4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80CF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MS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5985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127834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17E0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727474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C65C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A371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77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0B1C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</w:t>
            </w:r>
          </w:p>
        </w:tc>
      </w:tr>
      <w:tr w:rsidR="00974ADE" w:rsidRPr="00974ADE" w14:paraId="762F7CE2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8865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AP1LC3B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6334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69E-11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956C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722183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3B88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4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C27B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48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D0C5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54E-06</w:t>
            </w:r>
          </w:p>
        </w:tc>
      </w:tr>
      <w:tr w:rsidR="00974ADE" w:rsidRPr="00974ADE" w14:paraId="4D1577D6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6E01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DC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095A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63E-08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AB8D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716038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28D7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1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8E06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2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5734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068919</w:t>
            </w:r>
          </w:p>
        </w:tc>
      </w:tr>
      <w:tr w:rsidR="00974ADE" w:rsidRPr="00974ADE" w14:paraId="52ECE585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33A5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NBP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2D1A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2E-09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20C0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709663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31A0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ADAC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7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7185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93E-05</w:t>
            </w:r>
          </w:p>
        </w:tc>
      </w:tr>
      <w:tr w:rsidR="00974ADE" w:rsidRPr="00974ADE" w14:paraId="07D1AA7E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DF02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IMP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354B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91E-12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6126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709322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CC10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0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6DC1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99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5A25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00E-08</w:t>
            </w:r>
          </w:p>
        </w:tc>
      </w:tr>
      <w:tr w:rsidR="00974ADE" w:rsidRPr="00974ADE" w14:paraId="041FE016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650C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DUFA1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6CF0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48E-13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1BB8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707624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3FE6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1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3F03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3415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3E-08</w:t>
            </w:r>
          </w:p>
        </w:tc>
      </w:tr>
      <w:tr w:rsidR="00974ADE" w:rsidRPr="00974ADE" w14:paraId="1B70ECE2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4682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IF4A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CC14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28E-10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F156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706379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5307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8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11E7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9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AC83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58E-06</w:t>
            </w:r>
          </w:p>
        </w:tc>
      </w:tr>
      <w:tr w:rsidR="00974ADE" w:rsidRPr="00974ADE" w14:paraId="3D54CCA9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C655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RF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82F7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70E-06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0D96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706259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1AFC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3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0E07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1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1505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0147981</w:t>
            </w:r>
          </w:p>
        </w:tc>
      </w:tr>
      <w:tr w:rsidR="00974ADE" w:rsidRPr="00974ADE" w14:paraId="4AE1BAE1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C575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P2R5C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EBC2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3E-12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51C9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699098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62FA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3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E39D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34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D945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26E-08</w:t>
            </w:r>
          </w:p>
        </w:tc>
      </w:tr>
      <w:tr w:rsidR="00974ADE" w:rsidRPr="00974ADE" w14:paraId="22212916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B36A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4HB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DB57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59E-08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73A3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693665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0713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5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36DA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7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13A2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09385</w:t>
            </w:r>
          </w:p>
        </w:tc>
      </w:tr>
      <w:tr w:rsidR="00974ADE" w:rsidRPr="00974ADE" w14:paraId="2CF8C793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203E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S2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CDEAF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1595461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B415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676618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5C6D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4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A476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3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2FD3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</w:t>
            </w:r>
          </w:p>
        </w:tc>
      </w:tr>
      <w:tr w:rsidR="00974ADE" w:rsidRPr="00974ADE" w14:paraId="581F4524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D2CC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2AX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B374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06E-16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4F4C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666932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FBA3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0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842F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8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E26B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11E-11</w:t>
            </w:r>
          </w:p>
        </w:tc>
      </w:tr>
      <w:tr w:rsidR="00974ADE" w:rsidRPr="00974ADE" w14:paraId="0D8871C1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C650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TR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D579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5E-05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5708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665340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BBC5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0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6589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2392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0561722</w:t>
            </w:r>
          </w:p>
        </w:tc>
      </w:tr>
      <w:tr w:rsidR="00974ADE" w:rsidRPr="00974ADE" w14:paraId="63D1F4D1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0BD0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JMJD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F723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46E-19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D207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661539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42EF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8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A34C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5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7DD4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21E-14</w:t>
            </w:r>
          </w:p>
        </w:tc>
      </w:tr>
      <w:tr w:rsidR="00974ADE" w:rsidRPr="00974ADE" w14:paraId="3F9BFDC6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9DCF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COPA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E4D1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03E-15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12E8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659679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28E3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7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5BA8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48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F1A6E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8E-10</w:t>
            </w:r>
          </w:p>
        </w:tc>
      </w:tr>
      <w:tr w:rsidR="00974ADE" w:rsidRPr="00974ADE" w14:paraId="5365688E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36E5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OX6C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C0E0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27E-06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27B3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657775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D6C3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DF45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5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29BF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3792935</w:t>
            </w:r>
          </w:p>
        </w:tc>
      </w:tr>
      <w:tr w:rsidR="00974ADE" w:rsidRPr="00974ADE" w14:paraId="65D0FC1D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9010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ZC3HAV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9438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8E-08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0981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645290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7828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5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806A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6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5288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036167</w:t>
            </w:r>
          </w:p>
        </w:tc>
      </w:tr>
      <w:tr w:rsidR="00974ADE" w:rsidRPr="00974ADE" w14:paraId="624A5335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4D76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LC25A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84F5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44E-05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90DB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63505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0973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5585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4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9FEA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3723442</w:t>
            </w:r>
          </w:p>
        </w:tc>
      </w:tr>
      <w:tr w:rsidR="00974ADE" w:rsidRPr="00974ADE" w14:paraId="439602CF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7079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IAO2B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B4F4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87E-08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D105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630962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8A04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3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90F4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5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B973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153626</w:t>
            </w:r>
          </w:p>
        </w:tc>
      </w:tr>
      <w:tr w:rsidR="00974ADE" w:rsidRPr="00974ADE" w14:paraId="45FDBCDE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69E8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35A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BBCD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28E-13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949D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62699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1C77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E19B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C5FA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57E-09</w:t>
            </w:r>
          </w:p>
        </w:tc>
      </w:tr>
      <w:tr w:rsidR="00974ADE" w:rsidRPr="00974ADE" w14:paraId="135AEFD5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3638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16831.4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DBB1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30E-19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FFA2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622942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DD52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7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84C6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3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9089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62E-15</w:t>
            </w:r>
          </w:p>
        </w:tc>
      </w:tr>
      <w:tr w:rsidR="00974ADE" w:rsidRPr="00974ADE" w14:paraId="0205B0E5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F7E9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ANK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85A3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6E-12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AF23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614522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BCF5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5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E643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4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79ED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04E-08</w:t>
            </w:r>
          </w:p>
        </w:tc>
      </w:tr>
      <w:tr w:rsidR="00974ADE" w:rsidRPr="00974ADE" w14:paraId="38D25619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FEE4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CT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5C0C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67E-08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1D46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610512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F720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2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5555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37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9028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069781</w:t>
            </w:r>
          </w:p>
        </w:tc>
      </w:tr>
      <w:tr w:rsidR="00974ADE" w:rsidRPr="00974ADE" w14:paraId="0591955E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DD63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NF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10E9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82E-08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8CF3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606363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2DC5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0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B70E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1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67D4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073706</w:t>
            </w:r>
          </w:p>
        </w:tc>
      </w:tr>
      <w:tr w:rsidR="00974ADE" w:rsidRPr="00974ADE" w14:paraId="0A2B5FBC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BF90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IF3I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CB4F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07E-10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74F8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601220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1F7B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8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9A20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9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A430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85E-05</w:t>
            </w:r>
          </w:p>
        </w:tc>
      </w:tr>
      <w:tr w:rsidR="00974ADE" w:rsidRPr="00974ADE" w14:paraId="499EF178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4552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OPE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2EF2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84E-08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D003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594327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ED49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9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D7F3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1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53D5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257324</w:t>
            </w:r>
          </w:p>
        </w:tc>
      </w:tr>
      <w:tr w:rsidR="00974ADE" w:rsidRPr="00974ADE" w14:paraId="3F293938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271A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AGLN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EAAB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29E-06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9392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592611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1757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8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32A5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4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C6EF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8603594</w:t>
            </w:r>
          </w:p>
        </w:tc>
      </w:tr>
      <w:tr w:rsidR="00974ADE" w:rsidRPr="00974ADE" w14:paraId="07CB82AF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4E42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DUFB1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05DB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50E-10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90BC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591544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4BAC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DA7F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27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1F33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4E-05</w:t>
            </w:r>
          </w:p>
        </w:tc>
      </w:tr>
      <w:tr w:rsidR="00974ADE" w:rsidRPr="00974ADE" w14:paraId="2810328E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12BE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SRC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EC6F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08E-07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4B1F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580804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C840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7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21A4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1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7A4F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807029</w:t>
            </w:r>
          </w:p>
        </w:tc>
      </w:tr>
      <w:tr w:rsidR="00974ADE" w:rsidRPr="00974ADE" w14:paraId="4AD6780D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04C7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SMB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2A47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92E-08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C08E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579415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F3F9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6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684D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79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37D9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07633</w:t>
            </w:r>
          </w:p>
        </w:tc>
      </w:tr>
      <w:tr w:rsidR="00974ADE" w:rsidRPr="00974ADE" w14:paraId="6211FCE8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8755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NF19A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A9D0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67E-05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6797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576078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DDFD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0CAE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27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5595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</w:t>
            </w:r>
          </w:p>
        </w:tc>
      </w:tr>
      <w:tr w:rsidR="00974ADE" w:rsidRPr="00974ADE" w14:paraId="7B521922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02BF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LAC8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495B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87E-17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FD97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572044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71B4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E333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2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0405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90E-13</w:t>
            </w:r>
          </w:p>
        </w:tc>
      </w:tr>
      <w:tr w:rsidR="00974ADE" w:rsidRPr="00974ADE" w14:paraId="20FCD76A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B160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YNLL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8DAF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8E-06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4259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571345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2199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6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CC80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1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3101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66486</w:t>
            </w:r>
          </w:p>
        </w:tc>
      </w:tr>
      <w:tr w:rsidR="00974ADE" w:rsidRPr="00974ADE" w14:paraId="65D891C7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0C10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IPARP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9A98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89E-13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A135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568294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49BE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1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E396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0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CCC5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8E-08</w:t>
            </w:r>
          </w:p>
        </w:tc>
      </w:tr>
      <w:tr w:rsidR="00974ADE" w:rsidRPr="00974ADE" w14:paraId="7A128693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D6D8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T-CYB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F1BD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620598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C24D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562401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DC06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6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B95D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F880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</w:t>
            </w:r>
          </w:p>
        </w:tc>
      </w:tr>
      <w:tr w:rsidR="00974ADE" w:rsidRPr="00974ADE" w14:paraId="4E8D75C6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1B64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LC20A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AABD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22E-09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E4B9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560718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6B17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1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2819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2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143A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81E-05</w:t>
            </w:r>
          </w:p>
        </w:tc>
      </w:tr>
      <w:tr w:rsidR="00974ADE" w:rsidRPr="00974ADE" w14:paraId="1A8C0C0B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BFC6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OX6A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FD71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022842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B39A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553620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F097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4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AFF9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0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CD46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</w:t>
            </w:r>
          </w:p>
        </w:tc>
      </w:tr>
      <w:tr w:rsidR="00974ADE" w:rsidRPr="00974ADE" w14:paraId="59DE187A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6B91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NHG7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6AE6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6E-15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E38A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549875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F58B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2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A873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0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15D8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82E-11</w:t>
            </w:r>
          </w:p>
        </w:tc>
      </w:tr>
      <w:tr w:rsidR="00974ADE" w:rsidRPr="00974ADE" w14:paraId="5BEF553E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DD3A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2M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D13D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57E-10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E1F9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534172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E44C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0CF1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4C46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6E-05</w:t>
            </w:r>
          </w:p>
        </w:tc>
      </w:tr>
      <w:tr w:rsidR="00974ADE" w:rsidRPr="00974ADE" w14:paraId="6C8A1CE1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623B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SL1D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4BE1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38E-12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CF19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530654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DE08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BD31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2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D113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5E-07</w:t>
            </w:r>
          </w:p>
        </w:tc>
      </w:tr>
      <w:tr w:rsidR="00974ADE" w:rsidRPr="00974ADE" w14:paraId="7847DB86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2E2E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ABP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7281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03E-05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A878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527571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CFE5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4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6E67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88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525C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9340292</w:t>
            </w:r>
          </w:p>
        </w:tc>
      </w:tr>
      <w:tr w:rsidR="00974ADE" w:rsidRPr="00974ADE" w14:paraId="06618F14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D8A6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IF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392D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86E-12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4507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52509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EC3D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5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BB8D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48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EF09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47E-08</w:t>
            </w:r>
          </w:p>
        </w:tc>
      </w:tr>
      <w:tr w:rsidR="00974ADE" w:rsidRPr="00974ADE" w14:paraId="2A43430D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AB62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AB2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ABF6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57E-12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C8B1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523308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184B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D5A1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64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5F6A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24E-07</w:t>
            </w:r>
          </w:p>
        </w:tc>
      </w:tr>
      <w:tr w:rsidR="00974ADE" w:rsidRPr="00974ADE" w14:paraId="7C41A9C7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004E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T1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971E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96E-09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29BB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518721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D2A6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6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17B1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6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C76A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13E-05</w:t>
            </w:r>
          </w:p>
        </w:tc>
      </w:tr>
      <w:tr w:rsidR="00974ADE" w:rsidRPr="00974ADE" w14:paraId="60089BFF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B3CD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MT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8EBC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30E-06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A00A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516565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77B3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8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E5BB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17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290C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864568</w:t>
            </w:r>
          </w:p>
        </w:tc>
      </w:tr>
      <w:tr w:rsidR="00974ADE" w:rsidRPr="00974ADE" w14:paraId="5738060E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57BF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PRC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0EBD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9E-05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4C41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505027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4761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3E76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0AB4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9007281</w:t>
            </w:r>
          </w:p>
        </w:tc>
      </w:tr>
      <w:tr w:rsidR="00974ADE" w:rsidRPr="00974ADE" w14:paraId="7C49BBC7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D2E9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LA-DPB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01E3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05E-16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4A80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-0.2703759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00D3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0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7883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1774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11E-11</w:t>
            </w:r>
          </w:p>
        </w:tc>
      </w:tr>
      <w:tr w:rsidR="00974ADE" w:rsidRPr="00974ADE" w14:paraId="5F88AF77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5AB1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AF3IP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17D7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8E-18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78F4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-0.2735519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08E7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0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5D50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6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B368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13E-14</w:t>
            </w:r>
          </w:p>
        </w:tc>
      </w:tr>
      <w:tr w:rsidR="00974ADE" w:rsidRPr="00974ADE" w14:paraId="4F81EE9B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045D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ZMK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337C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279907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E658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-0.2742024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A401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8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99C3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17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B503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</w:t>
            </w:r>
          </w:p>
        </w:tc>
      </w:tr>
      <w:tr w:rsidR="00974ADE" w:rsidRPr="00974ADE" w14:paraId="27454CC7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B7DD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CST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83AB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98E-15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03CA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-0.2752248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33D1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8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B693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7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FE58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80E-11</w:t>
            </w:r>
          </w:p>
        </w:tc>
      </w:tr>
      <w:tr w:rsidR="00974ADE" w:rsidRPr="00974ADE" w14:paraId="0E32DC3B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F34F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D84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F332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58E-20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9659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-0.2796095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A006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7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F61D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2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A365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0E-15</w:t>
            </w:r>
          </w:p>
        </w:tc>
      </w:tr>
      <w:tr w:rsidR="00974ADE" w:rsidRPr="00974ADE" w14:paraId="4FAD2447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7814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D8A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6487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08E-16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703B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-0.2860091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6D23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1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B1AC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58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F81A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7E-11</w:t>
            </w:r>
          </w:p>
        </w:tc>
      </w:tr>
      <w:tr w:rsidR="00974ADE" w:rsidRPr="00974ADE" w14:paraId="77737B52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59E5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TN3A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96F8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25E-21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8D07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-0.2886568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2E63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0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766B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8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B2E1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89E-17</w:t>
            </w:r>
          </w:p>
        </w:tc>
      </w:tr>
      <w:tr w:rsidR="00974ADE" w:rsidRPr="00974ADE" w14:paraId="0B64EEFC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EF2B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PR174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184E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90E-24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3B35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-0.2918608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4A16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8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16D4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64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9E36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98E-20</w:t>
            </w:r>
          </w:p>
        </w:tc>
      </w:tr>
      <w:tr w:rsidR="00974ADE" w:rsidRPr="00974ADE" w14:paraId="6AC412C5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0FF0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LA-DRB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3B1D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6E-10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95A5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-0.2964958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BBD6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6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D232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74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A852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34E-06</w:t>
            </w:r>
          </w:p>
        </w:tc>
      </w:tr>
      <w:tr w:rsidR="00974ADE" w:rsidRPr="00974ADE" w14:paraId="13F402AB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1005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KZF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6A4E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35E-18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02A1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-0.3158936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CAE8A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2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D238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77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863A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0E-13</w:t>
            </w:r>
          </w:p>
        </w:tc>
      </w:tr>
      <w:tr w:rsidR="00974ADE" w:rsidRPr="00974ADE" w14:paraId="08A59943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71D6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HNAK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013F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97E-19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AEE3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-0.3164665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21EE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2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7889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64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FBD1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16E-15</w:t>
            </w:r>
          </w:p>
        </w:tc>
      </w:tr>
      <w:tr w:rsidR="00974ADE" w:rsidRPr="00974ADE" w14:paraId="1D15E7DD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54F8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IGIT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8734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98E-23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BACC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-0.3311196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058C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1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9FE1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98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59C9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79E-19</w:t>
            </w:r>
          </w:p>
        </w:tc>
      </w:tr>
      <w:tr w:rsidR="00974ADE" w:rsidRPr="00974ADE" w14:paraId="09199187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CBEE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RESF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5B2C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12E-25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7B7E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-0.3318668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6392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3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BAE7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1CE0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55E-21</w:t>
            </w:r>
          </w:p>
        </w:tc>
      </w:tr>
      <w:tr w:rsidR="00974ADE" w:rsidRPr="00974ADE" w14:paraId="36287F6E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0974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PN7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7365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38E-16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D458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-0.3383278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151A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9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5D53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3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2B57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83E-12</w:t>
            </w:r>
          </w:p>
        </w:tc>
      </w:tr>
      <w:tr w:rsidR="00974ADE" w:rsidRPr="00974ADE" w14:paraId="4FB0B665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D79B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JAML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2A09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77E-12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7B58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-0.3405603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B821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6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B615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77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2E38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29E-07</w:t>
            </w:r>
          </w:p>
        </w:tc>
      </w:tr>
      <w:tr w:rsidR="00974ADE" w:rsidRPr="00974ADE" w14:paraId="56748296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22B8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D27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D27B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3E-23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9AED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-0.3552565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51E4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5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7A87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37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7B8A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97E-19</w:t>
            </w:r>
          </w:p>
        </w:tc>
      </w:tr>
      <w:tr w:rsidR="00974ADE" w:rsidRPr="00974ADE" w14:paraId="028333AF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2A81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CL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7F81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51E-16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4590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-0.3665526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7310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9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01C0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8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00D8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18E-12</w:t>
            </w:r>
          </w:p>
        </w:tc>
      </w:tr>
      <w:tr w:rsidR="00974ADE" w:rsidRPr="00974ADE" w14:paraId="6526F17A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272E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D8B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FCA5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34E-22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226B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-0.3974364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46D1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4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AA63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733B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6E-17</w:t>
            </w:r>
          </w:p>
        </w:tc>
      </w:tr>
      <w:tr w:rsidR="00974ADE" w:rsidRPr="00974ADE" w14:paraId="73E876BF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ACFE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G-AS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6B10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66E-23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31B4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-0.411178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A980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0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6726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7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0701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97E-19</w:t>
            </w:r>
          </w:p>
        </w:tc>
      </w:tr>
      <w:tr w:rsidR="00974ADE" w:rsidRPr="00974ADE" w14:paraId="7138865D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0622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RT14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2CAE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7E-71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01F52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-0.4449448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E673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AFF20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66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A4D6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59E-67</w:t>
            </w:r>
          </w:p>
        </w:tc>
      </w:tr>
      <w:tr w:rsidR="00974ADE" w:rsidRPr="00974ADE" w14:paraId="020F40D5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79A1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D3G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F4B6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36E-27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BBF1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-0.4517112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E18E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1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DA64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39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0447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19E-23</w:t>
            </w:r>
          </w:p>
        </w:tc>
      </w:tr>
      <w:tr w:rsidR="00974ADE" w:rsidRPr="00974ADE" w14:paraId="271EE8C1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6D65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TN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897F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77E-36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B254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-0.4919646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26F0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0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B70D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98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593A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5E-31</w:t>
            </w:r>
          </w:p>
        </w:tc>
      </w:tr>
      <w:tr w:rsidR="00974ADE" w:rsidRPr="00974ADE" w14:paraId="71578BBD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401A9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RIP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0B08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22E-42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0CF61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-0.5596927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0C01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7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6E664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1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1333D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43E-38</w:t>
            </w:r>
          </w:p>
        </w:tc>
      </w:tr>
      <w:tr w:rsidR="00974ADE" w:rsidRPr="00974ADE" w14:paraId="124481F8" w14:textId="77777777" w:rsidTr="00974ADE">
        <w:trPr>
          <w:trHeight w:val="28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8D70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D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E340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23E-45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F06DA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-0.5704947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69B0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9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75B53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04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766EE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7E-40</w:t>
            </w:r>
          </w:p>
        </w:tc>
      </w:tr>
      <w:tr w:rsidR="00974ADE" w:rsidRPr="00974ADE" w14:paraId="12DCAF90" w14:textId="77777777" w:rsidTr="00974ADE">
        <w:trPr>
          <w:trHeight w:val="290"/>
        </w:trPr>
        <w:tc>
          <w:tcPr>
            <w:tcW w:w="148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3AC1D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CL4L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2B182B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00E-80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4AF2E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-1.0303965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55541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16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88F8A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5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B94018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74AD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85E-76</w:t>
            </w:r>
          </w:p>
        </w:tc>
      </w:tr>
      <w:tr w:rsidR="00974ADE" w:rsidRPr="00974ADE" w14:paraId="6378591A" w14:textId="77777777" w:rsidTr="00974ADE">
        <w:trPr>
          <w:trHeight w:val="290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7EECC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0C686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CE84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7F7AF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5D335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481E7" w14:textId="77777777" w:rsidR="00974ADE" w:rsidRPr="00974ADE" w:rsidRDefault="00974ADE" w:rsidP="00974ADE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7C6808" w:rsidRPr="007C6808" w14:paraId="3E44CB8C" w14:textId="77777777" w:rsidTr="00974ADE">
        <w:trPr>
          <w:gridAfter w:val="1"/>
          <w:wAfter w:w="1012" w:type="dxa"/>
          <w:trHeight w:val="288"/>
        </w:trPr>
        <w:tc>
          <w:tcPr>
            <w:tcW w:w="6900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5B246" w14:textId="1EEBACD2" w:rsidR="007C6808" w:rsidRPr="007C6808" w:rsidRDefault="001622D3" w:rsidP="00422AE5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 xml:space="preserve">Supplementary File </w:t>
            </w:r>
            <w:r w:rsidR="005A4B58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1c</w:t>
            </w: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.</w:t>
            </w:r>
            <w:r w:rsidR="007C6808" w:rsidRPr="007C6808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 xml:space="preserve"> Number of Spots after quantification</w:t>
            </w:r>
            <w:r w:rsidR="00502956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.</w:t>
            </w:r>
          </w:p>
        </w:tc>
      </w:tr>
      <w:tr w:rsidR="007C6808" w:rsidRPr="007C6808" w14:paraId="328BC2E1" w14:textId="77777777" w:rsidTr="00974ADE">
        <w:trPr>
          <w:gridAfter w:val="1"/>
          <w:wAfter w:w="1012" w:type="dxa"/>
          <w:trHeight w:val="288"/>
        </w:trPr>
        <w:tc>
          <w:tcPr>
            <w:tcW w:w="1640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70418277" w14:textId="77777777" w:rsidR="007C6808" w:rsidRPr="007C6808" w:rsidRDefault="007C6808" w:rsidP="00422AE5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333333"/>
                <w:kern w:val="0"/>
                <w:sz w:val="24"/>
                <w:szCs w:val="24"/>
              </w:rPr>
            </w:pPr>
            <w:r w:rsidRPr="007C6808">
              <w:rPr>
                <w:rFonts w:ascii="Times New Roman" w:eastAsia="等线" w:hAnsi="Times New Roman" w:cs="Times New Roman"/>
                <w:b/>
                <w:bCs/>
                <w:color w:val="333333"/>
                <w:kern w:val="0"/>
                <w:sz w:val="24"/>
                <w:szCs w:val="24"/>
              </w:rPr>
              <w:t>Samples</w:t>
            </w:r>
          </w:p>
        </w:tc>
        <w:tc>
          <w:tcPr>
            <w:tcW w:w="1720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1C36F4E9" w14:textId="77777777" w:rsidR="007C6808" w:rsidRPr="007C6808" w:rsidRDefault="007C6808" w:rsidP="00422AE5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333333"/>
                <w:kern w:val="0"/>
                <w:sz w:val="24"/>
                <w:szCs w:val="24"/>
              </w:rPr>
            </w:pPr>
            <w:r w:rsidRPr="007C6808">
              <w:rPr>
                <w:rFonts w:ascii="Times New Roman" w:eastAsia="等线" w:hAnsi="Times New Roman" w:cs="Times New Roman"/>
                <w:b/>
                <w:bCs/>
                <w:color w:val="333333"/>
                <w:kern w:val="0"/>
                <w:sz w:val="24"/>
                <w:szCs w:val="24"/>
              </w:rPr>
              <w:t>Mean_nUMI</w:t>
            </w:r>
          </w:p>
        </w:tc>
        <w:tc>
          <w:tcPr>
            <w:tcW w:w="1660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035E54DB" w14:textId="77777777" w:rsidR="007C6808" w:rsidRPr="007C6808" w:rsidRDefault="007C6808" w:rsidP="00422AE5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333333"/>
                <w:kern w:val="0"/>
                <w:sz w:val="24"/>
                <w:szCs w:val="24"/>
              </w:rPr>
            </w:pPr>
            <w:r w:rsidRPr="007C6808">
              <w:rPr>
                <w:rFonts w:ascii="Times New Roman" w:eastAsia="等线" w:hAnsi="Times New Roman" w:cs="Times New Roman"/>
                <w:b/>
                <w:bCs/>
                <w:color w:val="333333"/>
                <w:kern w:val="0"/>
                <w:sz w:val="24"/>
                <w:szCs w:val="24"/>
              </w:rPr>
              <w:t>Mean_nGene</w:t>
            </w:r>
          </w:p>
        </w:tc>
        <w:tc>
          <w:tcPr>
            <w:tcW w:w="1880" w:type="dxa"/>
            <w:gridSpan w:val="3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54EA109A" w14:textId="77777777" w:rsidR="007C6808" w:rsidRPr="007C6808" w:rsidRDefault="007C6808" w:rsidP="00422AE5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333333"/>
                <w:kern w:val="0"/>
                <w:sz w:val="24"/>
                <w:szCs w:val="24"/>
              </w:rPr>
            </w:pPr>
            <w:r w:rsidRPr="007C6808">
              <w:rPr>
                <w:rFonts w:ascii="Times New Roman" w:eastAsia="等线" w:hAnsi="Times New Roman" w:cs="Times New Roman"/>
                <w:b/>
                <w:bCs/>
                <w:color w:val="333333"/>
                <w:kern w:val="0"/>
                <w:sz w:val="24"/>
                <w:szCs w:val="24"/>
              </w:rPr>
              <w:t xml:space="preserve">Total spots </w:t>
            </w:r>
          </w:p>
        </w:tc>
      </w:tr>
      <w:tr w:rsidR="007C6808" w:rsidRPr="007C6808" w14:paraId="0AE21531" w14:textId="77777777" w:rsidTr="00974ADE">
        <w:trPr>
          <w:gridAfter w:val="1"/>
          <w:wAfter w:w="1012" w:type="dxa"/>
          <w:trHeight w:val="276"/>
        </w:trPr>
        <w:tc>
          <w:tcPr>
            <w:tcW w:w="16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C010E6" w14:textId="77777777" w:rsidR="007C6808" w:rsidRPr="007C6808" w:rsidRDefault="007C6808" w:rsidP="00422AE5">
            <w:pPr>
              <w:widowControl/>
              <w:jc w:val="center"/>
              <w:rPr>
                <w:rFonts w:ascii="Times New Roman" w:eastAsia="等线" w:hAnsi="Times New Roman" w:cs="Times New Roman"/>
                <w:color w:val="333333"/>
                <w:kern w:val="0"/>
                <w:sz w:val="24"/>
                <w:szCs w:val="24"/>
              </w:rPr>
            </w:pPr>
            <w:r w:rsidRPr="007C6808">
              <w:rPr>
                <w:rFonts w:ascii="Times New Roman" w:eastAsia="等线" w:hAnsi="Times New Roman" w:cs="Times New Roman"/>
                <w:color w:val="333333"/>
                <w:kern w:val="0"/>
                <w:sz w:val="24"/>
                <w:szCs w:val="24"/>
              </w:rPr>
              <w:t>EOLP</w:t>
            </w:r>
          </w:p>
        </w:tc>
        <w:tc>
          <w:tcPr>
            <w:tcW w:w="1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551542" w14:textId="77777777" w:rsidR="007C6808" w:rsidRPr="007C6808" w:rsidRDefault="007C6808" w:rsidP="00422AE5">
            <w:pPr>
              <w:widowControl/>
              <w:jc w:val="center"/>
              <w:rPr>
                <w:rFonts w:ascii="Times New Roman" w:eastAsia="等线" w:hAnsi="Times New Roman" w:cs="Times New Roman"/>
                <w:color w:val="333333"/>
                <w:kern w:val="0"/>
                <w:sz w:val="24"/>
                <w:szCs w:val="24"/>
              </w:rPr>
            </w:pPr>
            <w:r w:rsidRPr="007C6808">
              <w:rPr>
                <w:rFonts w:ascii="Times New Roman" w:eastAsia="等线" w:hAnsi="Times New Roman" w:cs="Times New Roman"/>
                <w:color w:val="333333"/>
                <w:kern w:val="0"/>
                <w:sz w:val="24"/>
                <w:szCs w:val="24"/>
              </w:rPr>
              <w:t>18975.35736</w:t>
            </w:r>
          </w:p>
        </w:tc>
        <w:tc>
          <w:tcPr>
            <w:tcW w:w="16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1D4651" w14:textId="77777777" w:rsidR="007C6808" w:rsidRPr="007C6808" w:rsidRDefault="007C6808" w:rsidP="00422AE5">
            <w:pPr>
              <w:widowControl/>
              <w:jc w:val="center"/>
              <w:rPr>
                <w:rFonts w:ascii="Times New Roman" w:eastAsia="等线" w:hAnsi="Times New Roman" w:cs="Times New Roman"/>
                <w:color w:val="333333"/>
                <w:kern w:val="0"/>
                <w:sz w:val="24"/>
                <w:szCs w:val="24"/>
              </w:rPr>
            </w:pPr>
            <w:r w:rsidRPr="007C6808">
              <w:rPr>
                <w:rFonts w:ascii="Times New Roman" w:eastAsia="等线" w:hAnsi="Times New Roman" w:cs="Times New Roman"/>
                <w:color w:val="333333"/>
                <w:kern w:val="0"/>
                <w:sz w:val="24"/>
                <w:szCs w:val="24"/>
              </w:rPr>
              <w:t>3223.513514</w:t>
            </w:r>
          </w:p>
        </w:tc>
        <w:tc>
          <w:tcPr>
            <w:tcW w:w="18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1F53E3" w14:textId="77777777" w:rsidR="007C6808" w:rsidRPr="007C6808" w:rsidRDefault="007C6808" w:rsidP="00422AE5">
            <w:pPr>
              <w:widowControl/>
              <w:jc w:val="center"/>
              <w:rPr>
                <w:rFonts w:ascii="Times New Roman" w:eastAsia="等线" w:hAnsi="Times New Roman" w:cs="Times New Roman"/>
                <w:color w:val="333333"/>
                <w:kern w:val="0"/>
                <w:sz w:val="24"/>
                <w:szCs w:val="24"/>
              </w:rPr>
            </w:pPr>
            <w:r w:rsidRPr="007C6808">
              <w:rPr>
                <w:rFonts w:ascii="Times New Roman" w:eastAsia="等线" w:hAnsi="Times New Roman" w:cs="Times New Roman"/>
                <w:color w:val="333333"/>
                <w:kern w:val="0"/>
                <w:sz w:val="24"/>
                <w:szCs w:val="24"/>
              </w:rPr>
              <w:t>666</w:t>
            </w:r>
          </w:p>
        </w:tc>
      </w:tr>
      <w:tr w:rsidR="007C6808" w:rsidRPr="007C6808" w14:paraId="4A338E61" w14:textId="77777777" w:rsidTr="00974ADE">
        <w:trPr>
          <w:gridAfter w:val="1"/>
          <w:wAfter w:w="1012" w:type="dxa"/>
          <w:trHeight w:val="276"/>
        </w:trPr>
        <w:tc>
          <w:tcPr>
            <w:tcW w:w="16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53B798" w14:textId="77777777" w:rsidR="007C6808" w:rsidRPr="007C6808" w:rsidRDefault="007C6808" w:rsidP="00422AE5">
            <w:pPr>
              <w:widowControl/>
              <w:jc w:val="center"/>
              <w:rPr>
                <w:rFonts w:ascii="Times New Roman" w:eastAsia="等线" w:hAnsi="Times New Roman" w:cs="Times New Roman"/>
                <w:color w:val="333333"/>
                <w:kern w:val="0"/>
                <w:sz w:val="24"/>
                <w:szCs w:val="24"/>
              </w:rPr>
            </w:pPr>
            <w:r w:rsidRPr="007C6808">
              <w:rPr>
                <w:rFonts w:ascii="Times New Roman" w:eastAsia="等线" w:hAnsi="Times New Roman" w:cs="Times New Roman"/>
                <w:color w:val="333333"/>
                <w:kern w:val="0"/>
                <w:sz w:val="24"/>
                <w:szCs w:val="24"/>
              </w:rPr>
              <w:t>NOLP-1</w:t>
            </w:r>
          </w:p>
        </w:tc>
        <w:tc>
          <w:tcPr>
            <w:tcW w:w="1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B6FDF1" w14:textId="77777777" w:rsidR="007C6808" w:rsidRPr="007C6808" w:rsidRDefault="007C6808" w:rsidP="00422AE5">
            <w:pPr>
              <w:widowControl/>
              <w:jc w:val="center"/>
              <w:rPr>
                <w:rFonts w:ascii="Times New Roman" w:eastAsia="等线" w:hAnsi="Times New Roman" w:cs="Times New Roman"/>
                <w:color w:val="333333"/>
                <w:kern w:val="0"/>
                <w:sz w:val="24"/>
                <w:szCs w:val="24"/>
              </w:rPr>
            </w:pPr>
            <w:r w:rsidRPr="007C6808">
              <w:rPr>
                <w:rFonts w:ascii="Times New Roman" w:eastAsia="等线" w:hAnsi="Times New Roman" w:cs="Times New Roman"/>
                <w:color w:val="333333"/>
                <w:kern w:val="0"/>
                <w:sz w:val="24"/>
                <w:szCs w:val="24"/>
              </w:rPr>
              <w:t>8532.503378</w:t>
            </w:r>
          </w:p>
        </w:tc>
        <w:tc>
          <w:tcPr>
            <w:tcW w:w="16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38B11C" w14:textId="77777777" w:rsidR="007C6808" w:rsidRPr="007C6808" w:rsidRDefault="007C6808" w:rsidP="00422AE5">
            <w:pPr>
              <w:widowControl/>
              <w:jc w:val="center"/>
              <w:rPr>
                <w:rFonts w:ascii="Times New Roman" w:eastAsia="等线" w:hAnsi="Times New Roman" w:cs="Times New Roman"/>
                <w:color w:val="333333"/>
                <w:kern w:val="0"/>
                <w:sz w:val="24"/>
                <w:szCs w:val="24"/>
              </w:rPr>
            </w:pPr>
            <w:r w:rsidRPr="007C6808">
              <w:rPr>
                <w:rFonts w:ascii="Times New Roman" w:eastAsia="等线" w:hAnsi="Times New Roman" w:cs="Times New Roman"/>
                <w:color w:val="333333"/>
                <w:kern w:val="0"/>
                <w:sz w:val="24"/>
                <w:szCs w:val="24"/>
              </w:rPr>
              <w:t>2869.192568</w:t>
            </w:r>
          </w:p>
        </w:tc>
        <w:tc>
          <w:tcPr>
            <w:tcW w:w="18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EF5F9C" w14:textId="77777777" w:rsidR="007C6808" w:rsidRPr="007C6808" w:rsidRDefault="007C6808" w:rsidP="00422AE5">
            <w:pPr>
              <w:widowControl/>
              <w:jc w:val="center"/>
              <w:rPr>
                <w:rFonts w:ascii="Times New Roman" w:eastAsia="等线" w:hAnsi="Times New Roman" w:cs="Times New Roman"/>
                <w:color w:val="333333"/>
                <w:kern w:val="0"/>
                <w:sz w:val="24"/>
                <w:szCs w:val="24"/>
              </w:rPr>
            </w:pPr>
            <w:r w:rsidRPr="007C6808">
              <w:rPr>
                <w:rFonts w:ascii="Times New Roman" w:eastAsia="等线" w:hAnsi="Times New Roman" w:cs="Times New Roman"/>
                <w:color w:val="333333"/>
                <w:kern w:val="0"/>
                <w:sz w:val="24"/>
                <w:szCs w:val="24"/>
              </w:rPr>
              <w:t>296</w:t>
            </w:r>
          </w:p>
        </w:tc>
      </w:tr>
      <w:tr w:rsidR="007C6808" w:rsidRPr="007C6808" w14:paraId="3D363748" w14:textId="77777777" w:rsidTr="00974ADE">
        <w:trPr>
          <w:gridAfter w:val="1"/>
          <w:wAfter w:w="1012" w:type="dxa"/>
          <w:trHeight w:val="276"/>
        </w:trPr>
        <w:tc>
          <w:tcPr>
            <w:tcW w:w="16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EA0D9C" w14:textId="77777777" w:rsidR="007C6808" w:rsidRPr="007C6808" w:rsidRDefault="007C6808" w:rsidP="00422AE5">
            <w:pPr>
              <w:widowControl/>
              <w:jc w:val="center"/>
              <w:rPr>
                <w:rFonts w:ascii="Times New Roman" w:eastAsia="等线" w:hAnsi="Times New Roman" w:cs="Times New Roman"/>
                <w:color w:val="333333"/>
                <w:kern w:val="0"/>
                <w:sz w:val="24"/>
                <w:szCs w:val="24"/>
              </w:rPr>
            </w:pPr>
            <w:r w:rsidRPr="007C6808">
              <w:rPr>
                <w:rFonts w:ascii="Times New Roman" w:eastAsia="等线" w:hAnsi="Times New Roman" w:cs="Times New Roman"/>
                <w:color w:val="333333"/>
                <w:kern w:val="0"/>
                <w:sz w:val="24"/>
                <w:szCs w:val="24"/>
              </w:rPr>
              <w:t>NOLP-2</w:t>
            </w:r>
          </w:p>
        </w:tc>
        <w:tc>
          <w:tcPr>
            <w:tcW w:w="1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18E280" w14:textId="77777777" w:rsidR="007C6808" w:rsidRPr="007C6808" w:rsidRDefault="007C6808" w:rsidP="00422AE5">
            <w:pPr>
              <w:widowControl/>
              <w:jc w:val="center"/>
              <w:rPr>
                <w:rFonts w:ascii="Times New Roman" w:eastAsia="等线" w:hAnsi="Times New Roman" w:cs="Times New Roman"/>
                <w:color w:val="333333"/>
                <w:kern w:val="0"/>
                <w:sz w:val="24"/>
                <w:szCs w:val="24"/>
              </w:rPr>
            </w:pPr>
            <w:r w:rsidRPr="007C6808">
              <w:rPr>
                <w:rFonts w:ascii="Times New Roman" w:eastAsia="等线" w:hAnsi="Times New Roman" w:cs="Times New Roman"/>
                <w:color w:val="333333"/>
                <w:kern w:val="0"/>
                <w:sz w:val="24"/>
                <w:szCs w:val="24"/>
              </w:rPr>
              <w:t>11239.82887</w:t>
            </w:r>
          </w:p>
        </w:tc>
        <w:tc>
          <w:tcPr>
            <w:tcW w:w="16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B6379E" w14:textId="77777777" w:rsidR="007C6808" w:rsidRPr="007C6808" w:rsidRDefault="007C6808" w:rsidP="00422AE5">
            <w:pPr>
              <w:widowControl/>
              <w:jc w:val="center"/>
              <w:rPr>
                <w:rFonts w:ascii="Times New Roman" w:eastAsia="等线" w:hAnsi="Times New Roman" w:cs="Times New Roman"/>
                <w:color w:val="333333"/>
                <w:kern w:val="0"/>
                <w:sz w:val="24"/>
                <w:szCs w:val="24"/>
              </w:rPr>
            </w:pPr>
            <w:r w:rsidRPr="007C6808">
              <w:rPr>
                <w:rFonts w:ascii="Times New Roman" w:eastAsia="等线" w:hAnsi="Times New Roman" w:cs="Times New Roman"/>
                <w:color w:val="333333"/>
                <w:kern w:val="0"/>
                <w:sz w:val="24"/>
                <w:szCs w:val="24"/>
              </w:rPr>
              <w:t>3119.470238</w:t>
            </w:r>
          </w:p>
        </w:tc>
        <w:tc>
          <w:tcPr>
            <w:tcW w:w="18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80908C" w14:textId="77777777" w:rsidR="007C6808" w:rsidRPr="007C6808" w:rsidRDefault="007C6808" w:rsidP="00422AE5">
            <w:pPr>
              <w:widowControl/>
              <w:jc w:val="center"/>
              <w:rPr>
                <w:rFonts w:ascii="Times New Roman" w:eastAsia="等线" w:hAnsi="Times New Roman" w:cs="Times New Roman"/>
                <w:color w:val="333333"/>
                <w:kern w:val="0"/>
                <w:sz w:val="24"/>
                <w:szCs w:val="24"/>
              </w:rPr>
            </w:pPr>
            <w:r w:rsidRPr="007C6808">
              <w:rPr>
                <w:rFonts w:ascii="Times New Roman" w:eastAsia="等线" w:hAnsi="Times New Roman" w:cs="Times New Roman"/>
                <w:color w:val="333333"/>
                <w:kern w:val="0"/>
                <w:sz w:val="24"/>
                <w:szCs w:val="24"/>
              </w:rPr>
              <w:t>672</w:t>
            </w:r>
          </w:p>
        </w:tc>
      </w:tr>
      <w:tr w:rsidR="007C6808" w:rsidRPr="007C6808" w14:paraId="59CB0AE2" w14:textId="77777777" w:rsidTr="00974ADE">
        <w:trPr>
          <w:gridAfter w:val="1"/>
          <w:wAfter w:w="1012" w:type="dxa"/>
          <w:trHeight w:val="276"/>
        </w:trPr>
        <w:tc>
          <w:tcPr>
            <w:tcW w:w="16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F398B3" w14:textId="77777777" w:rsidR="007C6808" w:rsidRPr="007C6808" w:rsidRDefault="007C6808" w:rsidP="00422AE5">
            <w:pPr>
              <w:widowControl/>
              <w:jc w:val="center"/>
              <w:rPr>
                <w:rFonts w:ascii="Times New Roman" w:eastAsia="等线" w:hAnsi="Times New Roman" w:cs="Times New Roman"/>
                <w:color w:val="333333"/>
                <w:kern w:val="0"/>
                <w:sz w:val="24"/>
                <w:szCs w:val="24"/>
              </w:rPr>
            </w:pPr>
            <w:r w:rsidRPr="007C6808">
              <w:rPr>
                <w:rFonts w:ascii="Times New Roman" w:eastAsia="等线" w:hAnsi="Times New Roman" w:cs="Times New Roman"/>
                <w:color w:val="333333"/>
                <w:kern w:val="0"/>
                <w:sz w:val="24"/>
                <w:szCs w:val="24"/>
              </w:rPr>
              <w:t>NOLP-3</w:t>
            </w:r>
          </w:p>
        </w:tc>
        <w:tc>
          <w:tcPr>
            <w:tcW w:w="1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35F92D" w14:textId="77777777" w:rsidR="007C6808" w:rsidRPr="007C6808" w:rsidRDefault="007C6808" w:rsidP="00422AE5">
            <w:pPr>
              <w:widowControl/>
              <w:jc w:val="center"/>
              <w:rPr>
                <w:rFonts w:ascii="Times New Roman" w:eastAsia="等线" w:hAnsi="Times New Roman" w:cs="Times New Roman"/>
                <w:color w:val="333333"/>
                <w:kern w:val="0"/>
                <w:sz w:val="24"/>
                <w:szCs w:val="24"/>
              </w:rPr>
            </w:pPr>
            <w:r w:rsidRPr="007C6808">
              <w:rPr>
                <w:rFonts w:ascii="Times New Roman" w:eastAsia="等线" w:hAnsi="Times New Roman" w:cs="Times New Roman"/>
                <w:color w:val="333333"/>
                <w:kern w:val="0"/>
                <w:sz w:val="24"/>
                <w:szCs w:val="24"/>
              </w:rPr>
              <w:t>16840.56891</w:t>
            </w:r>
          </w:p>
        </w:tc>
        <w:tc>
          <w:tcPr>
            <w:tcW w:w="16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A4E747" w14:textId="77777777" w:rsidR="007C6808" w:rsidRPr="007C6808" w:rsidRDefault="007C6808" w:rsidP="00422AE5">
            <w:pPr>
              <w:widowControl/>
              <w:jc w:val="center"/>
              <w:rPr>
                <w:rFonts w:ascii="Times New Roman" w:eastAsia="等线" w:hAnsi="Times New Roman" w:cs="Times New Roman"/>
                <w:color w:val="333333"/>
                <w:kern w:val="0"/>
                <w:sz w:val="24"/>
                <w:szCs w:val="24"/>
              </w:rPr>
            </w:pPr>
            <w:r w:rsidRPr="007C6808">
              <w:rPr>
                <w:rFonts w:ascii="Times New Roman" w:eastAsia="等线" w:hAnsi="Times New Roman" w:cs="Times New Roman"/>
                <w:color w:val="333333"/>
                <w:kern w:val="0"/>
                <w:sz w:val="24"/>
                <w:szCs w:val="24"/>
              </w:rPr>
              <w:t>3322.493264</w:t>
            </w:r>
          </w:p>
        </w:tc>
        <w:tc>
          <w:tcPr>
            <w:tcW w:w="18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493D8D" w14:textId="77777777" w:rsidR="007C6808" w:rsidRPr="007C6808" w:rsidRDefault="007C6808" w:rsidP="00422AE5">
            <w:pPr>
              <w:widowControl/>
              <w:jc w:val="center"/>
              <w:rPr>
                <w:rFonts w:ascii="Times New Roman" w:eastAsia="等线" w:hAnsi="Times New Roman" w:cs="Times New Roman"/>
                <w:color w:val="333333"/>
                <w:kern w:val="0"/>
                <w:sz w:val="24"/>
                <w:szCs w:val="24"/>
              </w:rPr>
            </w:pPr>
            <w:r w:rsidRPr="007C6808">
              <w:rPr>
                <w:rFonts w:ascii="Times New Roman" w:eastAsia="等线" w:hAnsi="Times New Roman" w:cs="Times New Roman"/>
                <w:color w:val="333333"/>
                <w:kern w:val="0"/>
                <w:sz w:val="24"/>
                <w:szCs w:val="24"/>
              </w:rPr>
              <w:t>965</w:t>
            </w:r>
          </w:p>
        </w:tc>
      </w:tr>
      <w:tr w:rsidR="007C6808" w:rsidRPr="007C6808" w14:paraId="39904754" w14:textId="77777777" w:rsidTr="00974ADE">
        <w:trPr>
          <w:gridAfter w:val="1"/>
          <w:wAfter w:w="1012" w:type="dxa"/>
          <w:trHeight w:val="276"/>
        </w:trPr>
        <w:tc>
          <w:tcPr>
            <w:tcW w:w="16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6D76F0" w14:textId="77777777" w:rsidR="007C6808" w:rsidRPr="007C6808" w:rsidRDefault="007C6808" w:rsidP="00422AE5">
            <w:pPr>
              <w:widowControl/>
              <w:jc w:val="center"/>
              <w:rPr>
                <w:rFonts w:ascii="Times New Roman" w:eastAsia="等线" w:hAnsi="Times New Roman" w:cs="Times New Roman"/>
                <w:color w:val="333333"/>
                <w:kern w:val="0"/>
                <w:sz w:val="24"/>
                <w:szCs w:val="24"/>
              </w:rPr>
            </w:pPr>
            <w:r w:rsidRPr="007C6808">
              <w:rPr>
                <w:rFonts w:ascii="Times New Roman" w:eastAsia="等线" w:hAnsi="Times New Roman" w:cs="Times New Roman"/>
                <w:color w:val="333333"/>
                <w:kern w:val="0"/>
                <w:sz w:val="24"/>
                <w:szCs w:val="24"/>
              </w:rPr>
              <w:t>Normal-1</w:t>
            </w:r>
          </w:p>
        </w:tc>
        <w:tc>
          <w:tcPr>
            <w:tcW w:w="1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78B22C" w14:textId="77777777" w:rsidR="007C6808" w:rsidRPr="007C6808" w:rsidRDefault="007C6808" w:rsidP="00422AE5">
            <w:pPr>
              <w:widowControl/>
              <w:jc w:val="center"/>
              <w:rPr>
                <w:rFonts w:ascii="Times New Roman" w:eastAsia="等线" w:hAnsi="Times New Roman" w:cs="Times New Roman"/>
                <w:color w:val="333333"/>
                <w:kern w:val="0"/>
                <w:sz w:val="24"/>
                <w:szCs w:val="24"/>
              </w:rPr>
            </w:pPr>
            <w:r w:rsidRPr="007C6808">
              <w:rPr>
                <w:rFonts w:ascii="Times New Roman" w:eastAsia="等线" w:hAnsi="Times New Roman" w:cs="Times New Roman"/>
                <w:color w:val="333333"/>
                <w:kern w:val="0"/>
                <w:sz w:val="24"/>
                <w:szCs w:val="24"/>
              </w:rPr>
              <w:t>14328.00909</w:t>
            </w:r>
          </w:p>
        </w:tc>
        <w:tc>
          <w:tcPr>
            <w:tcW w:w="16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582BC8" w14:textId="77777777" w:rsidR="007C6808" w:rsidRPr="007C6808" w:rsidRDefault="007C6808" w:rsidP="00422AE5">
            <w:pPr>
              <w:widowControl/>
              <w:jc w:val="center"/>
              <w:rPr>
                <w:rFonts w:ascii="Times New Roman" w:eastAsia="等线" w:hAnsi="Times New Roman" w:cs="Times New Roman"/>
                <w:color w:val="333333"/>
                <w:kern w:val="0"/>
                <w:sz w:val="24"/>
                <w:szCs w:val="24"/>
              </w:rPr>
            </w:pPr>
            <w:r w:rsidRPr="007C6808">
              <w:rPr>
                <w:rFonts w:ascii="Times New Roman" w:eastAsia="等线" w:hAnsi="Times New Roman" w:cs="Times New Roman"/>
                <w:color w:val="333333"/>
                <w:kern w:val="0"/>
                <w:sz w:val="24"/>
                <w:szCs w:val="24"/>
              </w:rPr>
              <w:t>3442.531818</w:t>
            </w:r>
          </w:p>
        </w:tc>
        <w:tc>
          <w:tcPr>
            <w:tcW w:w="18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9483C8" w14:textId="77777777" w:rsidR="007C6808" w:rsidRPr="007C6808" w:rsidRDefault="007C6808" w:rsidP="00422AE5">
            <w:pPr>
              <w:widowControl/>
              <w:jc w:val="center"/>
              <w:rPr>
                <w:rFonts w:ascii="Times New Roman" w:eastAsia="等线" w:hAnsi="Times New Roman" w:cs="Times New Roman"/>
                <w:color w:val="333333"/>
                <w:kern w:val="0"/>
                <w:sz w:val="24"/>
                <w:szCs w:val="24"/>
              </w:rPr>
            </w:pPr>
            <w:r w:rsidRPr="007C6808">
              <w:rPr>
                <w:rFonts w:ascii="Times New Roman" w:eastAsia="等线" w:hAnsi="Times New Roman" w:cs="Times New Roman"/>
                <w:color w:val="333333"/>
                <w:kern w:val="0"/>
                <w:sz w:val="24"/>
                <w:szCs w:val="24"/>
              </w:rPr>
              <w:t>440</w:t>
            </w:r>
          </w:p>
        </w:tc>
      </w:tr>
      <w:tr w:rsidR="007C6808" w:rsidRPr="007C6808" w14:paraId="07DA790D" w14:textId="77777777" w:rsidTr="00974ADE">
        <w:trPr>
          <w:gridAfter w:val="1"/>
          <w:wAfter w:w="1012" w:type="dxa"/>
          <w:trHeight w:val="288"/>
        </w:trPr>
        <w:tc>
          <w:tcPr>
            <w:tcW w:w="1640" w:type="dxa"/>
            <w:gridSpan w:val="2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6F0D39C8" w14:textId="77777777" w:rsidR="007C6808" w:rsidRPr="007C6808" w:rsidRDefault="007C6808" w:rsidP="00422AE5">
            <w:pPr>
              <w:widowControl/>
              <w:jc w:val="center"/>
              <w:rPr>
                <w:rFonts w:ascii="Times New Roman" w:eastAsia="等线" w:hAnsi="Times New Roman" w:cs="Times New Roman"/>
                <w:color w:val="333333"/>
                <w:kern w:val="0"/>
                <w:sz w:val="24"/>
                <w:szCs w:val="24"/>
              </w:rPr>
            </w:pPr>
            <w:r w:rsidRPr="007C6808">
              <w:rPr>
                <w:rFonts w:ascii="Times New Roman" w:eastAsia="等线" w:hAnsi="Times New Roman" w:cs="Times New Roman"/>
                <w:color w:val="333333"/>
                <w:kern w:val="0"/>
                <w:sz w:val="24"/>
                <w:szCs w:val="24"/>
              </w:rPr>
              <w:t>Normal-2</w:t>
            </w:r>
          </w:p>
        </w:tc>
        <w:tc>
          <w:tcPr>
            <w:tcW w:w="1720" w:type="dxa"/>
            <w:gridSpan w:val="2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696E91E8" w14:textId="77777777" w:rsidR="007C6808" w:rsidRPr="007C6808" w:rsidRDefault="007C6808" w:rsidP="00422AE5">
            <w:pPr>
              <w:widowControl/>
              <w:jc w:val="center"/>
              <w:rPr>
                <w:rFonts w:ascii="Times New Roman" w:eastAsia="等线" w:hAnsi="Times New Roman" w:cs="Times New Roman"/>
                <w:color w:val="333333"/>
                <w:kern w:val="0"/>
                <w:sz w:val="24"/>
                <w:szCs w:val="24"/>
              </w:rPr>
            </w:pPr>
            <w:r w:rsidRPr="007C6808">
              <w:rPr>
                <w:rFonts w:ascii="Times New Roman" w:eastAsia="等线" w:hAnsi="Times New Roman" w:cs="Times New Roman"/>
                <w:color w:val="333333"/>
                <w:kern w:val="0"/>
                <w:sz w:val="24"/>
                <w:szCs w:val="24"/>
              </w:rPr>
              <w:t>15171.08961</w:t>
            </w:r>
          </w:p>
        </w:tc>
        <w:tc>
          <w:tcPr>
            <w:tcW w:w="1660" w:type="dxa"/>
            <w:gridSpan w:val="2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51E072FB" w14:textId="77777777" w:rsidR="007C6808" w:rsidRPr="007C6808" w:rsidRDefault="007C6808" w:rsidP="00422AE5">
            <w:pPr>
              <w:widowControl/>
              <w:jc w:val="center"/>
              <w:rPr>
                <w:rFonts w:ascii="Times New Roman" w:eastAsia="等线" w:hAnsi="Times New Roman" w:cs="Times New Roman"/>
                <w:color w:val="333333"/>
                <w:kern w:val="0"/>
                <w:sz w:val="24"/>
                <w:szCs w:val="24"/>
              </w:rPr>
            </w:pPr>
            <w:r w:rsidRPr="007C6808">
              <w:rPr>
                <w:rFonts w:ascii="Times New Roman" w:eastAsia="等线" w:hAnsi="Times New Roman" w:cs="Times New Roman"/>
                <w:color w:val="333333"/>
                <w:kern w:val="0"/>
                <w:sz w:val="24"/>
                <w:szCs w:val="24"/>
              </w:rPr>
              <w:t>3883.52509</w:t>
            </w:r>
          </w:p>
        </w:tc>
        <w:tc>
          <w:tcPr>
            <w:tcW w:w="1880" w:type="dxa"/>
            <w:gridSpan w:val="3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2AA7F122" w14:textId="77777777" w:rsidR="007C6808" w:rsidRPr="007C6808" w:rsidRDefault="007C6808" w:rsidP="00422AE5">
            <w:pPr>
              <w:widowControl/>
              <w:jc w:val="center"/>
              <w:rPr>
                <w:rFonts w:ascii="Times New Roman" w:eastAsia="等线" w:hAnsi="Times New Roman" w:cs="Times New Roman"/>
                <w:color w:val="333333"/>
                <w:kern w:val="0"/>
                <w:sz w:val="24"/>
                <w:szCs w:val="24"/>
              </w:rPr>
            </w:pPr>
            <w:r w:rsidRPr="007C6808">
              <w:rPr>
                <w:rFonts w:ascii="Times New Roman" w:eastAsia="等线" w:hAnsi="Times New Roman" w:cs="Times New Roman"/>
                <w:color w:val="333333"/>
                <w:kern w:val="0"/>
                <w:sz w:val="24"/>
                <w:szCs w:val="24"/>
              </w:rPr>
              <w:t>558</w:t>
            </w:r>
          </w:p>
        </w:tc>
      </w:tr>
    </w:tbl>
    <w:p w14:paraId="21C4D3DD" w14:textId="584AAC50" w:rsidR="007C6808" w:rsidRPr="007C6808" w:rsidRDefault="007C6808" w:rsidP="00974ADE">
      <w:pPr>
        <w:jc w:val="left"/>
        <w:rPr>
          <w:rFonts w:ascii="Times New Roman" w:hAnsi="Times New Roman" w:cs="Times New Roman"/>
          <w:sz w:val="28"/>
          <w:szCs w:val="28"/>
        </w:rPr>
      </w:pPr>
    </w:p>
    <w:sectPr w:rsidR="007C6808" w:rsidRPr="007C6808" w:rsidSect="007C6808">
      <w:footerReference w:type="default" r:id="rId6"/>
      <w:pgSz w:w="11906" w:h="16838"/>
      <w:pgMar w:top="1440" w:right="1797" w:bottom="1440" w:left="1797" w:header="851" w:footer="992" w:gutter="0"/>
      <w:cols w:space="425"/>
      <w:docGrid w:type="linesAndChar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978C18" w14:textId="77777777" w:rsidR="00EA03ED" w:rsidRDefault="00EA03ED" w:rsidP="00995C56">
      <w:r>
        <w:separator/>
      </w:r>
    </w:p>
  </w:endnote>
  <w:endnote w:type="continuationSeparator" w:id="0">
    <w:p w14:paraId="257E025F" w14:textId="77777777" w:rsidR="00EA03ED" w:rsidRDefault="00EA03ED" w:rsidP="00995C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00489406"/>
      <w:docPartObj>
        <w:docPartGallery w:val="Page Numbers (Bottom of Page)"/>
        <w:docPartUnique/>
      </w:docPartObj>
    </w:sdtPr>
    <w:sdtContent>
      <w:p w14:paraId="689391A0" w14:textId="31D03037" w:rsidR="00995C56" w:rsidRDefault="00995C56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3B8D5180" w14:textId="77777777" w:rsidR="00995C56" w:rsidRDefault="00995C56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28A8A4" w14:textId="77777777" w:rsidR="00EA03ED" w:rsidRDefault="00EA03ED" w:rsidP="00995C56">
      <w:r>
        <w:separator/>
      </w:r>
    </w:p>
  </w:footnote>
  <w:footnote w:type="continuationSeparator" w:id="0">
    <w:p w14:paraId="2D7828CB" w14:textId="77777777" w:rsidR="00EA03ED" w:rsidRDefault="00EA03ED" w:rsidP="00995C5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CxMLIwNjUxtbAwNjFS0lEKTi0uzszPAykwNKgFAMeZgFAtAAAA"/>
  </w:docVars>
  <w:rsids>
    <w:rsidRoot w:val="007C6808"/>
    <w:rsid w:val="00002E84"/>
    <w:rsid w:val="00073C07"/>
    <w:rsid w:val="000C77BF"/>
    <w:rsid w:val="001622D3"/>
    <w:rsid w:val="002F23AB"/>
    <w:rsid w:val="003B3209"/>
    <w:rsid w:val="00502956"/>
    <w:rsid w:val="005A4B58"/>
    <w:rsid w:val="006D4CDE"/>
    <w:rsid w:val="006F7DCE"/>
    <w:rsid w:val="007C6808"/>
    <w:rsid w:val="007F0D3E"/>
    <w:rsid w:val="00845F4B"/>
    <w:rsid w:val="00847EA4"/>
    <w:rsid w:val="00860838"/>
    <w:rsid w:val="008F59EF"/>
    <w:rsid w:val="00901274"/>
    <w:rsid w:val="00974ADE"/>
    <w:rsid w:val="00995C56"/>
    <w:rsid w:val="009B481F"/>
    <w:rsid w:val="00A317AA"/>
    <w:rsid w:val="00A716DF"/>
    <w:rsid w:val="00AF41F2"/>
    <w:rsid w:val="00C81473"/>
    <w:rsid w:val="00CC1D7A"/>
    <w:rsid w:val="00E35B1E"/>
    <w:rsid w:val="00E9726C"/>
    <w:rsid w:val="00EA03ED"/>
    <w:rsid w:val="00EC1456"/>
    <w:rsid w:val="00EE6BDC"/>
    <w:rsid w:val="00FD33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8F57FA"/>
  <w15:chartTrackingRefBased/>
  <w15:docId w15:val="{91C4DABD-9C2B-4008-AE88-A5037AB8F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B3209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95C5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95C56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95C5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95C56"/>
    <w:rPr>
      <w:sz w:val="18"/>
      <w:szCs w:val="18"/>
    </w:rPr>
  </w:style>
  <w:style w:type="character" w:styleId="a7">
    <w:name w:val="line number"/>
    <w:basedOn w:val="a0"/>
    <w:uiPriority w:val="99"/>
    <w:semiHidden/>
    <w:unhideWhenUsed/>
    <w:rsid w:val="00995C56"/>
  </w:style>
  <w:style w:type="character" w:styleId="a8">
    <w:name w:val="Hyperlink"/>
    <w:basedOn w:val="a0"/>
    <w:uiPriority w:val="99"/>
    <w:semiHidden/>
    <w:unhideWhenUsed/>
    <w:rsid w:val="00974ADE"/>
    <w:rPr>
      <w:color w:val="0563C1"/>
      <w:u w:val="single"/>
    </w:rPr>
  </w:style>
  <w:style w:type="character" w:styleId="a9">
    <w:name w:val="FollowedHyperlink"/>
    <w:basedOn w:val="a0"/>
    <w:uiPriority w:val="99"/>
    <w:semiHidden/>
    <w:unhideWhenUsed/>
    <w:rsid w:val="00974ADE"/>
    <w:rPr>
      <w:color w:val="954F72"/>
      <w:u w:val="single"/>
    </w:rPr>
  </w:style>
  <w:style w:type="paragraph" w:customStyle="1" w:styleId="msonormal0">
    <w:name w:val="msonormal"/>
    <w:basedOn w:val="a"/>
    <w:rsid w:val="00974ADE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xl65">
    <w:name w:val="xl65"/>
    <w:basedOn w:val="a"/>
    <w:rsid w:val="00974ADE"/>
    <w:pPr>
      <w:widowControl/>
      <w:spacing w:before="100" w:beforeAutospacing="1" w:after="100" w:afterAutospacing="1"/>
      <w:jc w:val="center"/>
    </w:pPr>
    <w:rPr>
      <w:rFonts w:ascii="宋体" w:eastAsia="宋体" w:hAnsi="宋体" w:cs="宋体"/>
      <w:kern w:val="0"/>
      <w:sz w:val="24"/>
      <w:szCs w:val="24"/>
    </w:rPr>
  </w:style>
  <w:style w:type="paragraph" w:customStyle="1" w:styleId="xl66">
    <w:name w:val="xl66"/>
    <w:basedOn w:val="a"/>
    <w:rsid w:val="00974ADE"/>
    <w:pPr>
      <w:widowControl/>
      <w:spacing w:before="100" w:beforeAutospacing="1" w:after="100" w:afterAutospacing="1"/>
      <w:jc w:val="center"/>
    </w:pPr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xl67">
    <w:name w:val="xl67"/>
    <w:basedOn w:val="a"/>
    <w:rsid w:val="00974ADE"/>
    <w:pPr>
      <w:widowControl/>
      <w:spacing w:before="100" w:beforeAutospacing="1" w:after="100" w:afterAutospacing="1"/>
      <w:jc w:val="center"/>
    </w:pPr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xl68">
    <w:name w:val="xl68"/>
    <w:basedOn w:val="a"/>
    <w:rsid w:val="00974ADE"/>
    <w:pPr>
      <w:widowControl/>
      <w:pBdr>
        <w:top w:val="single" w:sz="12" w:space="0" w:color="auto"/>
        <w:bottom w:val="single" w:sz="12" w:space="0" w:color="auto"/>
      </w:pBdr>
      <w:spacing w:before="100" w:beforeAutospacing="1" w:after="100" w:afterAutospacing="1"/>
      <w:jc w:val="center"/>
    </w:pPr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xl69">
    <w:name w:val="xl69"/>
    <w:basedOn w:val="a"/>
    <w:rsid w:val="00974ADE"/>
    <w:pPr>
      <w:widowControl/>
      <w:pBdr>
        <w:bottom w:val="single" w:sz="8" w:space="0" w:color="auto"/>
      </w:pBdr>
      <w:spacing w:before="100" w:beforeAutospacing="1" w:after="100" w:afterAutospacing="1"/>
      <w:jc w:val="center"/>
    </w:pPr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xl70">
    <w:name w:val="xl70"/>
    <w:basedOn w:val="a"/>
    <w:rsid w:val="00974ADE"/>
    <w:pPr>
      <w:widowControl/>
      <w:pBdr>
        <w:bottom w:val="single" w:sz="8" w:space="0" w:color="auto"/>
      </w:pBdr>
      <w:spacing w:before="100" w:beforeAutospacing="1" w:after="100" w:afterAutospacing="1"/>
      <w:jc w:val="center"/>
    </w:pPr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xl63">
    <w:name w:val="xl63"/>
    <w:basedOn w:val="a"/>
    <w:rsid w:val="00974ADE"/>
    <w:pPr>
      <w:widowControl/>
      <w:spacing w:before="100" w:beforeAutospacing="1" w:after="100" w:afterAutospacing="1"/>
      <w:jc w:val="center"/>
    </w:pPr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xl64">
    <w:name w:val="xl64"/>
    <w:basedOn w:val="a"/>
    <w:rsid w:val="00974ADE"/>
    <w:pPr>
      <w:widowControl/>
      <w:spacing w:before="100" w:beforeAutospacing="1" w:after="100" w:afterAutospacing="1"/>
      <w:jc w:val="center"/>
    </w:pPr>
    <w:rPr>
      <w:rFonts w:ascii="Times New Roman" w:eastAsia="宋体" w:hAnsi="Times New Roman" w:cs="Times New Roman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925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1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34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7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0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6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0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0</Pages>
  <Words>5891</Words>
  <Characters>33580</Characters>
  <Application>Microsoft Office Word</Application>
  <DocSecurity>0</DocSecurity>
  <Lines>279</Lines>
  <Paragraphs>78</Paragraphs>
  <ScaleCrop>false</ScaleCrop>
  <Company/>
  <LinksUpToDate>false</LinksUpToDate>
  <CharactersWithSpaces>39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138104383@qq.com</dc:creator>
  <cp:keywords/>
  <dc:description/>
  <cp:lastModifiedBy>茂峰</cp:lastModifiedBy>
  <cp:revision>3</cp:revision>
  <cp:lastPrinted>2022-10-18T11:26:00Z</cp:lastPrinted>
  <dcterms:created xsi:type="dcterms:W3CDTF">2023-07-19T10:36:00Z</dcterms:created>
  <dcterms:modified xsi:type="dcterms:W3CDTF">2023-07-19T10:38:00Z</dcterms:modified>
</cp:coreProperties>
</file>